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97177477"/>
        <w:docPartObj>
          <w:docPartGallery w:val="Cover Pages"/>
          <w:docPartUnique/>
        </w:docPartObj>
      </w:sdtPr>
      <w:sdtEndPr/>
      <w:sdtContent>
        <w:p w14:paraId="485AD620" w14:textId="175F4EC0" w:rsidR="00EB3422" w:rsidRPr="00F13C6E" w:rsidRDefault="00315CFC" w:rsidP="00EB3422">
          <w:r w:rsidRPr="00F13C6E">
            <w:rPr>
              <w:noProof/>
            </w:rPr>
            <w:drawing>
              <wp:anchor distT="0" distB="0" distL="114300" distR="114300" simplePos="0" relativeHeight="251658242" behindDoc="1" locked="0" layoutInCell="1" allowOverlap="1" wp14:anchorId="3E5CE4BB" wp14:editId="218E1B30">
                <wp:simplePos x="0" y="0"/>
                <wp:positionH relativeFrom="page">
                  <wp:align>left</wp:align>
                </wp:positionH>
                <wp:positionV relativeFrom="paragraph">
                  <wp:posOffset>-901337</wp:posOffset>
                </wp:positionV>
                <wp:extent cx="7524206" cy="10675584"/>
                <wp:effectExtent l="0" t="0" r="635" b="0"/>
                <wp:wrapNone/>
                <wp:docPr id="6" name="Picture 6" descr="A close-up of a blue and purple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blue and purple gradie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530855" cy="10685018"/>
                        </a:xfrm>
                        <a:prstGeom prst="rect">
                          <a:avLst/>
                        </a:prstGeom>
                      </pic:spPr>
                    </pic:pic>
                  </a:graphicData>
                </a:graphic>
                <wp14:sizeRelH relativeFrom="margin">
                  <wp14:pctWidth>0</wp14:pctWidth>
                </wp14:sizeRelH>
                <wp14:sizeRelV relativeFrom="margin">
                  <wp14:pctHeight>0</wp14:pctHeight>
                </wp14:sizeRelV>
              </wp:anchor>
            </w:drawing>
          </w:r>
        </w:p>
        <w:p w14:paraId="3847CA0A" w14:textId="30374054" w:rsidR="00EB3422" w:rsidRPr="00F13C6E" w:rsidRDefault="00EB3422" w:rsidP="00EB3422">
          <w:r w:rsidRPr="00F13C6E">
            <w:br w:type="page"/>
          </w:r>
          <w:r w:rsidRPr="00F13C6E">
            <w:rPr>
              <w:rFonts w:eastAsia="Roboto"/>
              <w:noProof/>
            </w:rPr>
            <mc:AlternateContent>
              <mc:Choice Requires="wps">
                <w:drawing>
                  <wp:anchor distT="45720" distB="45720" distL="114300" distR="114300" simplePos="0" relativeHeight="251658240" behindDoc="0" locked="1" layoutInCell="1" allowOverlap="1" wp14:anchorId="3A4AC54B" wp14:editId="66A41CA5">
                    <wp:simplePos x="0" y="0"/>
                    <wp:positionH relativeFrom="margin">
                      <wp:posOffset>-382270</wp:posOffset>
                    </wp:positionH>
                    <wp:positionV relativeFrom="paragraph">
                      <wp:posOffset>243205</wp:posOffset>
                    </wp:positionV>
                    <wp:extent cx="5659120" cy="377507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120" cy="3775075"/>
                            </a:xfrm>
                            <a:prstGeom prst="rect">
                              <a:avLst/>
                            </a:prstGeom>
                            <a:noFill/>
                            <a:ln w="9525">
                              <a:noFill/>
                              <a:miter lim="800000"/>
                              <a:headEnd/>
                              <a:tailEnd/>
                            </a:ln>
                          </wps:spPr>
                          <wps:txbx>
                            <w:txbxContent>
                              <w:p w14:paraId="55E3ED00" w14:textId="2DD66A11" w:rsidR="00EB3422" w:rsidRPr="00F13C6E" w:rsidRDefault="00F13C6E" w:rsidP="00F13C6E">
                                <w:pPr>
                                  <w:pStyle w:val="Title"/>
                                </w:pPr>
                                <w:r w:rsidRPr="00F13C6E">
                                  <w:t>Information Security Policy</w:t>
                                </w:r>
                                <w:r w:rsidR="00EB3422" w:rsidRPr="00F13C6E">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A4AC54B" id="_x0000_t202" coordsize="21600,21600" o:spt="202" path="m,l,21600r21600,l21600,xe">
                    <v:stroke joinstyle="miter"/>
                    <v:path gradientshapeok="t" o:connecttype="rect"/>
                  </v:shapetype>
                  <v:shape id="Text Box 217" o:spid="_x0000_s1026" type="#_x0000_t202" style="position:absolute;margin-left:-30.1pt;margin-top:19.15pt;width:445.6pt;height:297.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" filled="f" stroked="f">
                    <v:textbox>
                      <w:txbxContent>
                        <w:p w14:paraId="55E3ED00" w14:textId="2DD66A11" w:rsidR="00EB3422" w:rsidRPr="00F13C6E" w:rsidRDefault="00F13C6E" w:rsidP="00F13C6E">
                          <w:pPr>
                            <w:pStyle w:val="Title"/>
                          </w:pPr>
                          <w:r w:rsidRPr="00F13C6E">
                            <w:t>Information Security Policy</w:t>
                          </w:r>
                          <w:r w:rsidR="00EB3422" w:rsidRPr="00F13C6E">
                            <w:t xml:space="preserve"> </w:t>
                          </w:r>
                        </w:p>
                      </w:txbxContent>
                    </v:textbox>
                    <w10:wrap type="square" anchorx="margin"/>
                    <w10:anchorlock/>
                  </v:shape>
                </w:pict>
              </mc:Fallback>
            </mc:AlternateContent>
          </w:r>
          <w:r w:rsidRPr="00F13C6E">
            <w:rPr>
              <w:rFonts w:eastAsia="Roboto"/>
              <w:noProof/>
            </w:rPr>
            <mc:AlternateContent>
              <mc:Choice Requires="wps">
                <w:drawing>
                  <wp:anchor distT="45720" distB="45720" distL="114300" distR="114300" simplePos="0" relativeHeight="251658241" behindDoc="0" locked="0" layoutInCell="1" allowOverlap="1" wp14:anchorId="0B1EB41C" wp14:editId="7CE759F6">
                    <wp:simplePos x="0" y="0"/>
                    <wp:positionH relativeFrom="margin">
                      <wp:posOffset>-384810</wp:posOffset>
                    </wp:positionH>
                    <wp:positionV relativeFrom="paragraph">
                      <wp:posOffset>3810000</wp:posOffset>
                    </wp:positionV>
                    <wp:extent cx="5658485" cy="1483995"/>
                    <wp:effectExtent l="0" t="0" r="0" b="190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8485" cy="1483995"/>
                            </a:xfrm>
                            <a:prstGeom prst="rect">
                              <a:avLst/>
                            </a:prstGeom>
                            <a:noFill/>
                            <a:ln w="9525">
                              <a:noFill/>
                              <a:miter lim="800000"/>
                              <a:headEnd/>
                              <a:tailEnd/>
                            </a:ln>
                          </wps:spPr>
                          <wps:txbx>
                            <w:txbxContent>
                              <w:p w14:paraId="2407F52A" w14:textId="085A0AA9" w:rsidR="00EB3422" w:rsidRPr="00F13C6E" w:rsidRDefault="00851375" w:rsidP="00EB3422">
                                <w:pPr>
                                  <w:rPr>
                                    <w:rFonts w:ascii="Poppins" w:hAnsi="Poppins" w:cs="Poppins"/>
                                    <w:color w:val="F6F4EC" w:themeColor="background1"/>
                                    <w:sz w:val="56"/>
                                    <w:szCs w:val="56"/>
                                  </w:rPr>
                                </w:pPr>
                                <w:r>
                                  <w:rPr>
                                    <w:rFonts w:ascii="Poppins" w:hAnsi="Poppins" w:cs="Poppins"/>
                                    <w:color w:val="F6F4EC" w:themeColor="background1"/>
                                    <w:sz w:val="56"/>
                                    <w:szCs w:val="56"/>
                                  </w:rPr>
                                  <w:t>May 2024</w:t>
                                </w:r>
                                <w:r w:rsidR="00EB3422" w:rsidRPr="00F13C6E">
                                  <w:rPr>
                                    <w:rFonts w:ascii="Poppins" w:hAnsi="Poppins" w:cs="Poppins"/>
                                    <w:color w:val="F6F4EC" w:themeColor="background1"/>
                                    <w:sz w:val="56"/>
                                    <w:szCs w:val="5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EB41C" id="Text Box 11" o:spid="_x0000_s1027" type="#_x0000_t202" style="position:absolute;margin-left:-30.3pt;margin-top:300pt;width:445.55pt;height:116.8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" filled="f" stroked="f">
                    <v:textbox>
                      <w:txbxContent>
                        <w:p w14:paraId="2407F52A" w14:textId="085A0AA9" w:rsidR="00EB3422" w:rsidRPr="00F13C6E" w:rsidRDefault="00851375" w:rsidP="00EB3422">
                          <w:pPr>
                            <w:rPr>
                              <w:rFonts w:ascii="Poppins" w:hAnsi="Poppins" w:cs="Poppins"/>
                              <w:color w:val="F6F4EC" w:themeColor="background1"/>
                              <w:sz w:val="56"/>
                              <w:szCs w:val="56"/>
                            </w:rPr>
                          </w:pPr>
                          <w:r>
                            <w:rPr>
                              <w:rFonts w:ascii="Poppins" w:hAnsi="Poppins" w:cs="Poppins"/>
                              <w:color w:val="F6F4EC" w:themeColor="background1"/>
                              <w:sz w:val="56"/>
                              <w:szCs w:val="56"/>
                            </w:rPr>
                            <w:t>May 2024</w:t>
                          </w:r>
                          <w:r w:rsidR="00EB3422" w:rsidRPr="00F13C6E">
                            <w:rPr>
                              <w:rFonts w:ascii="Poppins" w:hAnsi="Poppins" w:cs="Poppins"/>
                              <w:color w:val="F6F4EC" w:themeColor="background1"/>
                              <w:sz w:val="56"/>
                              <w:szCs w:val="56"/>
                            </w:rPr>
                            <w:t xml:space="preserve"> </w:t>
                          </w:r>
                        </w:p>
                      </w:txbxContent>
                    </v:textbox>
                    <w10:wrap type="square" anchorx="margin"/>
                  </v:shape>
                </w:pict>
              </mc:Fallback>
            </mc:AlternateContent>
          </w:r>
        </w:p>
      </w:sdtContent>
    </w:sdt>
    <w:sdt>
      <w:sdtPr>
        <w:rPr>
          <w:rFonts w:ascii="Arial" w:eastAsiaTheme="minorEastAsia" w:hAnsi="Arial" w:cs="Arial"/>
          <w:b w:val="0"/>
          <w:color w:val="auto"/>
          <w:sz w:val="22"/>
          <w:szCs w:val="22"/>
        </w:rPr>
        <w:id w:val="-2037270447"/>
        <w:docPartObj>
          <w:docPartGallery w:val="Table of Contents"/>
          <w:docPartUnique/>
        </w:docPartObj>
      </w:sdtPr>
      <w:sdtEndPr>
        <w:rPr>
          <w:rFonts w:asciiTheme="minorHAnsi" w:hAnsiTheme="minorHAnsi"/>
        </w:rPr>
      </w:sdtEndPr>
      <w:sdtContent>
        <w:p w14:paraId="62442F82" w14:textId="168339B0" w:rsidR="00EB3422" w:rsidRPr="00F13C6E" w:rsidRDefault="00EB3422" w:rsidP="00F13C6E">
          <w:pPr>
            <w:pStyle w:val="TOCHeading"/>
            <w:rPr>
              <w:b w:val="0"/>
            </w:rPr>
          </w:pPr>
          <w:r w:rsidRPr="00F13C6E">
            <w:t>Contents</w:t>
          </w:r>
        </w:p>
        <w:p w14:paraId="64B79A13" w14:textId="3E27EA42" w:rsidR="00E34E94" w:rsidRDefault="00EB3422">
          <w:pPr>
            <w:pStyle w:val="TOC1"/>
            <w:tabs>
              <w:tab w:val="right" w:leader="dot" w:pos="9016"/>
            </w:tabs>
            <w:rPr>
              <w:rFonts w:eastAsiaTheme="minorEastAsia" w:cstheme="minorBidi"/>
              <w:noProof/>
              <w:kern w:val="2"/>
              <w:sz w:val="24"/>
              <w:szCs w:val="24"/>
              <w:lang w:eastAsia="en-NZ"/>
              <w14:ligatures w14:val="standardContextual"/>
            </w:rPr>
          </w:pPr>
          <w:r w:rsidRPr="00F13C6E">
            <w:fldChar w:fldCharType="begin"/>
          </w:r>
          <w:r w:rsidRPr="00F13C6E">
            <w:instrText xml:space="preserve"> TOC \o "1-3" \h \z \u </w:instrText>
          </w:r>
          <w:r w:rsidRPr="00F13C6E">
            <w:fldChar w:fldCharType="separate"/>
          </w:r>
          <w:hyperlink w:anchor="_Toc161997937" w:history="1">
            <w:r w:rsidR="00E34E94" w:rsidRPr="008C6DEB">
              <w:rPr>
                <w:rStyle w:val="Hyperlink"/>
                <w:noProof/>
              </w:rPr>
              <w:t>How to use this guideline and template</w:t>
            </w:r>
            <w:r w:rsidR="00E34E94">
              <w:rPr>
                <w:noProof/>
                <w:webHidden/>
              </w:rPr>
              <w:tab/>
            </w:r>
            <w:r w:rsidR="00E34E94">
              <w:rPr>
                <w:noProof/>
                <w:webHidden/>
              </w:rPr>
              <w:fldChar w:fldCharType="begin"/>
            </w:r>
            <w:r w:rsidR="00E34E94">
              <w:rPr>
                <w:noProof/>
                <w:webHidden/>
              </w:rPr>
              <w:instrText xml:space="preserve"> PAGEREF _Toc161997937 \h </w:instrText>
            </w:r>
            <w:r w:rsidR="00E34E94">
              <w:rPr>
                <w:noProof/>
                <w:webHidden/>
              </w:rPr>
            </w:r>
            <w:r w:rsidR="00E34E94">
              <w:rPr>
                <w:noProof/>
                <w:webHidden/>
              </w:rPr>
              <w:fldChar w:fldCharType="separate"/>
            </w:r>
            <w:r w:rsidR="00E34E94">
              <w:rPr>
                <w:noProof/>
                <w:webHidden/>
              </w:rPr>
              <w:t>2</w:t>
            </w:r>
            <w:r w:rsidR="00E34E94">
              <w:rPr>
                <w:noProof/>
                <w:webHidden/>
              </w:rPr>
              <w:fldChar w:fldCharType="end"/>
            </w:r>
          </w:hyperlink>
        </w:p>
        <w:p w14:paraId="729EBFB6" w14:textId="7405F17C"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38" w:history="1">
            <w:r w:rsidR="00E34E94" w:rsidRPr="008C6DEB">
              <w:rPr>
                <w:rStyle w:val="Hyperlink"/>
                <w:noProof/>
              </w:rPr>
              <w:t>Policy statement</w:t>
            </w:r>
            <w:r w:rsidR="00E34E94">
              <w:rPr>
                <w:noProof/>
                <w:webHidden/>
              </w:rPr>
              <w:tab/>
            </w:r>
            <w:r w:rsidR="00E34E94">
              <w:rPr>
                <w:noProof/>
                <w:webHidden/>
              </w:rPr>
              <w:fldChar w:fldCharType="begin"/>
            </w:r>
            <w:r w:rsidR="00E34E94">
              <w:rPr>
                <w:noProof/>
                <w:webHidden/>
              </w:rPr>
              <w:instrText xml:space="preserve"> PAGEREF _Toc161997938 \h </w:instrText>
            </w:r>
            <w:r w:rsidR="00E34E94">
              <w:rPr>
                <w:noProof/>
                <w:webHidden/>
              </w:rPr>
            </w:r>
            <w:r w:rsidR="00E34E94">
              <w:rPr>
                <w:noProof/>
                <w:webHidden/>
              </w:rPr>
              <w:fldChar w:fldCharType="separate"/>
            </w:r>
            <w:r w:rsidR="00E34E94">
              <w:rPr>
                <w:noProof/>
                <w:webHidden/>
              </w:rPr>
              <w:t>3</w:t>
            </w:r>
            <w:r w:rsidR="00E34E94">
              <w:rPr>
                <w:noProof/>
                <w:webHidden/>
              </w:rPr>
              <w:fldChar w:fldCharType="end"/>
            </w:r>
          </w:hyperlink>
        </w:p>
        <w:p w14:paraId="4F2DB023" w14:textId="4AB5E284"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39" w:history="1">
            <w:r w:rsidR="00E34E94" w:rsidRPr="008C6DEB">
              <w:rPr>
                <w:rStyle w:val="Hyperlink"/>
                <w:noProof/>
              </w:rPr>
              <w:t>Policy review and updates</w:t>
            </w:r>
            <w:r w:rsidR="00E34E94">
              <w:rPr>
                <w:noProof/>
                <w:webHidden/>
              </w:rPr>
              <w:tab/>
            </w:r>
            <w:r w:rsidR="00E34E94">
              <w:rPr>
                <w:noProof/>
                <w:webHidden/>
              </w:rPr>
              <w:fldChar w:fldCharType="begin"/>
            </w:r>
            <w:r w:rsidR="00E34E94">
              <w:rPr>
                <w:noProof/>
                <w:webHidden/>
              </w:rPr>
              <w:instrText xml:space="preserve"> PAGEREF _Toc161997939 \h </w:instrText>
            </w:r>
            <w:r w:rsidR="00E34E94">
              <w:rPr>
                <w:noProof/>
                <w:webHidden/>
              </w:rPr>
            </w:r>
            <w:r w:rsidR="00E34E94">
              <w:rPr>
                <w:noProof/>
                <w:webHidden/>
              </w:rPr>
              <w:fldChar w:fldCharType="separate"/>
            </w:r>
            <w:r w:rsidR="00E34E94">
              <w:rPr>
                <w:noProof/>
                <w:webHidden/>
              </w:rPr>
              <w:t>3</w:t>
            </w:r>
            <w:r w:rsidR="00E34E94">
              <w:rPr>
                <w:noProof/>
                <w:webHidden/>
              </w:rPr>
              <w:fldChar w:fldCharType="end"/>
            </w:r>
          </w:hyperlink>
        </w:p>
        <w:p w14:paraId="26CB14D8" w14:textId="64DEF0E2"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0" w:history="1">
            <w:r w:rsidR="00E34E94" w:rsidRPr="008C6DEB">
              <w:rPr>
                <w:rStyle w:val="Hyperlink"/>
                <w:noProof/>
              </w:rPr>
              <w:t>Scope and applicability</w:t>
            </w:r>
            <w:r w:rsidR="00E34E94">
              <w:rPr>
                <w:noProof/>
                <w:webHidden/>
              </w:rPr>
              <w:tab/>
            </w:r>
            <w:r w:rsidR="00E34E94">
              <w:rPr>
                <w:noProof/>
                <w:webHidden/>
              </w:rPr>
              <w:fldChar w:fldCharType="begin"/>
            </w:r>
            <w:r w:rsidR="00E34E94">
              <w:rPr>
                <w:noProof/>
                <w:webHidden/>
              </w:rPr>
              <w:instrText xml:space="preserve"> PAGEREF _Toc161997940 \h </w:instrText>
            </w:r>
            <w:r w:rsidR="00E34E94">
              <w:rPr>
                <w:noProof/>
                <w:webHidden/>
              </w:rPr>
            </w:r>
            <w:r w:rsidR="00E34E94">
              <w:rPr>
                <w:noProof/>
                <w:webHidden/>
              </w:rPr>
              <w:fldChar w:fldCharType="separate"/>
            </w:r>
            <w:r w:rsidR="00E34E94">
              <w:rPr>
                <w:noProof/>
                <w:webHidden/>
              </w:rPr>
              <w:t>4</w:t>
            </w:r>
            <w:r w:rsidR="00E34E94">
              <w:rPr>
                <w:noProof/>
                <w:webHidden/>
              </w:rPr>
              <w:fldChar w:fldCharType="end"/>
            </w:r>
          </w:hyperlink>
        </w:p>
        <w:p w14:paraId="57EB6C0C" w14:textId="28299E2F"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1" w:history="1">
            <w:r w:rsidR="00E34E94" w:rsidRPr="008C6DEB">
              <w:rPr>
                <w:rStyle w:val="Hyperlink"/>
                <w:noProof/>
              </w:rPr>
              <w:t>Enforcement and consequences</w:t>
            </w:r>
            <w:r w:rsidR="00E34E94">
              <w:rPr>
                <w:noProof/>
                <w:webHidden/>
              </w:rPr>
              <w:tab/>
            </w:r>
            <w:r w:rsidR="00E34E94">
              <w:rPr>
                <w:noProof/>
                <w:webHidden/>
              </w:rPr>
              <w:fldChar w:fldCharType="begin"/>
            </w:r>
            <w:r w:rsidR="00E34E94">
              <w:rPr>
                <w:noProof/>
                <w:webHidden/>
              </w:rPr>
              <w:instrText xml:space="preserve"> PAGEREF _Toc161997941 \h </w:instrText>
            </w:r>
            <w:r w:rsidR="00E34E94">
              <w:rPr>
                <w:noProof/>
                <w:webHidden/>
              </w:rPr>
            </w:r>
            <w:r w:rsidR="00E34E94">
              <w:rPr>
                <w:noProof/>
                <w:webHidden/>
              </w:rPr>
              <w:fldChar w:fldCharType="separate"/>
            </w:r>
            <w:r w:rsidR="00E34E94">
              <w:rPr>
                <w:noProof/>
                <w:webHidden/>
              </w:rPr>
              <w:t>4</w:t>
            </w:r>
            <w:r w:rsidR="00E34E94">
              <w:rPr>
                <w:noProof/>
                <w:webHidden/>
              </w:rPr>
              <w:fldChar w:fldCharType="end"/>
            </w:r>
          </w:hyperlink>
        </w:p>
        <w:p w14:paraId="7D9CF06E" w14:textId="40F09BF2"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2" w:history="1">
            <w:r w:rsidR="00E34E94" w:rsidRPr="008C6DEB">
              <w:rPr>
                <w:rStyle w:val="Hyperlink"/>
                <w:noProof/>
              </w:rPr>
              <w:t>Roles and responsibilities</w:t>
            </w:r>
            <w:r w:rsidR="00E34E94">
              <w:rPr>
                <w:noProof/>
                <w:webHidden/>
              </w:rPr>
              <w:tab/>
            </w:r>
            <w:r w:rsidR="00E34E94">
              <w:rPr>
                <w:noProof/>
                <w:webHidden/>
              </w:rPr>
              <w:fldChar w:fldCharType="begin"/>
            </w:r>
            <w:r w:rsidR="00E34E94">
              <w:rPr>
                <w:noProof/>
                <w:webHidden/>
              </w:rPr>
              <w:instrText xml:space="preserve"> PAGEREF _Toc161997942 \h </w:instrText>
            </w:r>
            <w:r w:rsidR="00E34E94">
              <w:rPr>
                <w:noProof/>
                <w:webHidden/>
              </w:rPr>
            </w:r>
            <w:r w:rsidR="00E34E94">
              <w:rPr>
                <w:noProof/>
                <w:webHidden/>
              </w:rPr>
              <w:fldChar w:fldCharType="separate"/>
            </w:r>
            <w:r w:rsidR="00E34E94">
              <w:rPr>
                <w:noProof/>
                <w:webHidden/>
              </w:rPr>
              <w:t>5</w:t>
            </w:r>
            <w:r w:rsidR="00E34E94">
              <w:rPr>
                <w:noProof/>
                <w:webHidden/>
              </w:rPr>
              <w:fldChar w:fldCharType="end"/>
            </w:r>
          </w:hyperlink>
        </w:p>
        <w:p w14:paraId="08C0B7A2" w14:textId="10C4B914"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3" w:history="1">
            <w:r w:rsidR="00E34E94" w:rsidRPr="008C6DEB">
              <w:rPr>
                <w:rStyle w:val="Hyperlink"/>
                <w:noProof/>
              </w:rPr>
              <w:t>Information classification and handling</w:t>
            </w:r>
            <w:r w:rsidR="00E34E94">
              <w:rPr>
                <w:noProof/>
                <w:webHidden/>
              </w:rPr>
              <w:tab/>
            </w:r>
            <w:r w:rsidR="00E34E94">
              <w:rPr>
                <w:noProof/>
                <w:webHidden/>
              </w:rPr>
              <w:fldChar w:fldCharType="begin"/>
            </w:r>
            <w:r w:rsidR="00E34E94">
              <w:rPr>
                <w:noProof/>
                <w:webHidden/>
              </w:rPr>
              <w:instrText xml:space="preserve"> PAGEREF _Toc161997943 \h </w:instrText>
            </w:r>
            <w:r w:rsidR="00E34E94">
              <w:rPr>
                <w:noProof/>
                <w:webHidden/>
              </w:rPr>
            </w:r>
            <w:r w:rsidR="00E34E94">
              <w:rPr>
                <w:noProof/>
                <w:webHidden/>
              </w:rPr>
              <w:fldChar w:fldCharType="separate"/>
            </w:r>
            <w:r w:rsidR="00E34E94">
              <w:rPr>
                <w:noProof/>
                <w:webHidden/>
              </w:rPr>
              <w:t>6</w:t>
            </w:r>
            <w:r w:rsidR="00E34E94">
              <w:rPr>
                <w:noProof/>
                <w:webHidden/>
              </w:rPr>
              <w:fldChar w:fldCharType="end"/>
            </w:r>
          </w:hyperlink>
        </w:p>
        <w:p w14:paraId="64516524" w14:textId="585CB460"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4" w:history="1">
            <w:r w:rsidR="00E34E94" w:rsidRPr="008C6DEB">
              <w:rPr>
                <w:rStyle w:val="Hyperlink"/>
                <w:noProof/>
              </w:rPr>
              <w:t>Information security risk assessment and management</w:t>
            </w:r>
            <w:r w:rsidR="00E34E94">
              <w:rPr>
                <w:noProof/>
                <w:webHidden/>
              </w:rPr>
              <w:tab/>
            </w:r>
            <w:r w:rsidR="00E34E94">
              <w:rPr>
                <w:noProof/>
                <w:webHidden/>
              </w:rPr>
              <w:fldChar w:fldCharType="begin"/>
            </w:r>
            <w:r w:rsidR="00E34E94">
              <w:rPr>
                <w:noProof/>
                <w:webHidden/>
              </w:rPr>
              <w:instrText xml:space="preserve"> PAGEREF _Toc161997944 \h </w:instrText>
            </w:r>
            <w:r w:rsidR="00E34E94">
              <w:rPr>
                <w:noProof/>
                <w:webHidden/>
              </w:rPr>
            </w:r>
            <w:r w:rsidR="00E34E94">
              <w:rPr>
                <w:noProof/>
                <w:webHidden/>
              </w:rPr>
              <w:fldChar w:fldCharType="separate"/>
            </w:r>
            <w:r w:rsidR="00E34E94">
              <w:rPr>
                <w:noProof/>
                <w:webHidden/>
              </w:rPr>
              <w:t>7</w:t>
            </w:r>
            <w:r w:rsidR="00E34E94">
              <w:rPr>
                <w:noProof/>
                <w:webHidden/>
              </w:rPr>
              <w:fldChar w:fldCharType="end"/>
            </w:r>
          </w:hyperlink>
        </w:p>
        <w:p w14:paraId="21A20520" w14:textId="4549CD26"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5" w:history="1">
            <w:r w:rsidR="00E34E94" w:rsidRPr="008C6DEB">
              <w:rPr>
                <w:rStyle w:val="Hyperlink"/>
                <w:noProof/>
              </w:rPr>
              <w:t>Access control and passwords</w:t>
            </w:r>
            <w:r w:rsidR="00E34E94">
              <w:rPr>
                <w:noProof/>
                <w:webHidden/>
              </w:rPr>
              <w:tab/>
            </w:r>
            <w:r w:rsidR="00E34E94">
              <w:rPr>
                <w:noProof/>
                <w:webHidden/>
              </w:rPr>
              <w:fldChar w:fldCharType="begin"/>
            </w:r>
            <w:r w:rsidR="00E34E94">
              <w:rPr>
                <w:noProof/>
                <w:webHidden/>
              </w:rPr>
              <w:instrText xml:space="preserve"> PAGEREF _Toc161997945 \h </w:instrText>
            </w:r>
            <w:r w:rsidR="00E34E94">
              <w:rPr>
                <w:noProof/>
                <w:webHidden/>
              </w:rPr>
            </w:r>
            <w:r w:rsidR="00E34E94">
              <w:rPr>
                <w:noProof/>
                <w:webHidden/>
              </w:rPr>
              <w:fldChar w:fldCharType="separate"/>
            </w:r>
            <w:r w:rsidR="00E34E94">
              <w:rPr>
                <w:noProof/>
                <w:webHidden/>
              </w:rPr>
              <w:t>8</w:t>
            </w:r>
            <w:r w:rsidR="00E34E94">
              <w:rPr>
                <w:noProof/>
                <w:webHidden/>
              </w:rPr>
              <w:fldChar w:fldCharType="end"/>
            </w:r>
          </w:hyperlink>
        </w:p>
        <w:p w14:paraId="5FAB5771" w14:textId="448629CA"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6" w:history="1">
            <w:r w:rsidR="00E34E94" w:rsidRPr="008C6DEB">
              <w:rPr>
                <w:rStyle w:val="Hyperlink"/>
                <w:noProof/>
              </w:rPr>
              <w:t>Incident response</w:t>
            </w:r>
            <w:r w:rsidR="00E34E94">
              <w:rPr>
                <w:noProof/>
                <w:webHidden/>
              </w:rPr>
              <w:tab/>
            </w:r>
            <w:r w:rsidR="00E34E94">
              <w:rPr>
                <w:noProof/>
                <w:webHidden/>
              </w:rPr>
              <w:fldChar w:fldCharType="begin"/>
            </w:r>
            <w:r w:rsidR="00E34E94">
              <w:rPr>
                <w:noProof/>
                <w:webHidden/>
              </w:rPr>
              <w:instrText xml:space="preserve"> PAGEREF _Toc161997946 \h </w:instrText>
            </w:r>
            <w:r w:rsidR="00E34E94">
              <w:rPr>
                <w:noProof/>
                <w:webHidden/>
              </w:rPr>
            </w:r>
            <w:r w:rsidR="00E34E94">
              <w:rPr>
                <w:noProof/>
                <w:webHidden/>
              </w:rPr>
              <w:fldChar w:fldCharType="separate"/>
            </w:r>
            <w:r w:rsidR="00E34E94">
              <w:rPr>
                <w:noProof/>
                <w:webHidden/>
              </w:rPr>
              <w:t>9</w:t>
            </w:r>
            <w:r w:rsidR="00E34E94">
              <w:rPr>
                <w:noProof/>
                <w:webHidden/>
              </w:rPr>
              <w:fldChar w:fldCharType="end"/>
            </w:r>
          </w:hyperlink>
        </w:p>
        <w:p w14:paraId="4B467A71" w14:textId="081ECD62"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7" w:history="1">
            <w:r w:rsidR="00E34E94" w:rsidRPr="008C6DEB">
              <w:rPr>
                <w:rStyle w:val="Hyperlink"/>
                <w:noProof/>
              </w:rPr>
              <w:t>Security awareness and training</w:t>
            </w:r>
            <w:r w:rsidR="00E34E94">
              <w:rPr>
                <w:noProof/>
                <w:webHidden/>
              </w:rPr>
              <w:tab/>
            </w:r>
            <w:r w:rsidR="00E34E94">
              <w:rPr>
                <w:noProof/>
                <w:webHidden/>
              </w:rPr>
              <w:fldChar w:fldCharType="begin"/>
            </w:r>
            <w:r w:rsidR="00E34E94">
              <w:rPr>
                <w:noProof/>
                <w:webHidden/>
              </w:rPr>
              <w:instrText xml:space="preserve"> PAGEREF _Toc161997947 \h </w:instrText>
            </w:r>
            <w:r w:rsidR="00E34E94">
              <w:rPr>
                <w:noProof/>
                <w:webHidden/>
              </w:rPr>
            </w:r>
            <w:r w:rsidR="00E34E94">
              <w:rPr>
                <w:noProof/>
                <w:webHidden/>
              </w:rPr>
              <w:fldChar w:fldCharType="separate"/>
            </w:r>
            <w:r w:rsidR="00E34E94">
              <w:rPr>
                <w:noProof/>
                <w:webHidden/>
              </w:rPr>
              <w:t>9</w:t>
            </w:r>
            <w:r w:rsidR="00E34E94">
              <w:rPr>
                <w:noProof/>
                <w:webHidden/>
              </w:rPr>
              <w:fldChar w:fldCharType="end"/>
            </w:r>
          </w:hyperlink>
        </w:p>
        <w:p w14:paraId="69D42C92" w14:textId="738A4548"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8" w:history="1">
            <w:r w:rsidR="00E34E94" w:rsidRPr="008C6DEB">
              <w:rPr>
                <w:rStyle w:val="Hyperlink"/>
                <w:noProof/>
              </w:rPr>
              <w:t>Physical security</w:t>
            </w:r>
            <w:r w:rsidR="00E34E94">
              <w:rPr>
                <w:noProof/>
                <w:webHidden/>
              </w:rPr>
              <w:tab/>
            </w:r>
            <w:r w:rsidR="00E34E94">
              <w:rPr>
                <w:noProof/>
                <w:webHidden/>
              </w:rPr>
              <w:fldChar w:fldCharType="begin"/>
            </w:r>
            <w:r w:rsidR="00E34E94">
              <w:rPr>
                <w:noProof/>
                <w:webHidden/>
              </w:rPr>
              <w:instrText xml:space="preserve"> PAGEREF _Toc161997948 \h </w:instrText>
            </w:r>
            <w:r w:rsidR="00E34E94">
              <w:rPr>
                <w:noProof/>
                <w:webHidden/>
              </w:rPr>
            </w:r>
            <w:r w:rsidR="00E34E94">
              <w:rPr>
                <w:noProof/>
                <w:webHidden/>
              </w:rPr>
              <w:fldChar w:fldCharType="separate"/>
            </w:r>
            <w:r w:rsidR="00E34E94">
              <w:rPr>
                <w:noProof/>
                <w:webHidden/>
              </w:rPr>
              <w:t>10</w:t>
            </w:r>
            <w:r w:rsidR="00E34E94">
              <w:rPr>
                <w:noProof/>
                <w:webHidden/>
              </w:rPr>
              <w:fldChar w:fldCharType="end"/>
            </w:r>
          </w:hyperlink>
        </w:p>
        <w:p w14:paraId="0BBECFFC" w14:textId="5A9A7A70"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49" w:history="1">
            <w:r w:rsidR="00E34E94" w:rsidRPr="008C6DEB">
              <w:rPr>
                <w:rStyle w:val="Hyperlink"/>
                <w:noProof/>
              </w:rPr>
              <w:t>Supplier management</w:t>
            </w:r>
            <w:r w:rsidR="00E34E94">
              <w:rPr>
                <w:noProof/>
                <w:webHidden/>
              </w:rPr>
              <w:tab/>
            </w:r>
            <w:r w:rsidR="00E34E94">
              <w:rPr>
                <w:noProof/>
                <w:webHidden/>
              </w:rPr>
              <w:fldChar w:fldCharType="begin"/>
            </w:r>
            <w:r w:rsidR="00E34E94">
              <w:rPr>
                <w:noProof/>
                <w:webHidden/>
              </w:rPr>
              <w:instrText xml:space="preserve"> PAGEREF _Toc161997949 \h </w:instrText>
            </w:r>
            <w:r w:rsidR="00E34E94">
              <w:rPr>
                <w:noProof/>
                <w:webHidden/>
              </w:rPr>
            </w:r>
            <w:r w:rsidR="00E34E94">
              <w:rPr>
                <w:noProof/>
                <w:webHidden/>
              </w:rPr>
              <w:fldChar w:fldCharType="separate"/>
            </w:r>
            <w:r w:rsidR="00E34E94">
              <w:rPr>
                <w:noProof/>
                <w:webHidden/>
              </w:rPr>
              <w:t>10</w:t>
            </w:r>
            <w:r w:rsidR="00E34E94">
              <w:rPr>
                <w:noProof/>
                <w:webHidden/>
              </w:rPr>
              <w:fldChar w:fldCharType="end"/>
            </w:r>
          </w:hyperlink>
        </w:p>
        <w:p w14:paraId="323D9C16" w14:textId="610C3156"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50" w:history="1">
            <w:r w:rsidR="00E34E94" w:rsidRPr="008C6DEB">
              <w:rPr>
                <w:rStyle w:val="Hyperlink"/>
                <w:noProof/>
              </w:rPr>
              <w:t>Monitoring and auditing</w:t>
            </w:r>
            <w:r w:rsidR="00E34E94">
              <w:rPr>
                <w:noProof/>
                <w:webHidden/>
              </w:rPr>
              <w:tab/>
            </w:r>
            <w:r w:rsidR="00E34E94">
              <w:rPr>
                <w:noProof/>
                <w:webHidden/>
              </w:rPr>
              <w:fldChar w:fldCharType="begin"/>
            </w:r>
            <w:r w:rsidR="00E34E94">
              <w:rPr>
                <w:noProof/>
                <w:webHidden/>
              </w:rPr>
              <w:instrText xml:space="preserve"> PAGEREF _Toc161997950 \h </w:instrText>
            </w:r>
            <w:r w:rsidR="00E34E94">
              <w:rPr>
                <w:noProof/>
                <w:webHidden/>
              </w:rPr>
            </w:r>
            <w:r w:rsidR="00E34E94">
              <w:rPr>
                <w:noProof/>
                <w:webHidden/>
              </w:rPr>
              <w:fldChar w:fldCharType="separate"/>
            </w:r>
            <w:r w:rsidR="00E34E94">
              <w:rPr>
                <w:noProof/>
                <w:webHidden/>
              </w:rPr>
              <w:t>11</w:t>
            </w:r>
            <w:r w:rsidR="00E34E94">
              <w:rPr>
                <w:noProof/>
                <w:webHidden/>
              </w:rPr>
              <w:fldChar w:fldCharType="end"/>
            </w:r>
          </w:hyperlink>
        </w:p>
        <w:p w14:paraId="0099D1E9" w14:textId="0D0D6B8B"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51" w:history="1">
            <w:r w:rsidR="00E34E94" w:rsidRPr="008C6DEB">
              <w:rPr>
                <w:rStyle w:val="Hyperlink"/>
                <w:noProof/>
              </w:rPr>
              <w:t>Technology security</w:t>
            </w:r>
            <w:r w:rsidR="00E34E94">
              <w:rPr>
                <w:noProof/>
                <w:webHidden/>
              </w:rPr>
              <w:tab/>
            </w:r>
            <w:r w:rsidR="00E34E94">
              <w:rPr>
                <w:noProof/>
                <w:webHidden/>
              </w:rPr>
              <w:fldChar w:fldCharType="begin"/>
            </w:r>
            <w:r w:rsidR="00E34E94">
              <w:rPr>
                <w:noProof/>
                <w:webHidden/>
              </w:rPr>
              <w:instrText xml:space="preserve"> PAGEREF _Toc161997951 \h </w:instrText>
            </w:r>
            <w:r w:rsidR="00E34E94">
              <w:rPr>
                <w:noProof/>
                <w:webHidden/>
              </w:rPr>
            </w:r>
            <w:r w:rsidR="00E34E94">
              <w:rPr>
                <w:noProof/>
                <w:webHidden/>
              </w:rPr>
              <w:fldChar w:fldCharType="separate"/>
            </w:r>
            <w:r w:rsidR="00E34E94">
              <w:rPr>
                <w:noProof/>
                <w:webHidden/>
              </w:rPr>
              <w:t>12</w:t>
            </w:r>
            <w:r w:rsidR="00E34E94">
              <w:rPr>
                <w:noProof/>
                <w:webHidden/>
              </w:rPr>
              <w:fldChar w:fldCharType="end"/>
            </w:r>
          </w:hyperlink>
        </w:p>
        <w:p w14:paraId="281689EC" w14:textId="0ADE1630"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52" w:history="1">
            <w:r w:rsidR="00E34E94" w:rsidRPr="008C6DEB">
              <w:rPr>
                <w:rStyle w:val="Hyperlink"/>
                <w:noProof/>
              </w:rPr>
              <w:t>Business continuity and data backups</w:t>
            </w:r>
            <w:r w:rsidR="00E34E94">
              <w:rPr>
                <w:noProof/>
                <w:webHidden/>
              </w:rPr>
              <w:tab/>
            </w:r>
            <w:r w:rsidR="00E34E94">
              <w:rPr>
                <w:noProof/>
                <w:webHidden/>
              </w:rPr>
              <w:fldChar w:fldCharType="begin"/>
            </w:r>
            <w:r w:rsidR="00E34E94">
              <w:rPr>
                <w:noProof/>
                <w:webHidden/>
              </w:rPr>
              <w:instrText xml:space="preserve"> PAGEREF _Toc161997952 \h </w:instrText>
            </w:r>
            <w:r w:rsidR="00E34E94">
              <w:rPr>
                <w:noProof/>
                <w:webHidden/>
              </w:rPr>
            </w:r>
            <w:r w:rsidR="00E34E94">
              <w:rPr>
                <w:noProof/>
                <w:webHidden/>
              </w:rPr>
              <w:fldChar w:fldCharType="separate"/>
            </w:r>
            <w:r w:rsidR="00E34E94">
              <w:rPr>
                <w:noProof/>
                <w:webHidden/>
              </w:rPr>
              <w:t>12</w:t>
            </w:r>
            <w:r w:rsidR="00E34E94">
              <w:rPr>
                <w:noProof/>
                <w:webHidden/>
              </w:rPr>
              <w:fldChar w:fldCharType="end"/>
            </w:r>
          </w:hyperlink>
        </w:p>
        <w:p w14:paraId="03B5F802" w14:textId="4D509B82" w:rsidR="00E34E94" w:rsidRDefault="00854B8D">
          <w:pPr>
            <w:pStyle w:val="TOC1"/>
            <w:tabs>
              <w:tab w:val="right" w:leader="dot" w:pos="9016"/>
            </w:tabs>
            <w:rPr>
              <w:rFonts w:eastAsiaTheme="minorEastAsia" w:cstheme="minorBidi"/>
              <w:noProof/>
              <w:kern w:val="2"/>
              <w:sz w:val="24"/>
              <w:szCs w:val="24"/>
              <w:lang w:eastAsia="en-NZ"/>
              <w14:ligatures w14:val="standardContextual"/>
            </w:rPr>
          </w:pPr>
          <w:hyperlink w:anchor="_Toc161997953" w:history="1">
            <w:r w:rsidR="00E34E94" w:rsidRPr="008C6DEB">
              <w:rPr>
                <w:rStyle w:val="Hyperlink"/>
                <w:noProof/>
              </w:rPr>
              <w:t>Compliance and legal requirements</w:t>
            </w:r>
            <w:r w:rsidR="00E34E94">
              <w:rPr>
                <w:noProof/>
                <w:webHidden/>
              </w:rPr>
              <w:tab/>
            </w:r>
            <w:r w:rsidR="00E34E94">
              <w:rPr>
                <w:noProof/>
                <w:webHidden/>
              </w:rPr>
              <w:fldChar w:fldCharType="begin"/>
            </w:r>
            <w:r w:rsidR="00E34E94">
              <w:rPr>
                <w:noProof/>
                <w:webHidden/>
              </w:rPr>
              <w:instrText xml:space="preserve"> PAGEREF _Toc161997953 \h </w:instrText>
            </w:r>
            <w:r w:rsidR="00E34E94">
              <w:rPr>
                <w:noProof/>
                <w:webHidden/>
              </w:rPr>
            </w:r>
            <w:r w:rsidR="00E34E94">
              <w:rPr>
                <w:noProof/>
                <w:webHidden/>
              </w:rPr>
              <w:fldChar w:fldCharType="separate"/>
            </w:r>
            <w:r w:rsidR="00E34E94">
              <w:rPr>
                <w:noProof/>
                <w:webHidden/>
              </w:rPr>
              <w:t>13</w:t>
            </w:r>
            <w:r w:rsidR="00E34E94">
              <w:rPr>
                <w:noProof/>
                <w:webHidden/>
              </w:rPr>
              <w:fldChar w:fldCharType="end"/>
            </w:r>
          </w:hyperlink>
        </w:p>
        <w:p w14:paraId="6CDF788C" w14:textId="76F81876" w:rsidR="00EB3422" w:rsidRPr="00F13C6E" w:rsidRDefault="00EB3422" w:rsidP="00EB3422">
          <w:r w:rsidRPr="00F13C6E">
            <w:fldChar w:fldCharType="end"/>
          </w:r>
        </w:p>
      </w:sdtContent>
    </w:sdt>
    <w:p w14:paraId="7E706747" w14:textId="479B6454" w:rsidR="00D02837" w:rsidRPr="00F13C6E" w:rsidRDefault="00D02837" w:rsidP="00EB3422"/>
    <w:p w14:paraId="2F64C076" w14:textId="5C41377A" w:rsidR="00F13C6E" w:rsidRPr="00F13C6E" w:rsidRDefault="00F13C6E">
      <w:r>
        <w:br w:type="page"/>
      </w:r>
    </w:p>
    <w:tbl>
      <w:tblPr>
        <w:tblStyle w:val="ListTable4-Accent5"/>
        <w:tblW w:w="0" w:type="auto"/>
        <w:tblBorders>
          <w:top w:val="none" w:sz="0" w:space="0" w:color="auto"/>
          <w:left w:val="none" w:sz="0" w:space="0" w:color="auto"/>
          <w:bottom w:val="none" w:sz="0" w:space="0" w:color="auto"/>
          <w:right w:val="none" w:sz="0" w:space="0" w:color="auto"/>
          <w:insideH w:val="none" w:sz="0" w:space="0" w:color="auto"/>
        </w:tblBorders>
        <w:tblCellMar>
          <w:top w:w="284" w:type="dxa"/>
          <w:left w:w="284" w:type="dxa"/>
          <w:bottom w:w="284" w:type="dxa"/>
          <w:right w:w="284" w:type="dxa"/>
        </w:tblCellMar>
        <w:tblLook w:val="0600" w:firstRow="0" w:lastRow="0" w:firstColumn="0" w:lastColumn="0" w:noHBand="1" w:noVBand="1"/>
      </w:tblPr>
      <w:tblGrid>
        <w:gridCol w:w="9016"/>
      </w:tblGrid>
      <w:tr w:rsidR="00F13C6E" w14:paraId="5868B2EB" w14:textId="77777777" w:rsidTr="1C360E37">
        <w:tc>
          <w:tcPr>
            <w:tcW w:w="9016" w:type="dxa"/>
            <w:shd w:val="clear" w:color="auto" w:fill="F6F4EC" w:themeFill="background1"/>
          </w:tcPr>
          <w:p w14:paraId="599C334B" w14:textId="44DE2F9A" w:rsidR="00F13C6E" w:rsidRDefault="00F13C6E" w:rsidP="00EB3422">
            <w:r>
              <w:lastRenderedPageBreak/>
              <w:t>An Information Security Policy (ISP) provides an overview of management’s approach to information security practices that reduce the risk to confidentiality, integrity and availability for an organisation’s systems and information. An effective ISP will lay out the areas of information security risk that have been considered for an organisation</w:t>
            </w:r>
            <w:r w:rsidR="5735B16B">
              <w:t>,</w:t>
            </w:r>
            <w:r>
              <w:t xml:space="preserve"> and give an indication of how these risks are being addressed.</w:t>
            </w:r>
          </w:p>
        </w:tc>
      </w:tr>
    </w:tbl>
    <w:p w14:paraId="2C7DF320" w14:textId="4CA83717" w:rsidR="00F13C6E" w:rsidRPr="00F13C6E" w:rsidRDefault="00F13C6E" w:rsidP="00F13C6E">
      <w:pPr>
        <w:pStyle w:val="Heading1"/>
      </w:pPr>
      <w:bookmarkStart w:id="0" w:name="_Toc161997937"/>
      <w:r w:rsidRPr="00F13C6E">
        <w:t>How to use this guideline and template</w:t>
      </w:r>
      <w:bookmarkEnd w:id="0"/>
    </w:p>
    <w:p w14:paraId="76E4CF9D" w14:textId="0E96635E" w:rsidR="00F13C6E" w:rsidRPr="00F13C6E" w:rsidRDefault="00F13C6E" w:rsidP="00F13C6E">
      <w:r>
        <w:t>This document is a starting point for your Information Security Policy</w:t>
      </w:r>
      <w:r w:rsidR="3FBA1A50">
        <w:t>. It will</w:t>
      </w:r>
      <w:r w:rsidDel="00F13C6E">
        <w:t xml:space="preserve"> </w:t>
      </w:r>
      <w:r>
        <w:t>assist you in the development of a</w:t>
      </w:r>
      <w:r w:rsidR="5C565CDA">
        <w:t>n information</w:t>
      </w:r>
      <w:r>
        <w:t xml:space="preserve"> security policy that meets your organisation’s needs and follows the Health Information Security Framework (HISO-10029:2023) guidance for micro-small organisations provided by Te Whatu Ora.</w:t>
      </w:r>
    </w:p>
    <w:p w14:paraId="42FDB4B1" w14:textId="73EB6EB2" w:rsidR="00F13C6E" w:rsidRPr="00F13C6E" w:rsidRDefault="00F13C6E" w:rsidP="00F13C6E">
      <w:r w:rsidRPr="00F13C6E">
        <w:t xml:space="preserve">This template has been provided at a detailed level to support a comprehensive document that includes all the 21 requirements that HISF (Health Information Security Framework) recommends for micro-small organisations. Some organisations may wish to have a high-level Information Security Policy and develop separate policy documents with more details for specific requirements. For example, the topics of </w:t>
      </w:r>
      <w:r w:rsidRPr="00F13C6E">
        <w:fldChar w:fldCharType="begin"/>
      </w:r>
      <w:r w:rsidRPr="00F13C6E">
        <w:instrText xml:space="preserve"> REF _Ref161995666 \h </w:instrText>
      </w:r>
      <w:r w:rsidRPr="00F13C6E">
        <w:fldChar w:fldCharType="separate"/>
      </w:r>
      <w:r w:rsidRPr="00F13C6E">
        <w:t>Incident response</w:t>
      </w:r>
      <w:r w:rsidRPr="00F13C6E">
        <w:fldChar w:fldCharType="end"/>
      </w:r>
      <w:r w:rsidRPr="00F13C6E">
        <w:t xml:space="preserve"> and </w:t>
      </w:r>
      <w:r w:rsidRPr="00F13C6E">
        <w:fldChar w:fldCharType="begin"/>
      </w:r>
      <w:r w:rsidRPr="00F13C6E">
        <w:instrText xml:space="preserve"> REF _Ref161995704 \h </w:instrText>
      </w:r>
      <w:r w:rsidRPr="00F13C6E">
        <w:fldChar w:fldCharType="separate"/>
      </w:r>
      <w:r w:rsidRPr="00F13C6E">
        <w:t>Business Continuity and Data Backups</w:t>
      </w:r>
      <w:r w:rsidRPr="00F13C6E">
        <w:fldChar w:fldCharType="end"/>
      </w:r>
      <w:r w:rsidRPr="00F13C6E">
        <w:t xml:space="preserve"> are recommended to be detailed in separate documents, as cyber security is only one aspect of these topics, and an organisation is likely to already have a detailed policy in place.</w:t>
      </w:r>
    </w:p>
    <w:p w14:paraId="1A09D17B" w14:textId="10389D75" w:rsidR="00F13C6E" w:rsidRPr="00F13C6E" w:rsidRDefault="00F13C6E" w:rsidP="00F13C6E">
      <w:r w:rsidRPr="3CAA7279">
        <w:rPr>
          <w:color w:val="4D2379" w:themeColor="accent1"/>
        </w:rPr>
        <w:t>Guideline information is provided in purple</w:t>
      </w:r>
      <w:r>
        <w:t xml:space="preserve"> and sample content in standard text. Guidance information should be removed after this template is completed, </w:t>
      </w:r>
      <w:r w:rsidRPr="3CAA7279">
        <w:rPr>
          <w:rFonts w:cstheme="minorBidi"/>
          <w:color w:val="003399" w:themeColor="accent2"/>
        </w:rPr>
        <w:t>and blue typeface content should be overwritten.</w:t>
      </w:r>
    </w:p>
    <w:p w14:paraId="7823AFA6" w14:textId="3A6ECF16" w:rsidR="6F797E1C" w:rsidRDefault="6F797E1C">
      <w:r>
        <w:t xml:space="preserve">There are references within this document to other supporting documentation that may or may not be available from Te Whatu Ora. </w:t>
      </w:r>
      <w:r w:rsidR="16FE220B">
        <w:t>These r</w:t>
      </w:r>
      <w:r>
        <w:t>e</w:t>
      </w:r>
      <w:r w:rsidR="653F5763">
        <w:t>ference</w:t>
      </w:r>
      <w:r w:rsidR="008A3D0B">
        <w:t>s</w:t>
      </w:r>
      <w:r w:rsidR="653F5763">
        <w:t xml:space="preserve"> may need to be removed if your organisation does not have these documents.</w:t>
      </w:r>
    </w:p>
    <w:p w14:paraId="05B613BC" w14:textId="77777777" w:rsidR="00F13C6E" w:rsidRPr="00F13C6E" w:rsidRDefault="00F13C6E" w:rsidP="00F13C6E">
      <w:r w:rsidRPr="00F13C6E">
        <w:t>The relevant HISF statement has been noted to provide connection to additional HISF resources, should more detail be needed on the guidance for a specific topic.</w:t>
      </w:r>
    </w:p>
    <w:p w14:paraId="1E55F466" w14:textId="77777777" w:rsidR="00F13C6E" w:rsidRPr="00F13C6E" w:rsidRDefault="00F13C6E" w:rsidP="00F13C6E">
      <w:pPr>
        <w:pStyle w:val="Heading1"/>
        <w:pageBreakBefore/>
      </w:pPr>
      <w:bookmarkStart w:id="1" w:name="_Toc161997938"/>
      <w:r w:rsidRPr="00F13C6E">
        <w:lastRenderedPageBreak/>
        <w:t>Policy statement</w:t>
      </w:r>
      <w:bookmarkEnd w:id="1"/>
    </w:p>
    <w:p w14:paraId="628DABC5" w14:textId="480B52D6" w:rsidR="00F13C6E" w:rsidRPr="00F13C6E" w:rsidRDefault="00F13C6E" w:rsidP="00E34E94">
      <w:pPr>
        <w:pStyle w:val="Guidelineinformation"/>
        <w:keepNext/>
      </w:pPr>
      <w:r>
        <w:t>State the purpose of the policy, emphasising the importance of information security within the organisation. Express</w:t>
      </w:r>
      <w:r w:rsidDel="00F13C6E">
        <w:t xml:space="preserve"> </w:t>
      </w:r>
      <w:r>
        <w:t>management’s commitment to protecting information assets.</w:t>
      </w:r>
    </w:p>
    <w:p w14:paraId="70037FAD" w14:textId="4275589C" w:rsidR="00F13C6E" w:rsidRPr="00F13C6E" w:rsidRDefault="00F13C6E" w:rsidP="00F13C6E">
      <w:r w:rsidRPr="00F13C6E">
        <w:t xml:space="preserve">The purpose of this policy is to define </w:t>
      </w:r>
      <w:sdt>
        <w:sdtPr>
          <w:id w:val="2047875288"/>
          <w:placeholder>
            <w:docPart w:val="9D33631FB8F24CFAB055C39F000CF423"/>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s information security requirements with the following objectives:</w:t>
      </w:r>
    </w:p>
    <w:p w14:paraId="51460B41" w14:textId="77777777" w:rsidR="00F13C6E" w:rsidRPr="00F13C6E" w:rsidRDefault="00F13C6E" w:rsidP="000D2C24">
      <w:pPr>
        <w:pStyle w:val="ListNumber"/>
      </w:pPr>
      <w:r w:rsidRPr="00F13C6E">
        <w:t>Provide management direction and express management’s commitment for the support for information security.</w:t>
      </w:r>
    </w:p>
    <w:p w14:paraId="072A9CC0" w14:textId="5CC9797B" w:rsidR="00F13C6E" w:rsidRPr="00F13C6E" w:rsidRDefault="00F13C6E" w:rsidP="000D2C24">
      <w:pPr>
        <w:pStyle w:val="ListNumber"/>
      </w:pPr>
      <w:r w:rsidRPr="00F13C6E">
        <w:t xml:space="preserve">Support the security requirements of </w:t>
      </w:r>
      <w:sdt>
        <w:sdtPr>
          <w:id w:val="27394060"/>
          <w:placeholder>
            <w:docPart w:val="A8BC428A7C854BDD8390B245A6519740"/>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000D2C24" w:rsidRPr="00F13C6E">
        <w:t xml:space="preserve"> </w:t>
      </w:r>
      <w:r w:rsidRPr="00F13C6E">
        <w:t>to protect information assets from risks due to the loss of confidentiality, integrity, and availability.</w:t>
      </w:r>
    </w:p>
    <w:p w14:paraId="08CC26F4" w14:textId="77777777" w:rsidR="00F13C6E" w:rsidRPr="00F13C6E" w:rsidRDefault="00F13C6E" w:rsidP="000D2C24">
      <w:pPr>
        <w:pStyle w:val="ListNumber"/>
      </w:pPr>
      <w:r w:rsidRPr="00F13C6E">
        <w:t>Articulate to individuals and organisations the consequences of policy violations.</w:t>
      </w:r>
    </w:p>
    <w:p w14:paraId="1AFF10C5" w14:textId="77777777" w:rsidR="00F13C6E" w:rsidRPr="00F13C6E" w:rsidRDefault="00F13C6E" w:rsidP="00F13C6E">
      <w:r w:rsidRPr="00F13C6E">
        <w:t>The board’s approval for the use of this policy is documented and the board participates in its annual review.</w:t>
      </w:r>
    </w:p>
    <w:p w14:paraId="46331CE6" w14:textId="77777777" w:rsidR="00F13C6E" w:rsidRPr="00F13C6E" w:rsidRDefault="00F13C6E" w:rsidP="000D2C24">
      <w:pPr>
        <w:pStyle w:val="Guidelineinformation"/>
      </w:pPr>
      <w:r w:rsidRPr="00F13C6E">
        <w:t>Related Requirement: HMS02</w:t>
      </w:r>
    </w:p>
    <w:p w14:paraId="3EAC6289" w14:textId="77777777" w:rsidR="00F13C6E" w:rsidRPr="00F13C6E" w:rsidRDefault="00F13C6E" w:rsidP="00F13C6E">
      <w:pPr>
        <w:pStyle w:val="Heading1"/>
      </w:pPr>
      <w:bookmarkStart w:id="2" w:name="_Toc161997939"/>
      <w:r w:rsidRPr="00F13C6E">
        <w:t>Policy review and updates</w:t>
      </w:r>
      <w:bookmarkEnd w:id="2"/>
    </w:p>
    <w:p w14:paraId="764D068C" w14:textId="77777777" w:rsidR="00F13C6E" w:rsidRPr="00F13C6E" w:rsidRDefault="00F13C6E" w:rsidP="00E34E94">
      <w:pPr>
        <w:pStyle w:val="Guidelineinformation"/>
        <w:keepNext/>
      </w:pPr>
      <w:r w:rsidRPr="00F13C6E">
        <w:t xml:space="preserve">Establish a schedule for reviewing and updating the policy, considering changes in your business needs, technologies, threats, regulations, and organisational structure. </w:t>
      </w:r>
    </w:p>
    <w:p w14:paraId="04010E77" w14:textId="7D2C04B1" w:rsidR="00F13C6E" w:rsidRPr="00F13C6E" w:rsidRDefault="00F13C6E" w:rsidP="00F13C6E">
      <w:r>
        <w:t>On an annual basis, this and all security policies will be reviewed by policy owners and management</w:t>
      </w:r>
      <w:r w:rsidR="6A0799FD">
        <w:t>,</w:t>
      </w:r>
      <w:r>
        <w:t xml:space="preserve"> and </w:t>
      </w:r>
      <w:r w:rsidR="6D778651">
        <w:t xml:space="preserve">may be </w:t>
      </w:r>
      <w:r>
        <w:t>updated considering:</w:t>
      </w:r>
    </w:p>
    <w:p w14:paraId="3794AA65" w14:textId="711757B9" w:rsidR="00F13C6E" w:rsidRPr="00F13C6E" w:rsidRDefault="00F13C6E" w:rsidP="000D2C24">
      <w:pPr>
        <w:pStyle w:val="ListBullet"/>
      </w:pPr>
      <w:r w:rsidRPr="00F13C6E">
        <w:t xml:space="preserve">Changes in business needs for </w:t>
      </w:r>
      <w:sdt>
        <w:sdtPr>
          <w:id w:val="1958910196"/>
          <w:placeholder>
            <w:docPart w:val="CDD4269C210444869FFFA5DC7B90AF2A"/>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w:t>
      </w:r>
    </w:p>
    <w:p w14:paraId="5D59C340" w14:textId="4E357220" w:rsidR="00F13C6E" w:rsidRPr="00F13C6E" w:rsidRDefault="00F13C6E" w:rsidP="000D2C24">
      <w:pPr>
        <w:pStyle w:val="ListBullet"/>
      </w:pPr>
      <w:r w:rsidRPr="00F13C6E">
        <w:t>Changes in technologies that are used by, nor longer used by</w:t>
      </w:r>
      <w:r w:rsidR="61EC01E2" w:rsidRPr="00F13C6E">
        <w:t>,</w:t>
      </w:r>
      <w:r w:rsidRPr="00F13C6E">
        <w:t xml:space="preserve"> or may impact </w:t>
      </w:r>
      <w:sdt>
        <w:sdtPr>
          <w:id w:val="1259564915"/>
          <w:placeholder>
            <w:docPart w:val="1FF52AC85BD944499AE57F5BCFBDE473"/>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w:t>
      </w:r>
    </w:p>
    <w:p w14:paraId="57A450EE" w14:textId="77777777" w:rsidR="00F13C6E" w:rsidRPr="00F13C6E" w:rsidRDefault="00F13C6E" w:rsidP="000D2C24">
      <w:pPr>
        <w:pStyle w:val="ListBullet"/>
      </w:pPr>
      <w:r w:rsidRPr="00F13C6E">
        <w:t>Threats to the organisation, from both external and internal sources.</w:t>
      </w:r>
    </w:p>
    <w:p w14:paraId="55C19CC4" w14:textId="6ED21DA5" w:rsidR="00F13C6E" w:rsidRPr="00F13C6E" w:rsidRDefault="00F13C6E" w:rsidP="000D2C24">
      <w:pPr>
        <w:pStyle w:val="ListBullet"/>
      </w:pPr>
      <w:r w:rsidRPr="00F13C6E">
        <w:t xml:space="preserve">Regulation changes that will impact </w:t>
      </w:r>
      <w:sdt>
        <w:sdtPr>
          <w:id w:val="1628887896"/>
          <w:placeholder>
            <w:docPart w:val="C1F8AFCB47CD425494320AB402826AB6"/>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w:t>
      </w:r>
    </w:p>
    <w:p w14:paraId="7FA7F107" w14:textId="2237BBD0" w:rsidR="00F13C6E" w:rsidRPr="00F13C6E" w:rsidRDefault="00F13C6E" w:rsidP="000D2C24">
      <w:pPr>
        <w:pStyle w:val="ListBullet"/>
      </w:pPr>
      <w:r w:rsidRPr="00F13C6E">
        <w:t xml:space="preserve">Modifications to </w:t>
      </w:r>
      <w:sdt>
        <w:sdtPr>
          <w:id w:val="24150606"/>
          <w:placeholder>
            <w:docPart w:val="D8E310BAB8B547F3BB3F57F790FE1FDD"/>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s structure which will impact security.</w:t>
      </w:r>
    </w:p>
    <w:p w14:paraId="0AF7B02C" w14:textId="77777777" w:rsidR="00F13C6E" w:rsidRPr="00F13C6E" w:rsidRDefault="00F13C6E" w:rsidP="00F13C6E">
      <w:pPr>
        <w:pStyle w:val="Heading1"/>
      </w:pPr>
      <w:bookmarkStart w:id="3" w:name="_Toc161997940"/>
      <w:r w:rsidRPr="00F13C6E">
        <w:lastRenderedPageBreak/>
        <w:t>Scope and applicability</w:t>
      </w:r>
      <w:bookmarkEnd w:id="3"/>
    </w:p>
    <w:p w14:paraId="5B2E2CFF" w14:textId="77777777" w:rsidR="00F13C6E" w:rsidRPr="00F13C6E" w:rsidRDefault="00F13C6E" w:rsidP="00E34E94">
      <w:pPr>
        <w:pStyle w:val="Guidelineinformation"/>
        <w:keepNext/>
      </w:pPr>
      <w:r w:rsidRPr="00F13C6E">
        <w:t>Define the scope of the policy in terms of the locations, systems, resources, and users it applies to, including outlining specific goals and objectives.</w:t>
      </w:r>
    </w:p>
    <w:p w14:paraId="15812880" w14:textId="77777777" w:rsidR="00F13C6E" w:rsidRPr="00F13C6E" w:rsidRDefault="00F13C6E" w:rsidP="00F13C6E">
      <w:r w:rsidRPr="00F13C6E">
        <w:t>The locations that are included in the scope of this policy are:</w:t>
      </w:r>
    </w:p>
    <w:p w14:paraId="16FB85A1" w14:textId="297B801B" w:rsidR="00F13C6E" w:rsidRPr="00F13C6E" w:rsidRDefault="00854B8D" w:rsidP="000D2C24">
      <w:pPr>
        <w:pStyle w:val="ListBullet"/>
      </w:pPr>
      <w:sdt>
        <w:sdtPr>
          <w:id w:val="-1560706029"/>
          <w:placeholder>
            <w:docPart w:val="A2BC6AFFCF134FF983916E053608C93F"/>
          </w:placeholder>
          <w:temporary/>
          <w:showingPlcHdr/>
          <w:text/>
        </w:sdtPr>
        <w:sdtEndPr/>
        <w:sdtContent>
          <w:r w:rsidR="000D2C24" w:rsidRPr="000D2C24">
            <w:rPr>
              <w:rStyle w:val="PlaceholderText"/>
              <w:color w:val="003399" w:themeColor="accent2"/>
            </w:rPr>
            <w:t>Name of business, 123 Street Name, Town/City</w:t>
          </w:r>
        </w:sdtContent>
      </w:sdt>
    </w:p>
    <w:p w14:paraId="4A421DC5" w14:textId="77777777" w:rsidR="00F13C6E" w:rsidRDefault="00F13C6E" w:rsidP="00F13C6E">
      <w:r w:rsidRPr="00F13C6E">
        <w:t>The systems that are included in the scope of this policy are:</w:t>
      </w:r>
    </w:p>
    <w:p w14:paraId="51EA45B5" w14:textId="415D331D" w:rsidR="000D2C24" w:rsidRPr="00F13C6E" w:rsidRDefault="00854B8D" w:rsidP="000D2C24">
      <w:pPr>
        <w:pStyle w:val="ListBullet"/>
      </w:pPr>
      <w:sdt>
        <w:sdtPr>
          <w:id w:val="-1453623952"/>
          <w:placeholder>
            <w:docPart w:val="E0C01AE1671746A3864E9F11784F56CC"/>
          </w:placeholder>
          <w:temporary/>
          <w:showingPlcHdr/>
          <w:text/>
        </w:sdtPr>
        <w:sdtEndPr/>
        <w:sdtContent>
          <w:r w:rsidR="000D2C24" w:rsidRPr="000D2C24">
            <w:rPr>
              <w:rStyle w:val="PlaceholderText"/>
              <w:color w:val="003399" w:themeColor="accent2"/>
            </w:rPr>
            <w:t xml:space="preserve">Name of </w:t>
          </w:r>
          <w:r w:rsidR="000D2C24">
            <w:rPr>
              <w:rStyle w:val="PlaceholderText"/>
              <w:color w:val="003399" w:themeColor="accent2"/>
            </w:rPr>
            <w:t>system(s)</w:t>
          </w:r>
        </w:sdtContent>
      </w:sdt>
    </w:p>
    <w:p w14:paraId="234319EE" w14:textId="6BA948FC" w:rsidR="00F13C6E" w:rsidRPr="00F13C6E" w:rsidRDefault="00F13C6E" w:rsidP="00F13C6E">
      <w:r>
        <w:t>This policy applies to all individuals (employees, contractors, vendors, volunteers, officers) who are authorised to access these systems and information</w:t>
      </w:r>
      <w:r w:rsidR="5342E14D">
        <w:t>.</w:t>
      </w:r>
    </w:p>
    <w:p w14:paraId="60467AA7" w14:textId="77777777" w:rsidR="00F13C6E" w:rsidRPr="00F13C6E" w:rsidRDefault="00F13C6E" w:rsidP="000D2C24">
      <w:pPr>
        <w:pStyle w:val="Guidelineinformation"/>
      </w:pPr>
      <w:r w:rsidRPr="00F13C6E">
        <w:t>Related Requirement: HMS03</w:t>
      </w:r>
    </w:p>
    <w:p w14:paraId="0ADC458B" w14:textId="77777777" w:rsidR="00F13C6E" w:rsidRPr="00F13C6E" w:rsidRDefault="00F13C6E" w:rsidP="000D2C24">
      <w:pPr>
        <w:pStyle w:val="Guidelineinformation"/>
      </w:pPr>
      <w:r w:rsidRPr="00F13C6E">
        <w:t>Related Resources: Asset Management Worksheet for Micro/Small Organisations</w:t>
      </w:r>
    </w:p>
    <w:p w14:paraId="10DD3F2D" w14:textId="77777777" w:rsidR="00F13C6E" w:rsidRPr="00F13C6E" w:rsidRDefault="00F13C6E" w:rsidP="00F13C6E">
      <w:pPr>
        <w:pStyle w:val="Heading1"/>
      </w:pPr>
      <w:bookmarkStart w:id="4" w:name="_Toc161997941"/>
      <w:r w:rsidRPr="00F13C6E">
        <w:t>Enforcement and consequences</w:t>
      </w:r>
      <w:bookmarkEnd w:id="4"/>
    </w:p>
    <w:p w14:paraId="12CD5BA5" w14:textId="77777777" w:rsidR="00F13C6E" w:rsidRPr="00F13C6E" w:rsidRDefault="00F13C6E" w:rsidP="00E34E94">
      <w:pPr>
        <w:pStyle w:val="Guidelineinformation"/>
        <w:keepNext/>
      </w:pPr>
      <w:r w:rsidRPr="00F13C6E">
        <w:t>State the consequences of policy violations, including disciplinary actions, legal actions, or other appropriate measures. If there are any exceptions to the policies, document them with reason, approvals, and timeframes.</w:t>
      </w:r>
    </w:p>
    <w:p w14:paraId="6B41888E" w14:textId="77777777" w:rsidR="00F13C6E" w:rsidRPr="00F13C6E" w:rsidRDefault="00F13C6E" w:rsidP="00F13C6E">
      <w:r>
        <w:t xml:space="preserve">All </w:t>
      </w:r>
      <w:r w:rsidRPr="3CAA7279">
        <w:rPr>
          <w:rStyle w:val="PlaceholderText"/>
          <w:rFonts w:eastAsiaTheme="minorEastAsia" w:cstheme="minorBidi"/>
          <w:color w:val="003399" w:themeColor="accent2"/>
        </w:rPr>
        <w:t>managers</w:t>
      </w:r>
      <w:r>
        <w:t xml:space="preserve"> and </w:t>
      </w:r>
      <w:r w:rsidRPr="3CAA7279">
        <w:rPr>
          <w:rStyle w:val="PlaceholderText"/>
          <w:rFonts w:eastAsiaTheme="minorEastAsia" w:cstheme="minorBidi"/>
          <w:color w:val="003399" w:themeColor="accent2"/>
        </w:rPr>
        <w:t>supervisors</w:t>
      </w:r>
      <w:r>
        <w:t xml:space="preserve"> are responsible for enforcing the provisions of this document. </w:t>
      </w:r>
    </w:p>
    <w:p w14:paraId="4C209197" w14:textId="0EF4A294" w:rsidR="00F13C6E" w:rsidRPr="00F13C6E" w:rsidRDefault="00F13C6E" w:rsidP="00F13C6E">
      <w:r>
        <w:t>All individuals named within the scope of this document and who violate these policies and procedures may be subject to disciplin</w:t>
      </w:r>
      <w:r w:rsidR="34F579D5">
        <w:t>ary procedures</w:t>
      </w:r>
      <w:r>
        <w:t xml:space="preserve"> up to</w:t>
      </w:r>
      <w:r w:rsidR="4812DFF1">
        <w:t>,</w:t>
      </w:r>
      <w:r>
        <w:t xml:space="preserve"> and including</w:t>
      </w:r>
      <w:r w:rsidR="715DB862">
        <w:t>,</w:t>
      </w:r>
      <w:r>
        <w:t xml:space="preserve"> termination.</w:t>
      </w:r>
    </w:p>
    <w:p w14:paraId="187E3E2D" w14:textId="77777777" w:rsidR="00F13C6E" w:rsidRPr="00F13C6E" w:rsidRDefault="00F13C6E" w:rsidP="00F13C6E">
      <w:r w:rsidRPr="00F13C6E">
        <w:t>We follow our personnel process for managing policy violations, which includes documented report of the policy violation, the date it occurred, subsequent communication with the violator.</w:t>
      </w:r>
    </w:p>
    <w:p w14:paraId="068238D6" w14:textId="77777777" w:rsidR="00F13C6E" w:rsidRPr="00F13C6E" w:rsidRDefault="00F13C6E" w:rsidP="00F13C6E">
      <w:pPr>
        <w:pStyle w:val="Heading1"/>
      </w:pPr>
      <w:bookmarkStart w:id="5" w:name="_Toc161997942"/>
      <w:r w:rsidRPr="00F13C6E">
        <w:lastRenderedPageBreak/>
        <w:t>Roles and responsibilities</w:t>
      </w:r>
      <w:bookmarkEnd w:id="5"/>
    </w:p>
    <w:p w14:paraId="4CCB0EE8" w14:textId="77777777" w:rsidR="00F13C6E" w:rsidRDefault="00F13C6E" w:rsidP="00E34E94">
      <w:pPr>
        <w:pStyle w:val="Guidelineinformation"/>
        <w:keepNext/>
      </w:pPr>
      <w:r w:rsidRPr="00F13C6E">
        <w:t>Outline the responsibilities of all roles involved in information security, including directors, managers, clinical staff, administrative staff (including third party contractors), and any other relevant parties. Define who is accountable for policy enforcement, regular assessments, and incident response. Responsible individuals can delegate tasks to others; however, they ultimately remain accountable.</w:t>
      </w:r>
    </w:p>
    <w:tbl>
      <w:tblPr>
        <w:tblStyle w:val="TableGridLight"/>
        <w:tblW w:w="5000" w:type="pct"/>
        <w:tblCellMar>
          <w:top w:w="57" w:type="dxa"/>
          <w:bottom w:w="57" w:type="dxa"/>
        </w:tblCellMar>
        <w:tblLook w:val="0680" w:firstRow="0" w:lastRow="0" w:firstColumn="1" w:lastColumn="0" w:noHBand="1" w:noVBand="1"/>
      </w:tblPr>
      <w:tblGrid>
        <w:gridCol w:w="2263"/>
        <w:gridCol w:w="6753"/>
      </w:tblGrid>
      <w:tr w:rsidR="00BB3E3F" w14:paraId="3D101D1E" w14:textId="77777777" w:rsidTr="00BB3E3F">
        <w:tc>
          <w:tcPr>
            <w:cnfStyle w:val="001000000000" w:firstRow="0" w:lastRow="0" w:firstColumn="1" w:lastColumn="0" w:oddVBand="0" w:evenVBand="0" w:oddHBand="0" w:evenHBand="0" w:firstRowFirstColumn="0" w:firstRowLastColumn="0" w:lastRowFirstColumn="0" w:lastRowLastColumn="0"/>
            <w:tcW w:w="1255" w:type="pct"/>
            <w:shd w:val="clear" w:color="auto" w:fill="30A1AC" w:themeFill="background2"/>
          </w:tcPr>
          <w:p w14:paraId="6941240D" w14:textId="3A887F4D" w:rsidR="00BB3E3F" w:rsidRPr="00A76E31" w:rsidRDefault="00BB3E3F" w:rsidP="00BB3E3F">
            <w:pPr>
              <w:rPr>
                <w:rFonts w:asciiTheme="majorHAnsi" w:hAnsiTheme="majorHAnsi" w:cstheme="majorHAnsi"/>
              </w:rPr>
            </w:pPr>
            <w:r w:rsidRPr="00A76E31">
              <w:rPr>
                <w:rFonts w:asciiTheme="majorHAnsi" w:hAnsiTheme="majorHAnsi" w:cstheme="majorHAnsi"/>
              </w:rPr>
              <w:t>Board</w:t>
            </w:r>
          </w:p>
        </w:tc>
        <w:tc>
          <w:tcPr>
            <w:tcW w:w="3745" w:type="pct"/>
          </w:tcPr>
          <w:p w14:paraId="5A6A9025"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rsidRPr="0036470D">
              <w:t>Confirm information risk is managed to an agreed level.</w:t>
            </w:r>
          </w:p>
          <w:p w14:paraId="0310F83E" w14:textId="21D4A660"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rsidRPr="00BB3E3F">
              <w:t>Review and sign-off on Information Security Policy.</w:t>
            </w:r>
          </w:p>
        </w:tc>
      </w:tr>
      <w:tr w:rsidR="00BB3E3F" w14:paraId="1E6A76DB" w14:textId="77777777" w:rsidTr="00BB3E3F">
        <w:tc>
          <w:tcPr>
            <w:cnfStyle w:val="001000000000" w:firstRow="0" w:lastRow="0" w:firstColumn="1" w:lastColumn="0" w:oddVBand="0" w:evenVBand="0" w:oddHBand="0" w:evenHBand="0" w:firstRowFirstColumn="0" w:firstRowLastColumn="0" w:lastRowFirstColumn="0" w:lastRowLastColumn="0"/>
            <w:tcW w:w="1255" w:type="pct"/>
            <w:shd w:val="clear" w:color="auto" w:fill="30A1AC" w:themeFill="background2"/>
          </w:tcPr>
          <w:p w14:paraId="67712D55" w14:textId="0B7A78D7" w:rsidR="00BB3E3F" w:rsidRPr="00A76E31" w:rsidRDefault="00BB3E3F" w:rsidP="00BB3E3F">
            <w:pPr>
              <w:rPr>
                <w:rFonts w:asciiTheme="majorHAnsi" w:hAnsiTheme="majorHAnsi" w:cstheme="majorHAnsi"/>
              </w:rPr>
            </w:pPr>
            <w:r w:rsidRPr="00A76E31">
              <w:rPr>
                <w:rFonts w:asciiTheme="majorHAnsi" w:hAnsiTheme="majorHAnsi" w:cstheme="majorHAnsi"/>
              </w:rPr>
              <w:t>Owner / Directors</w:t>
            </w:r>
          </w:p>
        </w:tc>
        <w:tc>
          <w:tcPr>
            <w:tcW w:w="3745" w:type="pct"/>
          </w:tcPr>
          <w:p w14:paraId="76A7B45D"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Lead an information security risk assessment and ensure tasks are assigned to accountable parties.</w:t>
            </w:r>
          </w:p>
          <w:p w14:paraId="1ABF5AE2"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Periodically review suppliers and staff to confirm compliance to security policies.</w:t>
            </w:r>
          </w:p>
          <w:p w14:paraId="7BE5152E" w14:textId="3A0E56C2"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Provide guidance and leadership during response to incidents.</w:t>
            </w:r>
          </w:p>
        </w:tc>
      </w:tr>
      <w:tr w:rsidR="00BB3E3F" w14:paraId="44608458" w14:textId="77777777" w:rsidTr="00BB3E3F">
        <w:tc>
          <w:tcPr>
            <w:cnfStyle w:val="001000000000" w:firstRow="0" w:lastRow="0" w:firstColumn="1" w:lastColumn="0" w:oddVBand="0" w:evenVBand="0" w:oddHBand="0" w:evenHBand="0" w:firstRowFirstColumn="0" w:firstRowLastColumn="0" w:lastRowFirstColumn="0" w:lastRowLastColumn="0"/>
            <w:tcW w:w="1255" w:type="pct"/>
            <w:shd w:val="clear" w:color="auto" w:fill="30A1AC" w:themeFill="background2"/>
          </w:tcPr>
          <w:p w14:paraId="755E6DD2" w14:textId="640E6180" w:rsidR="00BB3E3F" w:rsidRPr="00A76E31" w:rsidRDefault="00BB3E3F" w:rsidP="00BB3E3F">
            <w:pPr>
              <w:rPr>
                <w:rFonts w:asciiTheme="majorHAnsi" w:hAnsiTheme="majorHAnsi" w:cstheme="majorHAnsi"/>
              </w:rPr>
            </w:pPr>
            <w:r w:rsidRPr="00A76E31">
              <w:rPr>
                <w:rFonts w:asciiTheme="majorHAnsi" w:hAnsiTheme="majorHAnsi" w:cstheme="majorHAnsi"/>
              </w:rPr>
              <w:t>Practice / Business Manager</w:t>
            </w:r>
          </w:p>
        </w:tc>
        <w:tc>
          <w:tcPr>
            <w:tcW w:w="3745" w:type="pct"/>
          </w:tcPr>
          <w:p w14:paraId="713F23EB"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Confirm all staff are trained in security awareness, policies, and procedures as part of their induction.</w:t>
            </w:r>
          </w:p>
          <w:p w14:paraId="1E51ECA1"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 xml:space="preserve">Confirm annual security awareness refresher training is held for all staff. </w:t>
            </w:r>
          </w:p>
          <w:p w14:paraId="42A80F52" w14:textId="47EF9283"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Monitor and address operational security policy compliance issues.</w:t>
            </w:r>
          </w:p>
        </w:tc>
      </w:tr>
      <w:tr w:rsidR="00BB3E3F" w14:paraId="413F5B60" w14:textId="77777777" w:rsidTr="00BB3E3F">
        <w:tc>
          <w:tcPr>
            <w:cnfStyle w:val="001000000000" w:firstRow="0" w:lastRow="0" w:firstColumn="1" w:lastColumn="0" w:oddVBand="0" w:evenVBand="0" w:oddHBand="0" w:evenHBand="0" w:firstRowFirstColumn="0" w:firstRowLastColumn="0" w:lastRowFirstColumn="0" w:lastRowLastColumn="0"/>
            <w:tcW w:w="1255" w:type="pct"/>
            <w:shd w:val="clear" w:color="auto" w:fill="30A1AC" w:themeFill="background2"/>
          </w:tcPr>
          <w:p w14:paraId="55753FBD" w14:textId="09F4F810" w:rsidR="00BB3E3F" w:rsidRPr="00A76E31" w:rsidRDefault="00BB3E3F" w:rsidP="00BB3E3F">
            <w:pPr>
              <w:rPr>
                <w:rFonts w:asciiTheme="majorHAnsi" w:hAnsiTheme="majorHAnsi" w:cstheme="majorHAnsi"/>
              </w:rPr>
            </w:pPr>
            <w:r w:rsidRPr="00A76E31">
              <w:rPr>
                <w:rFonts w:asciiTheme="majorHAnsi" w:hAnsiTheme="majorHAnsi" w:cstheme="majorHAnsi"/>
              </w:rPr>
              <w:t>IT Supplier</w:t>
            </w:r>
          </w:p>
        </w:tc>
        <w:tc>
          <w:tcPr>
            <w:tcW w:w="3745" w:type="pct"/>
          </w:tcPr>
          <w:p w14:paraId="0E1B1D4A" w14:textId="4270D4EC"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rsidRPr="00BB3E3F">
              <w:t>Provide technology services that meet security requirements, based on agreed to and contractual service levels.</w:t>
            </w:r>
          </w:p>
        </w:tc>
      </w:tr>
      <w:tr w:rsidR="00BB3E3F" w14:paraId="7F0C1D11" w14:textId="77777777" w:rsidTr="00BB3E3F">
        <w:tc>
          <w:tcPr>
            <w:cnfStyle w:val="001000000000" w:firstRow="0" w:lastRow="0" w:firstColumn="1" w:lastColumn="0" w:oddVBand="0" w:evenVBand="0" w:oddHBand="0" w:evenHBand="0" w:firstRowFirstColumn="0" w:firstRowLastColumn="0" w:lastRowFirstColumn="0" w:lastRowLastColumn="0"/>
            <w:tcW w:w="1255" w:type="pct"/>
            <w:shd w:val="clear" w:color="auto" w:fill="30A1AC" w:themeFill="background2"/>
          </w:tcPr>
          <w:p w14:paraId="0C8C6167" w14:textId="15DD2B4C" w:rsidR="00BB3E3F" w:rsidRPr="00A76E31" w:rsidRDefault="00BB3E3F" w:rsidP="00BB3E3F">
            <w:pPr>
              <w:rPr>
                <w:rFonts w:asciiTheme="majorHAnsi" w:hAnsiTheme="majorHAnsi" w:cstheme="majorHAnsi"/>
              </w:rPr>
            </w:pPr>
            <w:r w:rsidRPr="00A76E31">
              <w:rPr>
                <w:rFonts w:asciiTheme="majorHAnsi" w:hAnsiTheme="majorHAnsi" w:cstheme="majorHAnsi"/>
              </w:rPr>
              <w:t>Staff</w:t>
            </w:r>
          </w:p>
        </w:tc>
        <w:tc>
          <w:tcPr>
            <w:tcW w:w="3745" w:type="pct"/>
          </w:tcPr>
          <w:p w14:paraId="5DFD7C55" w14:textId="77777777"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Follow all relevant security policies and procedures.</w:t>
            </w:r>
          </w:p>
          <w:p w14:paraId="008164FE" w14:textId="6097A976" w:rsidR="00BB3E3F" w:rsidRDefault="00BB3E3F" w:rsidP="00BB3E3F">
            <w:pPr>
              <w:pStyle w:val="ListBullet"/>
              <w:cnfStyle w:val="000000000000" w:firstRow="0" w:lastRow="0" w:firstColumn="0" w:lastColumn="0" w:oddVBand="0" w:evenVBand="0" w:oddHBand="0" w:evenHBand="0" w:firstRowFirstColumn="0" w:firstRowLastColumn="0" w:lastRowFirstColumn="0" w:lastRowLastColumn="0"/>
            </w:pPr>
            <w:r>
              <w:t>Report any suspect security concerns.</w:t>
            </w:r>
          </w:p>
        </w:tc>
      </w:tr>
    </w:tbl>
    <w:p w14:paraId="7283BF5F" w14:textId="77777777" w:rsidR="00F13C6E" w:rsidRPr="00F13C6E" w:rsidRDefault="00F13C6E" w:rsidP="00BB3E3F">
      <w:pPr>
        <w:pStyle w:val="Guidelineinformation"/>
      </w:pPr>
      <w:r w:rsidRPr="00F13C6E">
        <w:t>Related Requirement: HMS01: Roles and Responsibilities</w:t>
      </w:r>
    </w:p>
    <w:p w14:paraId="2D0D055E" w14:textId="77777777" w:rsidR="00F13C6E" w:rsidRPr="00F13C6E" w:rsidRDefault="00F13C6E" w:rsidP="00F13C6E">
      <w:pPr>
        <w:pStyle w:val="Heading1"/>
      </w:pPr>
      <w:bookmarkStart w:id="6" w:name="_Toc161997943"/>
      <w:r w:rsidRPr="00F13C6E">
        <w:lastRenderedPageBreak/>
        <w:t>Information classification and handling</w:t>
      </w:r>
      <w:bookmarkEnd w:id="6"/>
    </w:p>
    <w:p w14:paraId="6793B1ED" w14:textId="77777777" w:rsidR="00F13C6E" w:rsidRPr="00F13C6E" w:rsidRDefault="00F13C6E" w:rsidP="00E34E94">
      <w:pPr>
        <w:pStyle w:val="Guidelineinformation"/>
        <w:keepNext/>
      </w:pPr>
      <w:r w:rsidRPr="00F13C6E">
        <w:t xml:space="preserve">Define how information will be categorised based on its sensitivity and value. Outline guidelines for managing this information by considering access controls, encryption, storage, transmission, and secure disposal. </w:t>
      </w:r>
    </w:p>
    <w:p w14:paraId="281DB594" w14:textId="544CC307" w:rsidR="00F13C6E" w:rsidRPr="00F13C6E" w:rsidRDefault="00F13C6E" w:rsidP="00F13C6E">
      <w:r w:rsidRPr="00F13C6E">
        <w:t xml:space="preserve">Information will be classified based on sensitivity, value, and legal requirements. The level of security will reflect the classification of the information.* </w:t>
      </w:r>
    </w:p>
    <w:p w14:paraId="16CBB87F" w14:textId="77777777" w:rsidR="00F13C6E" w:rsidRPr="00F13C6E" w:rsidRDefault="00F13C6E" w:rsidP="00BB3E3F">
      <w:pPr>
        <w:pStyle w:val="ListBullet"/>
      </w:pPr>
      <w:r w:rsidRPr="00F13C6E">
        <w:t xml:space="preserve">Patient information: MEDICAL IN-CONFIDENCE. </w:t>
      </w:r>
    </w:p>
    <w:p w14:paraId="2071AFCA" w14:textId="77777777" w:rsidR="00F13C6E" w:rsidRPr="00F13C6E" w:rsidRDefault="00F13C6E" w:rsidP="00BB3E3F">
      <w:pPr>
        <w:pStyle w:val="ListBullet"/>
      </w:pPr>
      <w:r w:rsidRPr="00F13C6E">
        <w:t xml:space="preserve">Staff personal information: STAFF IN-CONFIDENCE. </w:t>
      </w:r>
    </w:p>
    <w:p w14:paraId="44718F15" w14:textId="77777777" w:rsidR="00F13C6E" w:rsidRPr="00F13C6E" w:rsidRDefault="00F13C6E" w:rsidP="00BB3E3F">
      <w:pPr>
        <w:pStyle w:val="ListBullet"/>
      </w:pPr>
      <w:r w:rsidRPr="00F13C6E">
        <w:t xml:space="preserve">Organisation Financial, Contractual information: COMMERCIAL IN-CONFIDENCE. </w:t>
      </w:r>
    </w:p>
    <w:p w14:paraId="538AE308" w14:textId="77777777" w:rsidR="00F13C6E" w:rsidRPr="00F13C6E" w:rsidRDefault="00F13C6E" w:rsidP="00BB3E3F">
      <w:pPr>
        <w:pStyle w:val="ListBullet"/>
        <w:spacing w:after="240"/>
      </w:pPr>
      <w:r w:rsidRPr="00F13C6E">
        <w:t xml:space="preserve">Publicly available information – UNCLASSIFIED. </w:t>
      </w:r>
    </w:p>
    <w:p w14:paraId="123491E9" w14:textId="77777777" w:rsidR="00F13C6E" w:rsidRPr="00F13C6E" w:rsidRDefault="00F13C6E" w:rsidP="00F13C6E">
      <w:r w:rsidRPr="00F13C6E">
        <w:t xml:space="preserve">Security controls for each classification will consider, at a minimum: </w:t>
      </w:r>
    </w:p>
    <w:p w14:paraId="05CE4F9F" w14:textId="77777777" w:rsidR="00F13C6E" w:rsidRPr="00F13C6E" w:rsidRDefault="00F13C6E" w:rsidP="00BB3E3F">
      <w:pPr>
        <w:pStyle w:val="ListBullet"/>
      </w:pPr>
      <w:r w:rsidRPr="00F13C6E">
        <w:t xml:space="preserve">Access controls: </w:t>
      </w:r>
    </w:p>
    <w:p w14:paraId="56D12E2C" w14:textId="77777777" w:rsidR="00F13C6E" w:rsidRPr="00F13C6E" w:rsidRDefault="00F13C6E" w:rsidP="00BB3E3F">
      <w:pPr>
        <w:pStyle w:val="ListBullet2"/>
      </w:pPr>
      <w:r w:rsidRPr="00F13C6E">
        <w:t xml:space="preserve">Appropriate processes for authorising access. </w:t>
      </w:r>
    </w:p>
    <w:p w14:paraId="31E53CA8" w14:textId="77777777" w:rsidR="00F13C6E" w:rsidRPr="00F13C6E" w:rsidRDefault="00F13C6E" w:rsidP="00BB3E3F">
      <w:pPr>
        <w:pStyle w:val="ListBullet2"/>
        <w:spacing w:after="240"/>
      </w:pPr>
      <w:r w:rsidRPr="00F13C6E">
        <w:t xml:space="preserve">Technology to prevent unauthorised access (passwords, multi-factor authentication). </w:t>
      </w:r>
    </w:p>
    <w:p w14:paraId="4254B75F" w14:textId="77777777" w:rsidR="00F13C6E" w:rsidRPr="00F13C6E" w:rsidRDefault="00F13C6E" w:rsidP="00BB3E3F">
      <w:pPr>
        <w:pStyle w:val="ListBullet"/>
      </w:pPr>
      <w:r w:rsidRPr="00F13C6E">
        <w:t xml:space="preserve">Requirements for encryption when storing or transmitting. </w:t>
      </w:r>
    </w:p>
    <w:p w14:paraId="470B9625" w14:textId="77777777" w:rsidR="00F13C6E" w:rsidRPr="00F13C6E" w:rsidRDefault="00F13C6E" w:rsidP="00BB3E3F">
      <w:pPr>
        <w:pStyle w:val="ListBullet"/>
      </w:pPr>
      <w:r w:rsidRPr="00F13C6E">
        <w:t xml:space="preserve">Locations where information can be stored (e.g. shared drives, removable drives). </w:t>
      </w:r>
    </w:p>
    <w:p w14:paraId="228BF318" w14:textId="77777777" w:rsidR="00F13C6E" w:rsidRPr="00F13C6E" w:rsidRDefault="00F13C6E" w:rsidP="00BB3E3F">
      <w:pPr>
        <w:pStyle w:val="ListBullet"/>
      </w:pPr>
      <w:r w:rsidRPr="00F13C6E">
        <w:t xml:space="preserve">How information is securely disposed of (e.g. paper records or hard drives). </w:t>
      </w:r>
    </w:p>
    <w:p w14:paraId="6DF9978A" w14:textId="77777777" w:rsidR="00F13C6E" w:rsidRPr="00F13C6E" w:rsidRDefault="00F13C6E" w:rsidP="00BB3E3F">
      <w:pPr>
        <w:pStyle w:val="ListBullet"/>
        <w:spacing w:after="240"/>
      </w:pPr>
      <w:r w:rsidRPr="00F13C6E">
        <w:t xml:space="preserve">Requirements for data backup and recovery. </w:t>
      </w:r>
    </w:p>
    <w:p w14:paraId="608C5756" w14:textId="0E1681A5" w:rsidR="00F13C6E" w:rsidRPr="00F13C6E" w:rsidRDefault="00BB3E3F" w:rsidP="00F13C6E">
      <w:r>
        <w:t>*</w:t>
      </w:r>
      <w:r w:rsidR="00F13C6E" w:rsidRPr="00F13C6E">
        <w:t>These labels come from the New Zealand Protective Services Requirements guidance. https://protectivesecurity.govt.nz/</w:t>
      </w:r>
    </w:p>
    <w:p w14:paraId="02FF63ED" w14:textId="77777777" w:rsidR="00F13C6E" w:rsidRPr="00F13C6E" w:rsidRDefault="00F13C6E" w:rsidP="00BB3E3F">
      <w:pPr>
        <w:pStyle w:val="Guidelineinformation"/>
      </w:pPr>
      <w:r w:rsidRPr="00F13C6E">
        <w:t>Related Requirement: HMS06</w:t>
      </w:r>
    </w:p>
    <w:p w14:paraId="1AA91ADF" w14:textId="77777777" w:rsidR="00F13C6E" w:rsidRPr="00F13C6E" w:rsidRDefault="00F13C6E" w:rsidP="00BB3E3F">
      <w:pPr>
        <w:pStyle w:val="Guidelineinformation"/>
      </w:pPr>
      <w:r w:rsidRPr="00F13C6E">
        <w:t>Related Resources: Asset Management Worksheet for Micro/Small Organisations</w:t>
      </w:r>
    </w:p>
    <w:p w14:paraId="0062F30E" w14:textId="2456E8AF" w:rsidR="00F13C6E" w:rsidRPr="00F13C6E" w:rsidRDefault="00E34E94" w:rsidP="00BB3E3F">
      <w:pPr>
        <w:pStyle w:val="Heading1"/>
      </w:pPr>
      <w:bookmarkStart w:id="7" w:name="_Toc161997944"/>
      <w:r w:rsidRPr="00F13C6E">
        <w:lastRenderedPageBreak/>
        <w:t>Information security risk assessment and management</w:t>
      </w:r>
      <w:bookmarkEnd w:id="7"/>
    </w:p>
    <w:p w14:paraId="6F130F70" w14:textId="5A0DBBEA" w:rsidR="00F13C6E" w:rsidRPr="00F13C6E" w:rsidRDefault="00F13C6E" w:rsidP="00E34E94">
      <w:pPr>
        <w:pStyle w:val="Guidelineinformation"/>
        <w:keepNext/>
      </w:pPr>
      <w:r>
        <w:t xml:space="preserve">Detail the process </w:t>
      </w:r>
      <w:r w:rsidR="4AD8BFF9">
        <w:t xml:space="preserve">for </w:t>
      </w:r>
      <w:r>
        <w:t xml:space="preserve">identifying, assessing, and managing information security risks. Explain how risk assessments will be conducted, including identifying threats, vulnerabilities, impact analysis, and risk treatment strategies. </w:t>
      </w:r>
    </w:p>
    <w:p w14:paraId="49443419" w14:textId="77777777" w:rsidR="00F13C6E" w:rsidRPr="00F13C6E" w:rsidRDefault="00F13C6E" w:rsidP="00F13C6E">
      <w:r w:rsidRPr="00F13C6E">
        <w:t>An information security risk assessment is conducted on an annual basis. The high-level steps of our process include:</w:t>
      </w:r>
    </w:p>
    <w:p w14:paraId="588F8769" w14:textId="77777777" w:rsidR="00F13C6E" w:rsidRPr="00F13C6E" w:rsidRDefault="00F13C6E" w:rsidP="00E34E94">
      <w:pPr>
        <w:pStyle w:val="ListNumber"/>
        <w:numPr>
          <w:ilvl w:val="0"/>
          <w:numId w:val="22"/>
        </w:numPr>
      </w:pPr>
      <w:r w:rsidRPr="00F13C6E">
        <w:t>Information is categorised (by sensitivity or value, etc) and the location of the information is identified.</w:t>
      </w:r>
    </w:p>
    <w:p w14:paraId="154AA94E" w14:textId="77777777" w:rsidR="00F13C6E" w:rsidRPr="00F13C6E" w:rsidRDefault="00F13C6E" w:rsidP="00E34E94">
      <w:pPr>
        <w:pStyle w:val="ListNumber"/>
      </w:pPr>
      <w:r w:rsidRPr="00F13C6E">
        <w:t>The threats to the confidentiality, integrity or availability of the information are identified and the risks are documented, noting the likelihood and impact should the risk become an actual incident.</w:t>
      </w:r>
    </w:p>
    <w:p w14:paraId="6C4DC6DC" w14:textId="5BEEEA08" w:rsidR="00F13C6E" w:rsidRPr="00F13C6E" w:rsidRDefault="00F13C6E" w:rsidP="00E34E94">
      <w:pPr>
        <w:pStyle w:val="ListNumber"/>
      </w:pPr>
      <w:r>
        <w:t>The risks are prioritised and risk treatment plans are identified, with actions assigned to individuals to complete within a given timeframe.</w:t>
      </w:r>
    </w:p>
    <w:p w14:paraId="7ED2E898" w14:textId="77777777" w:rsidR="00F13C6E" w:rsidRPr="00F13C6E" w:rsidRDefault="00F13C6E" w:rsidP="00E34E94">
      <w:pPr>
        <w:pStyle w:val="ListNumber"/>
      </w:pPr>
      <w:r w:rsidRPr="00F13C6E">
        <w:t>Risk treatment actions are monitored and enforced.</w:t>
      </w:r>
    </w:p>
    <w:p w14:paraId="7C320707" w14:textId="4B5EE137" w:rsidR="00F13C6E" w:rsidRPr="00F13C6E" w:rsidRDefault="00F13C6E" w:rsidP="00E34E94">
      <w:pPr>
        <w:pStyle w:val="ListNumber"/>
      </w:pPr>
      <w:r>
        <w:t>On an annual basis</w:t>
      </w:r>
      <w:r w:rsidR="684BE5A1">
        <w:t>,</w:t>
      </w:r>
      <w:r>
        <w:t xml:space="preserve"> all risks are reviewed and updated for relevance and treatment. </w:t>
      </w:r>
    </w:p>
    <w:p w14:paraId="26448278" w14:textId="77777777" w:rsidR="00F13C6E" w:rsidRPr="00F13C6E" w:rsidRDefault="00F13C6E" w:rsidP="00E34E94">
      <w:pPr>
        <w:pStyle w:val="Guidelineinformation"/>
      </w:pPr>
      <w:r w:rsidRPr="00F13C6E">
        <w:t>Related Requirement: HMS05</w:t>
      </w:r>
    </w:p>
    <w:p w14:paraId="2D4DF0DD" w14:textId="77777777" w:rsidR="00F13C6E" w:rsidRPr="00F13C6E" w:rsidRDefault="00F13C6E" w:rsidP="00E34E94">
      <w:pPr>
        <w:pStyle w:val="Guidelineinformation"/>
      </w:pPr>
      <w:r w:rsidRPr="00F13C6E">
        <w:t>Related Resources: Technology Risk Assessment template for Micro/Small Organisations</w:t>
      </w:r>
    </w:p>
    <w:p w14:paraId="781BDAA2" w14:textId="77777777" w:rsidR="00F13C6E" w:rsidRPr="00F13C6E" w:rsidRDefault="00F13C6E" w:rsidP="00F13C6E">
      <w:pPr>
        <w:pStyle w:val="Heading1"/>
      </w:pPr>
      <w:bookmarkStart w:id="8" w:name="_Toc161997945"/>
      <w:r w:rsidRPr="00F13C6E">
        <w:lastRenderedPageBreak/>
        <w:t>Access control and passwords</w:t>
      </w:r>
      <w:bookmarkEnd w:id="8"/>
    </w:p>
    <w:p w14:paraId="5F9F6E0A" w14:textId="0C017CAD" w:rsidR="00F13C6E" w:rsidRPr="00F13C6E" w:rsidRDefault="00F13C6E" w:rsidP="00E34E94">
      <w:pPr>
        <w:pStyle w:val="Guidelineinformation"/>
        <w:keepNext/>
      </w:pPr>
      <w:r w:rsidRPr="00F13C6E">
        <w:t>Describe the principles and procedures for granting, modifying, and revoking access to information systems, networks, and information. Discuss authentication mechanisms, such as passwords, role-based access, such as nurse or staff account types. Discuss the principle of least privilege – only giving access to information that is required to complete one’s job.</w:t>
      </w:r>
    </w:p>
    <w:p w14:paraId="024D52C6" w14:textId="77777777" w:rsidR="00F13C6E" w:rsidRPr="00F13C6E" w:rsidRDefault="00F13C6E" w:rsidP="00E34E94">
      <w:pPr>
        <w:pStyle w:val="Guidelineinformation"/>
        <w:keepNext/>
      </w:pPr>
      <w:r w:rsidRPr="00F13C6E">
        <w:t xml:space="preserve">Address how passwords are to be set (e.g., complexity, minimum password length, password expiry). Mandate changing of default passwords on all systems and applications. </w:t>
      </w:r>
    </w:p>
    <w:p w14:paraId="6B6D20F0" w14:textId="77950F91" w:rsidR="00F13C6E" w:rsidRPr="00F13C6E" w:rsidRDefault="00F13C6E" w:rsidP="00F13C6E">
      <w:r>
        <w:t xml:space="preserve">All staff and contractors have employment verification screening </w:t>
      </w:r>
      <w:r w:rsidR="6269815F">
        <w:t xml:space="preserve">before being given </w:t>
      </w:r>
      <w:r>
        <w:t>access to facilities or systems.</w:t>
      </w:r>
    </w:p>
    <w:p w14:paraId="54957B11" w14:textId="0BF35F3B" w:rsidR="00F13C6E" w:rsidRPr="00F13C6E" w:rsidRDefault="00F13C6E" w:rsidP="00F13C6E">
      <w:r w:rsidRPr="00F13C6E">
        <w:t xml:space="preserve">Requests for system or information access follow a formal process and are documented. Access is only provided as needed to fulfil the role of the individual at </w:t>
      </w:r>
      <w:sdt>
        <w:sdtPr>
          <w:id w:val="-1435590985"/>
          <w:placeholder>
            <w:docPart w:val="7BF458297C13444CB03A2DC0AA5336DF"/>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w:t>
      </w:r>
    </w:p>
    <w:p w14:paraId="059F30E4" w14:textId="24C40CC8" w:rsidR="00F13C6E" w:rsidRPr="00F13C6E" w:rsidRDefault="00F13C6E" w:rsidP="00F13C6E">
      <w:r>
        <w:t xml:space="preserve">Access </w:t>
      </w:r>
      <w:r w:rsidR="3DD10731">
        <w:t xml:space="preserve">is removed </w:t>
      </w:r>
      <w:r w:rsidR="68D017C3">
        <w:t xml:space="preserve">when it is no longer </w:t>
      </w:r>
      <w:r>
        <w:t>required</w:t>
      </w:r>
      <w:r w:rsidR="68CCE433">
        <w:t>,</w:t>
      </w:r>
      <w:r>
        <w:t xml:space="preserve"> or when contractual agreements expire.</w:t>
      </w:r>
    </w:p>
    <w:p w14:paraId="47235C04" w14:textId="77777777" w:rsidR="00F13C6E" w:rsidRPr="00F13C6E" w:rsidRDefault="00F13C6E" w:rsidP="00F13C6E">
      <w:r w:rsidRPr="00F13C6E">
        <w:t>Technical controls, such as passwords and multi-factor-authentication, including password complexity and refresh, follow best-practice standards. All default passwords are changed by system or account owners.</w:t>
      </w:r>
    </w:p>
    <w:p w14:paraId="328DE058" w14:textId="77777777" w:rsidR="00F13C6E" w:rsidRPr="00F13C6E" w:rsidRDefault="00F13C6E" w:rsidP="00F13C6E">
      <w:r w:rsidRPr="00F13C6E">
        <w:t>Neither accounts nor passwords may be shared, and staff are trained to follow this policy as part of the onboarding security training.</w:t>
      </w:r>
    </w:p>
    <w:p w14:paraId="07E4501C" w14:textId="102B2BCD" w:rsidR="00F13C6E" w:rsidRPr="00F13C6E" w:rsidRDefault="00F13C6E" w:rsidP="00F13C6E">
      <w:r>
        <w:t xml:space="preserve">Periodic audits of users (including employees, contractors, vendors, volunteers, and officers) accessing all systems </w:t>
      </w:r>
      <w:r w:rsidR="48228A5C">
        <w:t xml:space="preserve">will </w:t>
      </w:r>
      <w:r>
        <w:t>be completed by an accountable system owner.</w:t>
      </w:r>
    </w:p>
    <w:p w14:paraId="5CE2083A" w14:textId="77777777" w:rsidR="00F13C6E" w:rsidRPr="00F13C6E" w:rsidRDefault="00F13C6E" w:rsidP="00E34E94">
      <w:pPr>
        <w:pStyle w:val="Guidelineinformation"/>
      </w:pPr>
      <w:r w:rsidRPr="00F13C6E">
        <w:t xml:space="preserve">Related Requirement: HMS06 HMS07 </w:t>
      </w:r>
    </w:p>
    <w:p w14:paraId="6EAA8F17" w14:textId="77777777" w:rsidR="00F13C6E" w:rsidRPr="00F13C6E" w:rsidRDefault="00F13C6E" w:rsidP="00F13C6E">
      <w:pPr>
        <w:pStyle w:val="Heading1"/>
      </w:pPr>
      <w:bookmarkStart w:id="9" w:name="_Ref161995666"/>
      <w:bookmarkStart w:id="10" w:name="_Toc161997946"/>
      <w:r w:rsidRPr="00F13C6E">
        <w:lastRenderedPageBreak/>
        <w:t>Incident response</w:t>
      </w:r>
      <w:bookmarkEnd w:id="9"/>
      <w:bookmarkEnd w:id="10"/>
    </w:p>
    <w:p w14:paraId="20406A21" w14:textId="77777777" w:rsidR="00F13C6E" w:rsidRPr="00F13C6E" w:rsidRDefault="00F13C6E" w:rsidP="00E34E94">
      <w:pPr>
        <w:pStyle w:val="Guidelineinformation"/>
        <w:keepNext/>
      </w:pPr>
      <w:r w:rsidRPr="00F13C6E">
        <w:t xml:space="preserve">Create a detailed incident response plan defining the steps to be taken in case of security breaches, data leaks, or other incidents (including roles, communication protocols, containment, investigation, and recovery procedures). </w:t>
      </w:r>
    </w:p>
    <w:p w14:paraId="623448BB" w14:textId="77777777" w:rsidR="00F13C6E" w:rsidRPr="00F13C6E" w:rsidRDefault="00F13C6E" w:rsidP="00F13C6E">
      <w:r w:rsidRPr="00F13C6E">
        <w:t xml:space="preserve">Management has created a documented cyber incident response plan, and the plan has a regular review, at a minimum, in line with the review of this policy. </w:t>
      </w:r>
    </w:p>
    <w:p w14:paraId="0AD7187C" w14:textId="77777777" w:rsidR="00F13C6E" w:rsidRPr="00F13C6E" w:rsidRDefault="00F13C6E" w:rsidP="00F13C6E">
      <w:r w:rsidRPr="00F13C6E">
        <w:t>We log all access to health information and store these logging records securely (encrypted, offline) for a period in case we need to analyse this information. Only those individuals with the authority to review these logging records are given access.</w:t>
      </w:r>
    </w:p>
    <w:p w14:paraId="78D30BC2" w14:textId="77777777" w:rsidR="00F13C6E" w:rsidRPr="00F13C6E" w:rsidRDefault="00F13C6E" w:rsidP="00E34E94">
      <w:pPr>
        <w:pStyle w:val="Guidelineinformation"/>
      </w:pPr>
      <w:r w:rsidRPr="00F13C6E">
        <w:t xml:space="preserve">Related Requirement: HMS18 HMS20 </w:t>
      </w:r>
    </w:p>
    <w:p w14:paraId="537712F4" w14:textId="48E5E9BE" w:rsidR="00F13C6E" w:rsidRPr="00F13C6E" w:rsidRDefault="00F13C6E" w:rsidP="00E34E94">
      <w:pPr>
        <w:pStyle w:val="Guidelineinformation"/>
      </w:pPr>
      <w:r>
        <w:t xml:space="preserve">Related Resources: </w:t>
      </w:r>
      <w:hyperlink r:id="rId14">
        <w:r w:rsidRPr="60D81546">
          <w:rPr>
            <w:rStyle w:val="Hyperlink"/>
          </w:rPr>
          <w:t>Te Whatu Ora Cyber incident advice for Primary Healthcare</w:t>
        </w:r>
      </w:hyperlink>
      <w:r>
        <w:t xml:space="preserve"> </w:t>
      </w:r>
    </w:p>
    <w:p w14:paraId="2FDDECA2" w14:textId="77777777" w:rsidR="00F13C6E" w:rsidRPr="00F13C6E" w:rsidRDefault="00F13C6E" w:rsidP="00E34E94">
      <w:pPr>
        <w:pStyle w:val="Heading1"/>
      </w:pPr>
      <w:bookmarkStart w:id="11" w:name="_Toc161997947"/>
      <w:r w:rsidRPr="00F13C6E">
        <w:t>Security awareness and training</w:t>
      </w:r>
      <w:bookmarkEnd w:id="11"/>
    </w:p>
    <w:p w14:paraId="6FCBD771" w14:textId="77777777" w:rsidR="00F13C6E" w:rsidRPr="00F13C6E" w:rsidRDefault="00F13C6E" w:rsidP="00E34E94">
      <w:pPr>
        <w:pStyle w:val="Guidelineinformation"/>
        <w:keepNext/>
      </w:pPr>
      <w:r w:rsidRPr="00F13C6E">
        <w:t xml:space="preserve">Emphasise the importance of ongoing security awareness and training for personnel. Detail the topics covered, frequency of training sessions, and methods of delivery. Training should cover a wide range of security topics, including data protection, email security, and safe internet browsing, highlighting risks of weak passwords, sharing access, and phishing attacks. </w:t>
      </w:r>
    </w:p>
    <w:p w14:paraId="7A150D06" w14:textId="77777777" w:rsidR="00F13C6E" w:rsidRPr="00F13C6E" w:rsidRDefault="00F13C6E" w:rsidP="00F13C6E">
      <w:r w:rsidRPr="00F13C6E">
        <w:t>A designated person is responsible for security training.</w:t>
      </w:r>
    </w:p>
    <w:p w14:paraId="14A18C81" w14:textId="77777777" w:rsidR="00F13C6E" w:rsidRPr="00F13C6E" w:rsidRDefault="00F13C6E" w:rsidP="00F13C6E">
      <w:r w:rsidRPr="00F13C6E">
        <w:t>We provide security awareness training to any staff or contractor who has access to our systems in the following manner:</w:t>
      </w:r>
    </w:p>
    <w:p w14:paraId="1497E4F1" w14:textId="77777777" w:rsidR="00F13C6E" w:rsidRPr="00F13C6E" w:rsidRDefault="00F13C6E" w:rsidP="00E34E94">
      <w:pPr>
        <w:pStyle w:val="ListNumber"/>
        <w:numPr>
          <w:ilvl w:val="0"/>
          <w:numId w:val="23"/>
        </w:numPr>
      </w:pPr>
      <w:r w:rsidRPr="00F13C6E">
        <w:t>We have a security video that all new staff or contractors must watch.</w:t>
      </w:r>
    </w:p>
    <w:p w14:paraId="2236AE3F" w14:textId="01FBEA6B" w:rsidR="00F13C6E" w:rsidRPr="00F13C6E" w:rsidRDefault="00F13C6E" w:rsidP="00E34E94">
      <w:pPr>
        <w:pStyle w:val="ListNumber"/>
      </w:pPr>
      <w:r w:rsidRPr="00F13C6E">
        <w:t>We provide a check list for how to securely work remotely</w:t>
      </w:r>
      <w:r w:rsidR="17BCD962">
        <w:t>,</w:t>
      </w:r>
      <w:r w:rsidRPr="00F13C6E">
        <w:t xml:space="preserve"> and have a documented acceptance that remote workers have read, understood, and follow the checklist.</w:t>
      </w:r>
    </w:p>
    <w:p w14:paraId="2ACF85D4" w14:textId="77777777" w:rsidR="00E34E94" w:rsidRDefault="00F13C6E" w:rsidP="00E34E94">
      <w:pPr>
        <w:pStyle w:val="ListNumber"/>
      </w:pPr>
      <w:r w:rsidRPr="00F13C6E">
        <w:t xml:space="preserve">On an annual basis, we hold a security meeting that all staff or contractors must attend, where we review security risks and have a 10-question quiz at the end. </w:t>
      </w:r>
    </w:p>
    <w:p w14:paraId="26C75F4F" w14:textId="11F97A25" w:rsidR="00F13C6E" w:rsidRPr="00F13C6E" w:rsidRDefault="00F13C6E" w:rsidP="00E34E94">
      <w:pPr>
        <w:pStyle w:val="ListNumber"/>
        <w:numPr>
          <w:ilvl w:val="0"/>
          <w:numId w:val="0"/>
        </w:numPr>
        <w:ind w:left="397"/>
      </w:pPr>
      <w:r w:rsidRPr="00F13C6E">
        <w:t>We review:</w:t>
      </w:r>
    </w:p>
    <w:p w14:paraId="49A02AEC" w14:textId="77777777" w:rsidR="00F13C6E" w:rsidRPr="00F13C6E" w:rsidRDefault="00F13C6E" w:rsidP="00E34E94">
      <w:pPr>
        <w:pStyle w:val="ListNumber2"/>
      </w:pPr>
      <w:r w:rsidRPr="00F13C6E">
        <w:lastRenderedPageBreak/>
        <w:t>Legal requirements for privacy and data sharing</w:t>
      </w:r>
    </w:p>
    <w:p w14:paraId="209B75AE" w14:textId="77777777" w:rsidR="00F13C6E" w:rsidRPr="00F13C6E" w:rsidRDefault="00F13C6E" w:rsidP="00E34E94">
      <w:pPr>
        <w:pStyle w:val="ListNumber2"/>
      </w:pPr>
      <w:r w:rsidRPr="00F13C6E">
        <w:t>Phishing and other email security</w:t>
      </w:r>
    </w:p>
    <w:p w14:paraId="06FE54CE" w14:textId="77777777" w:rsidR="00F13C6E" w:rsidRPr="00F13C6E" w:rsidRDefault="00F13C6E" w:rsidP="00E34E94">
      <w:pPr>
        <w:pStyle w:val="ListNumber2"/>
      </w:pPr>
      <w:r w:rsidRPr="00F13C6E">
        <w:t>Restrictions and requirements for internet access</w:t>
      </w:r>
    </w:p>
    <w:p w14:paraId="660805FA" w14:textId="77777777" w:rsidR="00F13C6E" w:rsidRPr="00F13C6E" w:rsidRDefault="00F13C6E" w:rsidP="00E34E94">
      <w:pPr>
        <w:pStyle w:val="ListNumber2"/>
      </w:pPr>
      <w:r w:rsidRPr="00F13C6E">
        <w:t>Social media restrictions</w:t>
      </w:r>
    </w:p>
    <w:p w14:paraId="5CDA28ED" w14:textId="77777777" w:rsidR="00F13C6E" w:rsidRPr="00F13C6E" w:rsidRDefault="00F13C6E" w:rsidP="00E34E94">
      <w:pPr>
        <w:pStyle w:val="ListNumber2"/>
      </w:pPr>
      <w:r w:rsidRPr="00F13C6E">
        <w:t>Best practice for password protection.</w:t>
      </w:r>
    </w:p>
    <w:p w14:paraId="3860F586" w14:textId="77777777" w:rsidR="00F13C6E" w:rsidRPr="00F13C6E" w:rsidRDefault="00F13C6E" w:rsidP="00E34E94">
      <w:pPr>
        <w:pStyle w:val="ListNumber"/>
      </w:pPr>
      <w:r w:rsidRPr="00F13C6E">
        <w:t>On an annual basis, all staff sign our Acceptable Use policy, which includes their responsibilities for following our security policies.</w:t>
      </w:r>
    </w:p>
    <w:p w14:paraId="7AB7DEF5" w14:textId="77777777" w:rsidR="00F13C6E" w:rsidRPr="00F13C6E" w:rsidRDefault="00F13C6E" w:rsidP="00E34E94">
      <w:pPr>
        <w:pStyle w:val="Guidelineinformation"/>
      </w:pPr>
      <w:r w:rsidRPr="00F13C6E">
        <w:t>Related Requirement: HMS19</w:t>
      </w:r>
    </w:p>
    <w:p w14:paraId="1686638A" w14:textId="77777777" w:rsidR="00F13C6E" w:rsidRPr="00F13C6E" w:rsidRDefault="00F13C6E" w:rsidP="00F13C6E">
      <w:pPr>
        <w:pStyle w:val="Heading1"/>
      </w:pPr>
      <w:bookmarkStart w:id="12" w:name="_Toc161997948"/>
      <w:r w:rsidRPr="00F13C6E">
        <w:t>Physical security</w:t>
      </w:r>
      <w:bookmarkEnd w:id="12"/>
    </w:p>
    <w:p w14:paraId="3CA57455" w14:textId="633C1476" w:rsidR="00F13C6E" w:rsidRPr="00F13C6E" w:rsidRDefault="00F13C6E" w:rsidP="00E34E94">
      <w:pPr>
        <w:pStyle w:val="Guidelineinformation"/>
        <w:keepNext/>
      </w:pPr>
      <w:r w:rsidRPr="00F13C6E">
        <w:t xml:space="preserve">Address the physical security of your premise, including all entries and exits, removing access </w:t>
      </w:r>
      <w:r w:rsidR="2EDED21E">
        <w:t>for</w:t>
      </w:r>
      <w:r w:rsidRPr="00F13C6E">
        <w:t xml:space="preserve"> personnel who </w:t>
      </w:r>
      <w:r w:rsidR="779B8EE4">
        <w:t xml:space="preserve">have </w:t>
      </w:r>
      <w:r w:rsidRPr="00F13C6E">
        <w:t>left the organisation, monitoring access to restricted areas, installing CCTV cameras (as required), and managing visitors.</w:t>
      </w:r>
    </w:p>
    <w:p w14:paraId="326CBA7F" w14:textId="77777777" w:rsidR="00F13C6E" w:rsidRPr="00F13C6E" w:rsidRDefault="00F13C6E" w:rsidP="00F13C6E">
      <w:r w:rsidRPr="00F13C6E">
        <w:t>All offices have keyed locks, and we track who has keys to the doors.</w:t>
      </w:r>
    </w:p>
    <w:p w14:paraId="103B56E8" w14:textId="77777777" w:rsidR="00F13C6E" w:rsidRPr="00F13C6E" w:rsidRDefault="00F13C6E" w:rsidP="00F13C6E">
      <w:r w:rsidRPr="00F13C6E">
        <w:t>Our servers and patient record files are kept in locked cabinets and keys are only provided to those who need access for their job.</w:t>
      </w:r>
    </w:p>
    <w:p w14:paraId="4F81C1AC" w14:textId="1DFBAF5E" w:rsidR="00F13C6E" w:rsidRPr="00F13C6E" w:rsidRDefault="00F13C6E" w:rsidP="00F13C6E">
      <w:r>
        <w:t>Staff are trained to not leave patient files visible, unlocked or outside their control.</w:t>
      </w:r>
      <w:r w:rsidR="3F1924A3">
        <w:t xml:space="preserve"> Staff should be encouraged to use privacy screens on computers in public view</w:t>
      </w:r>
      <w:r w:rsidR="43C79701">
        <w:t>,</w:t>
      </w:r>
      <w:r w:rsidR="3F1924A3">
        <w:t xml:space="preserve"> and lock computer screens when away from their desks.</w:t>
      </w:r>
    </w:p>
    <w:p w14:paraId="3FEFB096" w14:textId="77777777" w:rsidR="00F13C6E" w:rsidRPr="00F13C6E" w:rsidRDefault="00F13C6E" w:rsidP="00F13C6E">
      <w:r w:rsidRPr="00F13C6E">
        <w:t>We have a remote work checklist that must be acknowledged in writing before we provide laptops, phones, or remote access to staff.</w:t>
      </w:r>
    </w:p>
    <w:p w14:paraId="695640CF" w14:textId="77777777" w:rsidR="00F13C6E" w:rsidRPr="00F13C6E" w:rsidRDefault="00F13C6E" w:rsidP="00E34E94">
      <w:pPr>
        <w:pStyle w:val="Guidelineinformation"/>
      </w:pPr>
      <w:r w:rsidRPr="00F13C6E">
        <w:t>Related Requirement: HMS13</w:t>
      </w:r>
    </w:p>
    <w:p w14:paraId="208083C1" w14:textId="77777777" w:rsidR="00F13C6E" w:rsidRPr="00F13C6E" w:rsidRDefault="00F13C6E" w:rsidP="00E34E94">
      <w:pPr>
        <w:pStyle w:val="Heading1"/>
      </w:pPr>
      <w:bookmarkStart w:id="13" w:name="_Toc161997949"/>
      <w:r w:rsidRPr="00F13C6E">
        <w:t>Supplier management</w:t>
      </w:r>
      <w:bookmarkEnd w:id="13"/>
    </w:p>
    <w:p w14:paraId="7D4B3FBA" w14:textId="14B14553" w:rsidR="00F13C6E" w:rsidRPr="00F13C6E" w:rsidRDefault="00F13C6E" w:rsidP="00E34E94">
      <w:pPr>
        <w:pStyle w:val="Guidelineinformation"/>
      </w:pPr>
      <w:r>
        <w:t xml:space="preserve">Define the criteria and procedures for evaluating and managing the </w:t>
      </w:r>
      <w:r w:rsidR="43E298D9">
        <w:t xml:space="preserve">information </w:t>
      </w:r>
      <w:r>
        <w:t xml:space="preserve">security practices of suppliers who have access to your organisation’s systems and information. </w:t>
      </w:r>
    </w:p>
    <w:p w14:paraId="4AD8C0C0" w14:textId="77777777" w:rsidR="00F13C6E" w:rsidRPr="00F13C6E" w:rsidRDefault="00F13C6E" w:rsidP="00F13C6E">
      <w:r w:rsidRPr="00F13C6E">
        <w:t>Before purchasing any software, technology or giving information access to suppliers, a review process is conducted:</w:t>
      </w:r>
    </w:p>
    <w:p w14:paraId="78675B17" w14:textId="1BBBF8E9" w:rsidR="00F13C6E" w:rsidRPr="00F13C6E" w:rsidRDefault="00F13C6E" w:rsidP="00E34E94">
      <w:pPr>
        <w:pStyle w:val="ListBullet"/>
      </w:pPr>
      <w:r w:rsidRPr="00F13C6E">
        <w:lastRenderedPageBreak/>
        <w:t xml:space="preserve">The supplier must show how they meet HISF security </w:t>
      </w:r>
      <w:r>
        <w:t>standard</w:t>
      </w:r>
      <w:r w:rsidR="613ABCA9">
        <w:t>s</w:t>
      </w:r>
      <w:r w:rsidRPr="00F13C6E">
        <w:t xml:space="preserve"> or equivalent security </w:t>
      </w:r>
      <w:r>
        <w:t>standard</w:t>
      </w:r>
      <w:r w:rsidR="270BB91D">
        <w:t>s</w:t>
      </w:r>
      <w:r w:rsidRPr="00F13C6E">
        <w:t>.</w:t>
      </w:r>
    </w:p>
    <w:p w14:paraId="301E7D4A" w14:textId="77777777" w:rsidR="00F13C6E" w:rsidRPr="00F13C6E" w:rsidRDefault="00F13C6E" w:rsidP="00E34E94">
      <w:pPr>
        <w:pStyle w:val="ListBullet"/>
      </w:pPr>
      <w:r w:rsidRPr="00F13C6E">
        <w:t>The supplier must meet our organisational needs for availability, functionality, or other requirements.</w:t>
      </w:r>
    </w:p>
    <w:p w14:paraId="1CB94425" w14:textId="77777777" w:rsidR="00F13C6E" w:rsidRPr="00F13C6E" w:rsidRDefault="00F13C6E" w:rsidP="00E34E94">
      <w:pPr>
        <w:pStyle w:val="ListBullet"/>
      </w:pPr>
      <w:r w:rsidRPr="00F13C6E">
        <w:t>There must be a formal contract, which shows the supplier’s responsibilities, including their responsibility if there is a breach of confidential information relating to their service.</w:t>
      </w:r>
    </w:p>
    <w:p w14:paraId="0A780521" w14:textId="77777777" w:rsidR="00F13C6E" w:rsidRPr="00F13C6E" w:rsidRDefault="00F13C6E" w:rsidP="00E34E94">
      <w:pPr>
        <w:pStyle w:val="ListBullet"/>
      </w:pPr>
      <w:r w:rsidRPr="00F13C6E">
        <w:t>The contract and service level are reviewed on a regular, but no less than annual, basis.</w:t>
      </w:r>
    </w:p>
    <w:p w14:paraId="3969739E" w14:textId="77777777" w:rsidR="00F13C6E" w:rsidRPr="00F13C6E" w:rsidRDefault="00F13C6E" w:rsidP="00E34E94">
      <w:pPr>
        <w:pStyle w:val="Guidelineinformation"/>
      </w:pPr>
      <w:r w:rsidRPr="00F13C6E">
        <w:t>Related Requirement: HMS04</w:t>
      </w:r>
    </w:p>
    <w:p w14:paraId="1D8549D2" w14:textId="77777777" w:rsidR="00F13C6E" w:rsidRPr="00F13C6E" w:rsidRDefault="00F13C6E" w:rsidP="00E34E94">
      <w:pPr>
        <w:pStyle w:val="Guidelineinformation"/>
      </w:pPr>
      <w:r w:rsidRPr="00F13C6E">
        <w:t>Related Resources:  Evaluating IT Supplier, Evaluating SaaS, Contractual Clauses</w:t>
      </w:r>
    </w:p>
    <w:p w14:paraId="148A9C39" w14:textId="77777777" w:rsidR="00F13C6E" w:rsidRPr="00F13C6E" w:rsidRDefault="00F13C6E" w:rsidP="00E34E94">
      <w:pPr>
        <w:pStyle w:val="Heading1"/>
      </w:pPr>
      <w:bookmarkStart w:id="14" w:name="_Toc161997950"/>
      <w:r w:rsidRPr="00F13C6E">
        <w:t>Monitoring and auditing</w:t>
      </w:r>
      <w:bookmarkEnd w:id="14"/>
    </w:p>
    <w:p w14:paraId="2497EED5" w14:textId="77777777" w:rsidR="00F13C6E" w:rsidRPr="00F13C6E" w:rsidRDefault="00F13C6E" w:rsidP="00E34E94">
      <w:pPr>
        <w:pStyle w:val="Guidelineinformation"/>
        <w:keepNext/>
      </w:pPr>
      <w:r w:rsidRPr="00F13C6E">
        <w:t xml:space="preserve">Describe the monitoring mechanisms that will be used to track compliance with the policy and detect potential security breaches. Discuss regular security audits and their objectives. </w:t>
      </w:r>
    </w:p>
    <w:p w14:paraId="73B216BA" w14:textId="57BE85FB" w:rsidR="00F13C6E" w:rsidRPr="00F13C6E" w:rsidRDefault="00854B8D" w:rsidP="00F13C6E">
      <w:sdt>
        <w:sdtPr>
          <w:rPr>
            <w:color w:val="4D2379" w:themeColor="accent1"/>
          </w:rPr>
          <w:id w:val="-246503411"/>
          <w:placeholder>
            <w:docPart w:val="74AF78E4C9534799A9796D2ED1E6B025"/>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rsidRPr="00AC1734">
            <w:rPr>
              <w:color w:val="4D2379" w:themeColor="accent1"/>
            </w:rPr>
            <w:t>Organisation</w:t>
          </w:r>
        </w:sdtContent>
      </w:sdt>
      <w:r w:rsidR="00E34E94" w:rsidRPr="00F13C6E">
        <w:t xml:space="preserve"> </w:t>
      </w:r>
      <w:r w:rsidR="00F13C6E" w:rsidRPr="00F13C6E">
        <w:t>is vigilant in terms of continuously monitoring the organisation, systems, and information for potential or actual cyber security incidents. This includes, at a minimum:</w:t>
      </w:r>
    </w:p>
    <w:p w14:paraId="121EC400" w14:textId="77777777" w:rsidR="00F13C6E" w:rsidRPr="00F13C6E" w:rsidRDefault="00F13C6E" w:rsidP="00E34E94">
      <w:pPr>
        <w:pStyle w:val="ListBullet"/>
      </w:pPr>
      <w:r w:rsidRPr="00F13C6E">
        <w:t>Training all staff to be observant of unusual activity relating to systems and information, for example, suspected phishing emails, and training staff how to report any concerns.</w:t>
      </w:r>
    </w:p>
    <w:p w14:paraId="4151F32A" w14:textId="09F22E78" w:rsidR="00F13C6E" w:rsidRPr="00F13C6E" w:rsidRDefault="00F13C6E" w:rsidP="00E34E94">
      <w:pPr>
        <w:pStyle w:val="ListBullet"/>
      </w:pPr>
      <w:r w:rsidRPr="00F13C6E">
        <w:t>Audits of who has access to or has accessed systems and information on a regular</w:t>
      </w:r>
      <w:r w:rsidR="46F3C5A6">
        <w:t xml:space="preserve"> – and </w:t>
      </w:r>
      <w:r w:rsidR="148A7711">
        <w:t>at least</w:t>
      </w:r>
      <w:r w:rsidRPr="00F13C6E">
        <w:t xml:space="preserve"> monthly </w:t>
      </w:r>
      <w:r w:rsidR="6029FC22">
        <w:t xml:space="preserve">– </w:t>
      </w:r>
      <w:r w:rsidRPr="00F13C6E">
        <w:t xml:space="preserve">basis, to reduce the risk of unauthorised access. </w:t>
      </w:r>
    </w:p>
    <w:p w14:paraId="7FEA70D0" w14:textId="2AED74A8" w:rsidR="00F13C6E" w:rsidRPr="00F13C6E" w:rsidRDefault="00F13C6E" w:rsidP="00E34E94">
      <w:pPr>
        <w:pStyle w:val="ListBullet"/>
      </w:pPr>
      <w:r w:rsidRPr="00F13C6E">
        <w:t xml:space="preserve">Review of cyber security incidents, including violations of security policy, to determine </w:t>
      </w:r>
      <w:r w:rsidR="1565C2BE">
        <w:t>whether</w:t>
      </w:r>
      <w:r w:rsidRPr="00F13C6E">
        <w:t xml:space="preserve"> corrective actions should be taken to reduce the risk of future incidents.</w:t>
      </w:r>
    </w:p>
    <w:p w14:paraId="5FF6E49B" w14:textId="77777777" w:rsidR="00F13C6E" w:rsidRPr="00F13C6E" w:rsidRDefault="00F13C6E" w:rsidP="00E34E94">
      <w:pPr>
        <w:pStyle w:val="ListBullet"/>
      </w:pPr>
      <w:r w:rsidRPr="00F13C6E">
        <w:t>Automated alerts, such as system logins from unexpected locations, where possible.</w:t>
      </w:r>
    </w:p>
    <w:p w14:paraId="1DACF0B1" w14:textId="77777777" w:rsidR="00F13C6E" w:rsidRPr="00F13C6E" w:rsidRDefault="00F13C6E" w:rsidP="00E34E94">
      <w:pPr>
        <w:pStyle w:val="Guidelineinformation"/>
      </w:pPr>
      <w:r w:rsidRPr="00F13C6E">
        <w:t>Related Requirement: HMS19</w:t>
      </w:r>
    </w:p>
    <w:p w14:paraId="57B0083F" w14:textId="0CFAB444" w:rsidR="00F13C6E" w:rsidRPr="00F13C6E" w:rsidRDefault="00E34E94" w:rsidP="00E34E94">
      <w:pPr>
        <w:pStyle w:val="Heading1"/>
      </w:pPr>
      <w:bookmarkStart w:id="15" w:name="_Toc161997951"/>
      <w:r w:rsidRPr="00F13C6E">
        <w:lastRenderedPageBreak/>
        <w:t>Technology security</w:t>
      </w:r>
      <w:bookmarkEnd w:id="15"/>
    </w:p>
    <w:p w14:paraId="17392B76" w14:textId="77777777" w:rsidR="00F13C6E" w:rsidRPr="00F13C6E" w:rsidRDefault="00F13C6E" w:rsidP="00E34E94">
      <w:pPr>
        <w:pStyle w:val="Guidelineinformation"/>
        <w:keepNext/>
      </w:pPr>
      <w:r w:rsidRPr="00F13C6E">
        <w:t xml:space="preserve">Specify the technical and organisational security measures that need to be implemented, including firewall configurations, intrusion detection, encryption protocols, and anti-malware measures. </w:t>
      </w:r>
      <w:r w:rsidRPr="00E34E94">
        <w:rPr>
          <w:rFonts w:ascii="Poppins SemiBold" w:hAnsi="Poppins SemiBold" w:cs="Poppins SemiBold"/>
        </w:rPr>
        <w:t>Alternatively, this section may call out the responsibilities of your IT supplier.</w:t>
      </w:r>
    </w:p>
    <w:p w14:paraId="074507CA" w14:textId="61BD1F17" w:rsidR="00F13C6E" w:rsidRPr="00F13C6E" w:rsidRDefault="00854B8D" w:rsidP="00F13C6E">
      <w:sdt>
        <w:sdtPr>
          <w:rPr>
            <w:color w:val="4D2379" w:themeColor="accent1"/>
          </w:rPr>
          <w:id w:val="-963348109"/>
          <w:placeholder>
            <w:docPart w:val="A305F45DEB69446F84F293CE88232E43"/>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rsidRPr="00AC1734">
            <w:rPr>
              <w:color w:val="4D2379" w:themeColor="accent1"/>
            </w:rPr>
            <w:t>Organisation</w:t>
          </w:r>
        </w:sdtContent>
      </w:sdt>
      <w:r w:rsidR="00E34E94" w:rsidRPr="00F13C6E">
        <w:t xml:space="preserve"> </w:t>
      </w:r>
      <w:r w:rsidR="00F13C6E" w:rsidRPr="00F13C6E">
        <w:t>effectively manage</w:t>
      </w:r>
      <w:r w:rsidR="622DB775" w:rsidRPr="00F13C6E">
        <w:t>s</w:t>
      </w:r>
      <w:r w:rsidR="00F13C6E" w:rsidRPr="00F13C6E">
        <w:t xml:space="preserve"> the technology that is our responsibility, including:</w:t>
      </w:r>
    </w:p>
    <w:p w14:paraId="312DC23C" w14:textId="77777777" w:rsidR="00F13C6E" w:rsidRPr="00F13C6E" w:rsidRDefault="00F13C6E" w:rsidP="00AC1734">
      <w:pPr>
        <w:pStyle w:val="ListBullet"/>
      </w:pPr>
      <w:r w:rsidRPr="00F13C6E">
        <w:t>Ensuring all phones, laptops, workstations, servers, or other organisation-owned devices have patched, secure operating software, anti-malware software and only allow authorised and legal software to be installed.</w:t>
      </w:r>
    </w:p>
    <w:p w14:paraId="4F4F222D" w14:textId="77777777" w:rsidR="00F13C6E" w:rsidRPr="00F13C6E" w:rsidRDefault="00F13C6E" w:rsidP="00AC1734">
      <w:pPr>
        <w:pStyle w:val="ListBullet"/>
      </w:pPr>
      <w:r w:rsidRPr="00F13C6E">
        <w:t xml:space="preserve">All technology networks are configured to be secure, including protection from unauthorised access by devices or individuals, encryption of information, and separation of health-related information from other information. </w:t>
      </w:r>
    </w:p>
    <w:p w14:paraId="3ABDF3D5" w14:textId="29DF0B11" w:rsidR="00F13C6E" w:rsidRPr="00F13C6E" w:rsidRDefault="00F13C6E" w:rsidP="00F13C6E">
      <w:r w:rsidRPr="00F13C6E">
        <w:t>Public facing websites are built securely, using firewalls, encryption, public cloud services and other technical security protocols.</w:t>
      </w:r>
    </w:p>
    <w:p w14:paraId="24400926" w14:textId="77777777" w:rsidR="00F13C6E" w:rsidRPr="00F13C6E" w:rsidRDefault="00F13C6E" w:rsidP="00E34E94">
      <w:pPr>
        <w:pStyle w:val="ListBullet"/>
      </w:pPr>
      <w:r w:rsidRPr="00F13C6E">
        <w:t xml:space="preserve">Related Requirement: HMS08, HMS10; HMS14, HMS17, HMS09, HMS12, HMS15, HMS16 </w:t>
      </w:r>
    </w:p>
    <w:p w14:paraId="47ABB751" w14:textId="77777777" w:rsidR="00F13C6E" w:rsidRPr="00F13C6E" w:rsidRDefault="00F13C6E" w:rsidP="00E34E94">
      <w:pPr>
        <w:pStyle w:val="ListBullet"/>
      </w:pPr>
      <w:r w:rsidRPr="00F13C6E">
        <w:t>Related Resources:  Evaluating IT Supplier, Evaluating SaaS supplier</w:t>
      </w:r>
    </w:p>
    <w:p w14:paraId="3FE86061" w14:textId="65C099F5" w:rsidR="00F13C6E" w:rsidRPr="00F13C6E" w:rsidRDefault="00E34E94" w:rsidP="00F13C6E">
      <w:pPr>
        <w:pStyle w:val="Heading1"/>
      </w:pPr>
      <w:bookmarkStart w:id="16" w:name="_Ref161995704"/>
      <w:bookmarkStart w:id="17" w:name="_Toc161997952"/>
      <w:r w:rsidRPr="00F13C6E">
        <w:t>Business continuity and data backups</w:t>
      </w:r>
      <w:bookmarkEnd w:id="16"/>
      <w:bookmarkEnd w:id="17"/>
    </w:p>
    <w:p w14:paraId="50C65249" w14:textId="77777777" w:rsidR="00F13C6E" w:rsidRPr="00F13C6E" w:rsidRDefault="00F13C6E" w:rsidP="00E34E94">
      <w:pPr>
        <w:pStyle w:val="Guidelineinformation"/>
        <w:keepNext/>
      </w:pPr>
      <w:r w:rsidRPr="00F13C6E">
        <w:t>Specify the technical and organisational security measures that need to be implemented, to ensure data is protected and the organisation can continue to function, should a serious cyber security event occur.</w:t>
      </w:r>
    </w:p>
    <w:p w14:paraId="634FADAF" w14:textId="1B391B69" w:rsidR="00F13C6E" w:rsidRPr="00F13C6E" w:rsidRDefault="00F13C6E" w:rsidP="00F13C6E">
      <w:r w:rsidRPr="00F13C6E">
        <w:t>Critical information systems have a backup plan in place which states who is responsible for data backups</w:t>
      </w:r>
      <w:r w:rsidR="2D1B974D">
        <w:t>;</w:t>
      </w:r>
      <w:r w:rsidRPr="00F13C6E">
        <w:t xml:space="preserve"> how often the data backups are created</w:t>
      </w:r>
      <w:r w:rsidR="4E941C7A">
        <w:t>;</w:t>
      </w:r>
      <w:r w:rsidRPr="00F13C6E">
        <w:t xml:space="preserve"> where the data backups are stored</w:t>
      </w:r>
      <w:r w:rsidR="1DADCCAC">
        <w:t>;</w:t>
      </w:r>
      <w:r w:rsidRPr="00F13C6E">
        <w:t xml:space="preserve"> and who has access to the data backups. All data backups are encrypted.</w:t>
      </w:r>
    </w:p>
    <w:p w14:paraId="02C6F363" w14:textId="3964AA3A" w:rsidR="00F13C6E" w:rsidRPr="00F13C6E" w:rsidRDefault="00F13C6E" w:rsidP="00F13C6E">
      <w:r w:rsidRPr="00F13C6E">
        <w:t xml:space="preserve">Data backups are periodically restored to ensure they continue to serve the purposes of </w:t>
      </w:r>
      <w:sdt>
        <w:sdtPr>
          <w:id w:val="1196432071"/>
          <w:placeholder>
            <w:docPart w:val="75778D53C4BA4E969E912530CB7629A9"/>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t>Organisation</w:t>
          </w:r>
        </w:sdtContent>
      </w:sdt>
      <w:r w:rsidRPr="00F13C6E">
        <w:t>.</w:t>
      </w:r>
    </w:p>
    <w:p w14:paraId="2573C427" w14:textId="214BEEF5" w:rsidR="00F13C6E" w:rsidRPr="00F13C6E" w:rsidRDefault="00854B8D" w:rsidP="00F13C6E">
      <w:sdt>
        <w:sdtPr>
          <w:rPr>
            <w:color w:val="4D2379" w:themeColor="accent1"/>
          </w:rPr>
          <w:id w:val="-999189643"/>
          <w:placeholder>
            <w:docPart w:val="CB4DAA5F7F25477581E2489E0359FA76"/>
          </w:placeholder>
          <w:dataBinding w:prefixMappings="xmlns:ns0='http://purl.org/dc/elements/1.1/' xmlns:ns1='http://schemas.openxmlformats.org/package/2006/metadata/core-properties' " w:xpath="/ns1:coreProperties[1]/ns1:keywords[1]" w:storeItemID="{6C3C8BC8-F283-45AE-878A-BAB7291924A1}"/>
          <w:text/>
        </w:sdtPr>
        <w:sdtEndPr/>
        <w:sdtContent>
          <w:r w:rsidR="00BF56AC" w:rsidRPr="00AC1734">
            <w:rPr>
              <w:color w:val="4D2379" w:themeColor="accent1"/>
            </w:rPr>
            <w:t>Organisation</w:t>
          </w:r>
        </w:sdtContent>
      </w:sdt>
      <w:r w:rsidR="00E34E94" w:rsidRPr="00F13C6E">
        <w:t xml:space="preserve"> </w:t>
      </w:r>
      <w:r w:rsidR="00F13C6E" w:rsidRPr="00F13C6E">
        <w:t xml:space="preserve">has determined </w:t>
      </w:r>
      <w:r w:rsidR="025E4319" w:rsidRPr="00F13C6E">
        <w:t>its</w:t>
      </w:r>
      <w:r w:rsidR="00F13C6E" w:rsidRPr="00F13C6E">
        <w:t xml:space="preserve"> requirements for business continuity for critical functions during a disruption. </w:t>
      </w:r>
      <w:r w:rsidR="00F01BCC">
        <w:t xml:space="preserve"> And a separate Business Continuity Plan exists. </w:t>
      </w:r>
    </w:p>
    <w:p w14:paraId="6538E5EF" w14:textId="77777777" w:rsidR="00F13C6E" w:rsidRPr="00F13C6E" w:rsidRDefault="00F13C6E" w:rsidP="00E34E94">
      <w:pPr>
        <w:pStyle w:val="Guidelineinformation"/>
      </w:pPr>
      <w:r w:rsidRPr="00F13C6E">
        <w:t>Related Requirement: HMS11, HMS21</w:t>
      </w:r>
    </w:p>
    <w:p w14:paraId="2AC5F5DF" w14:textId="77777777" w:rsidR="00F13C6E" w:rsidRPr="00F13C6E" w:rsidRDefault="00F13C6E" w:rsidP="00E34E94">
      <w:pPr>
        <w:pStyle w:val="Heading1"/>
      </w:pPr>
      <w:bookmarkStart w:id="18" w:name="_Toc161997953"/>
      <w:r w:rsidRPr="00F13C6E">
        <w:lastRenderedPageBreak/>
        <w:t>Compliance and legal requirements</w:t>
      </w:r>
      <w:bookmarkEnd w:id="18"/>
    </w:p>
    <w:p w14:paraId="07763B37" w14:textId="73C32798" w:rsidR="00F13C6E" w:rsidRPr="00F13C6E" w:rsidRDefault="00F13C6E" w:rsidP="00E34E94">
      <w:pPr>
        <w:pStyle w:val="Guidelineinformation"/>
        <w:keepNext/>
      </w:pPr>
      <w:r>
        <w:t>List the relevant laws, regulations, and standards that your organisation must follow, including how the organisation will ensure compliance.</w:t>
      </w:r>
      <w:r w:rsidR="038C4BC2">
        <w:t xml:space="preserve"> Some organisations may choose to consolidate policies (e.g. Information Security and Privacy Policy containing all relevant requirements.)</w:t>
      </w:r>
    </w:p>
    <w:p w14:paraId="5DCA603B" w14:textId="77777777" w:rsidR="00F13C6E" w:rsidRDefault="00F13C6E" w:rsidP="00F13C6E">
      <w:r w:rsidRPr="00F13C6E">
        <w:t>Management has reviewed applicable laws, regulations and standards and has determined it will address compliance with:</w:t>
      </w:r>
    </w:p>
    <w:p w14:paraId="07E11F11" w14:textId="0FE66028" w:rsidR="00E34E94" w:rsidRDefault="00854B8D" w:rsidP="00E34E94">
      <w:pPr>
        <w:pStyle w:val="ListBullet"/>
      </w:pPr>
      <w:sdt>
        <w:sdtPr>
          <w:id w:val="276685044"/>
          <w:placeholder>
            <w:docPart w:val="89DC3EB432904F999CA56ED2D69D426D"/>
          </w:placeholder>
          <w:temporary/>
          <w:showingPlcHdr/>
          <w:text/>
        </w:sdtPr>
        <w:sdtEndPr/>
        <w:sdtContent>
          <w:r w:rsidR="00E34E94">
            <w:rPr>
              <w:rStyle w:val="PlaceholderText"/>
              <w:color w:val="003399" w:themeColor="accent2"/>
            </w:rPr>
            <w:t>Example: Industry Regulations (Pharmacy Guild, RNZGP, etc)</w:t>
          </w:r>
        </w:sdtContent>
      </w:sdt>
    </w:p>
    <w:p w14:paraId="7B712D50" w14:textId="63E61D60" w:rsidR="00E34E94" w:rsidRPr="00F13C6E" w:rsidRDefault="00854B8D" w:rsidP="00E34E94">
      <w:pPr>
        <w:pStyle w:val="ListBullet"/>
      </w:pPr>
      <w:sdt>
        <w:sdtPr>
          <w:id w:val="418298461"/>
          <w:placeholder>
            <w:docPart w:val="F115144D0FE441D998832AE593E7A601"/>
          </w:placeholder>
          <w:temporary/>
          <w:showingPlcHdr/>
          <w:text/>
        </w:sdtPr>
        <w:sdtEndPr/>
        <w:sdtContent>
          <w:r w:rsidR="00E34E94">
            <w:rPr>
              <w:rStyle w:val="PlaceholderText"/>
              <w:color w:val="003399" w:themeColor="accent2"/>
            </w:rPr>
            <w:t>Example: Health Care Regulations (Privacy Act, Health Act))</w:t>
          </w:r>
        </w:sdtContent>
      </w:sdt>
    </w:p>
    <w:p w14:paraId="00AAEB5F" w14:textId="09B13D7B" w:rsidR="00E34E94" w:rsidRPr="00F13C6E" w:rsidRDefault="00854B8D" w:rsidP="00E34E94">
      <w:pPr>
        <w:pStyle w:val="ListBullet"/>
      </w:pPr>
      <w:sdt>
        <w:sdtPr>
          <w:id w:val="-1729762519"/>
          <w:placeholder>
            <w:docPart w:val="EC2D08C39B54465EA41E37DC558C3428"/>
          </w:placeholder>
          <w:temporary/>
          <w:showingPlcHdr/>
          <w:text/>
        </w:sdtPr>
        <w:sdtEndPr/>
        <w:sdtContent>
          <w:r w:rsidR="00E34E94">
            <w:rPr>
              <w:rStyle w:val="PlaceholderText"/>
              <w:color w:val="003399" w:themeColor="accent2"/>
            </w:rPr>
            <w:t>Example: Security Standards (HISF, NZISM, ISO 27001)</w:t>
          </w:r>
        </w:sdtContent>
      </w:sdt>
    </w:p>
    <w:p w14:paraId="4C999B1C" w14:textId="77777777" w:rsidR="00F13C6E" w:rsidRPr="00F13C6E" w:rsidRDefault="00F13C6E" w:rsidP="00E34E94">
      <w:pPr>
        <w:pStyle w:val="Guidelineinformation"/>
      </w:pPr>
      <w:r w:rsidRPr="00F13C6E">
        <w:t>Related Requirement: N/A</w:t>
      </w:r>
    </w:p>
    <w:sectPr w:rsidR="00F13C6E" w:rsidRPr="00F13C6E" w:rsidSect="008F417D">
      <w:headerReference w:type="default" r:id="rId15"/>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90E1A" w14:textId="77777777" w:rsidR="008F417D" w:rsidRPr="00F13C6E" w:rsidRDefault="008F417D" w:rsidP="00EB3422">
      <w:r w:rsidRPr="00F13C6E">
        <w:separator/>
      </w:r>
    </w:p>
  </w:endnote>
  <w:endnote w:type="continuationSeparator" w:id="0">
    <w:p w14:paraId="26D032B6" w14:textId="77777777" w:rsidR="008F417D" w:rsidRPr="00F13C6E" w:rsidRDefault="008F417D" w:rsidP="00EB3422">
      <w:r w:rsidRPr="00F13C6E">
        <w:continuationSeparator/>
      </w:r>
    </w:p>
  </w:endnote>
  <w:endnote w:type="continuationNotice" w:id="1">
    <w:p w14:paraId="690DD5B1" w14:textId="77777777" w:rsidR="008F417D" w:rsidRPr="00F13C6E" w:rsidRDefault="008F41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oppins SemiBold">
    <w:panose1 w:val="000007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1762297"/>
      <w:docPartObj>
        <w:docPartGallery w:val="Page Numbers (Bottom of Page)"/>
        <w:docPartUnique/>
      </w:docPartObj>
    </w:sdtPr>
    <w:sdtEndPr/>
    <w:sdtContent>
      <w:p w14:paraId="4841A51F" w14:textId="3E4D19F3" w:rsidR="00EB3422" w:rsidRPr="00F13C6E" w:rsidRDefault="00D6039A" w:rsidP="00EB3422">
        <w:pPr>
          <w:pStyle w:val="Footer"/>
        </w:pPr>
        <w:r>
          <w:ptab w:relativeTo="margin" w:alignment="left" w:leader="none"/>
        </w:r>
        <w:r>
          <w:t>Information Security Policy</w:t>
        </w:r>
        <w:r>
          <w:ptab w:relativeTo="margin" w:alignment="right" w:leader="none"/>
        </w:r>
        <w:r w:rsidR="002850E2" w:rsidRPr="00F13C6E">
          <w:fldChar w:fldCharType="begin"/>
        </w:r>
        <w:r w:rsidR="002850E2" w:rsidRPr="00F13C6E">
          <w:instrText xml:space="preserve"> PAGE   \* MERGEFORMAT </w:instrText>
        </w:r>
        <w:r w:rsidR="002850E2" w:rsidRPr="00F13C6E">
          <w:fldChar w:fldCharType="separate"/>
        </w:r>
        <w:r w:rsidR="002850E2" w:rsidRPr="00F13C6E">
          <w:t>2</w:t>
        </w:r>
        <w:r w:rsidR="002850E2" w:rsidRPr="00F13C6E">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5E262" w14:textId="77777777" w:rsidR="008F417D" w:rsidRPr="00F13C6E" w:rsidRDefault="008F417D" w:rsidP="00EB3422">
      <w:r w:rsidRPr="00F13C6E">
        <w:separator/>
      </w:r>
    </w:p>
  </w:footnote>
  <w:footnote w:type="continuationSeparator" w:id="0">
    <w:p w14:paraId="1A2DA3DE" w14:textId="77777777" w:rsidR="008F417D" w:rsidRPr="00F13C6E" w:rsidRDefault="008F417D" w:rsidP="00EB3422">
      <w:r w:rsidRPr="00F13C6E">
        <w:continuationSeparator/>
      </w:r>
    </w:p>
  </w:footnote>
  <w:footnote w:type="continuationNotice" w:id="1">
    <w:p w14:paraId="293F561E" w14:textId="77777777" w:rsidR="008F417D" w:rsidRPr="00F13C6E" w:rsidRDefault="008F41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EE911" w14:textId="40E71E03" w:rsidR="00C76026" w:rsidRPr="00F13C6E" w:rsidRDefault="00594BA5">
    <w:pPr>
      <w:pStyle w:val="Header"/>
    </w:pPr>
    <w:r w:rsidRPr="00F13C6E">
      <w:rPr>
        <w:noProof/>
      </w:rPr>
      <w:drawing>
        <wp:anchor distT="0" distB="0" distL="114300" distR="114300" simplePos="0" relativeHeight="251658240" behindDoc="1" locked="0" layoutInCell="1" allowOverlap="1" wp14:anchorId="7D772477" wp14:editId="3A4C1470">
          <wp:simplePos x="0" y="0"/>
          <wp:positionH relativeFrom="page">
            <wp:align>left</wp:align>
          </wp:positionH>
          <wp:positionV relativeFrom="paragraph">
            <wp:posOffset>-449580</wp:posOffset>
          </wp:positionV>
          <wp:extent cx="7543800" cy="936915"/>
          <wp:effectExtent l="0" t="0" r="0" b="0"/>
          <wp:wrapNone/>
          <wp:docPr id="5" name="Picture 5" descr="A blue and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ue and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3800" cy="93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214DEA8"/>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F0C6EFC"/>
    <w:lvl w:ilvl="0">
      <w:start w:val="1"/>
      <w:numFmt w:val="decimal"/>
      <w:lvlText w:val="%1."/>
      <w:lvlJc w:val="left"/>
      <w:pPr>
        <w:tabs>
          <w:tab w:val="num" w:pos="643"/>
        </w:tabs>
        <w:ind w:left="643" w:hanging="360"/>
      </w:pPr>
    </w:lvl>
  </w:abstractNum>
  <w:abstractNum w:abstractNumId="2" w15:restartNumberingAfterBreak="0">
    <w:nsid w:val="FFFFFF82"/>
    <w:multiLevelType w:val="singleLevel"/>
    <w:tmpl w:val="A8B6CD4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49269E4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9A43B8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98E890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7F73799"/>
    <w:multiLevelType w:val="hybridMultilevel"/>
    <w:tmpl w:val="4F480B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C4157E2"/>
    <w:multiLevelType w:val="multilevel"/>
    <w:tmpl w:val="5FAC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8771CA"/>
    <w:multiLevelType w:val="multilevel"/>
    <w:tmpl w:val="3BACC5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4676EE0"/>
    <w:multiLevelType w:val="multilevel"/>
    <w:tmpl w:val="9E9C3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EB3E1E"/>
    <w:multiLevelType w:val="multilevel"/>
    <w:tmpl w:val="8D4C2D6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1" w15:restartNumberingAfterBreak="0">
    <w:nsid w:val="2B703484"/>
    <w:multiLevelType w:val="multilevel"/>
    <w:tmpl w:val="D292B7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3F6F63"/>
    <w:multiLevelType w:val="multilevel"/>
    <w:tmpl w:val="FB6ADBE0"/>
    <w:lvl w:ilvl="0">
      <w:start w:val="1"/>
      <w:numFmt w:val="bullet"/>
      <w:pStyle w:val="ListBullet"/>
      <w:lvlText w:val=""/>
      <w:lvlJc w:val="left"/>
      <w:pPr>
        <w:ind w:left="397" w:hanging="397"/>
      </w:pPr>
      <w:rPr>
        <w:rFonts w:ascii="Wingdings" w:hAnsi="Wingdings" w:hint="default"/>
      </w:rPr>
    </w:lvl>
    <w:lvl w:ilvl="1">
      <w:start w:val="1"/>
      <w:numFmt w:val="bullet"/>
      <w:pStyle w:val="ListBullet2"/>
      <w:lvlText w:val="‒"/>
      <w:lvlJc w:val="left"/>
      <w:pPr>
        <w:ind w:left="794" w:hanging="397"/>
      </w:pPr>
      <w:rPr>
        <w:rFonts w:ascii="Cambria Math" w:hAnsi="Cambria Math" w:hint="default"/>
      </w:rPr>
    </w:lvl>
    <w:lvl w:ilvl="2">
      <w:start w:val="1"/>
      <w:numFmt w:val="bullet"/>
      <w:pStyle w:val="ListBullet3"/>
      <w:lvlText w:val=""/>
      <w:lvlJc w:val="left"/>
      <w:pPr>
        <w:ind w:left="1191" w:hanging="397"/>
      </w:pPr>
      <w:rPr>
        <w:rFonts w:ascii="Wingdings" w:hAnsi="Wingdings" w:hint="default"/>
      </w:rPr>
    </w:lvl>
    <w:lvl w:ilvl="3">
      <w:start w:val="1"/>
      <w:numFmt w:val="bullet"/>
      <w:lvlText w:val=""/>
      <w:lvlJc w:val="left"/>
      <w:pPr>
        <w:ind w:left="1588" w:hanging="397"/>
      </w:pPr>
      <w:rPr>
        <w:rFonts w:ascii="Symbol" w:hAnsi="Symbol" w:hint="default"/>
      </w:rPr>
    </w:lvl>
    <w:lvl w:ilvl="4">
      <w:start w:val="1"/>
      <w:numFmt w:val="bullet"/>
      <w:lvlText w:val=""/>
      <w:lvlJc w:val="left"/>
      <w:pPr>
        <w:ind w:left="1985" w:hanging="397"/>
      </w:pPr>
      <w:rPr>
        <w:rFonts w:ascii="Symbol" w:hAnsi="Symbol" w:hint="default"/>
      </w:rPr>
    </w:lvl>
    <w:lvl w:ilvl="5">
      <w:start w:val="1"/>
      <w:numFmt w:val="bullet"/>
      <w:lvlText w:val=""/>
      <w:lvlJc w:val="left"/>
      <w:pPr>
        <w:ind w:left="2382" w:hanging="397"/>
      </w:pPr>
      <w:rPr>
        <w:rFonts w:ascii="Wingdings" w:hAnsi="Wingdings" w:hint="default"/>
      </w:rPr>
    </w:lvl>
    <w:lvl w:ilvl="6">
      <w:start w:val="1"/>
      <w:numFmt w:val="bullet"/>
      <w:lvlText w:val=""/>
      <w:lvlJc w:val="left"/>
      <w:pPr>
        <w:ind w:left="2779" w:hanging="397"/>
      </w:pPr>
      <w:rPr>
        <w:rFonts w:ascii="Wingdings" w:hAnsi="Wingdings" w:hint="default"/>
      </w:rPr>
    </w:lvl>
    <w:lvl w:ilvl="7">
      <w:start w:val="1"/>
      <w:numFmt w:val="bullet"/>
      <w:lvlText w:val=""/>
      <w:lvlJc w:val="left"/>
      <w:pPr>
        <w:ind w:left="3176" w:hanging="397"/>
      </w:pPr>
      <w:rPr>
        <w:rFonts w:ascii="Symbol" w:hAnsi="Symbol" w:hint="default"/>
      </w:rPr>
    </w:lvl>
    <w:lvl w:ilvl="8">
      <w:start w:val="1"/>
      <w:numFmt w:val="bullet"/>
      <w:lvlText w:val=""/>
      <w:lvlJc w:val="left"/>
      <w:pPr>
        <w:ind w:left="3573" w:hanging="397"/>
      </w:pPr>
      <w:rPr>
        <w:rFonts w:ascii="Symbol" w:hAnsi="Symbol" w:hint="default"/>
      </w:rPr>
    </w:lvl>
  </w:abstractNum>
  <w:abstractNum w:abstractNumId="13" w15:restartNumberingAfterBreak="0">
    <w:nsid w:val="611A6CDC"/>
    <w:multiLevelType w:val="multilevel"/>
    <w:tmpl w:val="3A9E1298"/>
    <w:lvl w:ilvl="0">
      <w:start w:val="1"/>
      <w:numFmt w:val="decimal"/>
      <w:pStyle w:val="ListNumber"/>
      <w:lvlText w:val="%1."/>
      <w:lvlJc w:val="left"/>
      <w:pPr>
        <w:ind w:left="397" w:hanging="397"/>
      </w:pPr>
      <w:rPr>
        <w:rFonts w:hint="default"/>
      </w:rPr>
    </w:lvl>
    <w:lvl w:ilvl="1">
      <w:start w:val="1"/>
      <w:numFmt w:val="lowerLetter"/>
      <w:pStyle w:val="ListNumber2"/>
      <w:lvlText w:val="%2."/>
      <w:lvlJc w:val="left"/>
      <w:pPr>
        <w:ind w:left="794" w:hanging="397"/>
      </w:pPr>
      <w:rPr>
        <w:rFonts w:hint="default"/>
      </w:rPr>
    </w:lvl>
    <w:lvl w:ilvl="2">
      <w:start w:val="1"/>
      <w:numFmt w:val="lowerRoman"/>
      <w:pStyle w:val="ListNumber3"/>
      <w:lvlText w:val="%3."/>
      <w:lvlJc w:val="left"/>
      <w:pPr>
        <w:ind w:left="1191" w:hanging="397"/>
      </w:pPr>
      <w:rPr>
        <w:rFonts w:hint="default"/>
      </w:rPr>
    </w:lvl>
    <w:lvl w:ilvl="3">
      <w:start w:val="1"/>
      <w:numFmt w:val="decimal"/>
      <w:lvlText w:val="(%4)"/>
      <w:lvlJc w:val="left"/>
      <w:pPr>
        <w:ind w:left="1588" w:hanging="397"/>
      </w:pPr>
      <w:rPr>
        <w:rFonts w:hint="default"/>
      </w:rPr>
    </w:lvl>
    <w:lvl w:ilvl="4">
      <w:start w:val="1"/>
      <w:numFmt w:val="lowerLetter"/>
      <w:lvlText w:val="(%5)"/>
      <w:lvlJc w:val="left"/>
      <w:pPr>
        <w:ind w:left="1985" w:hanging="397"/>
      </w:pPr>
      <w:rPr>
        <w:rFonts w:hint="default"/>
      </w:rPr>
    </w:lvl>
    <w:lvl w:ilvl="5">
      <w:start w:val="1"/>
      <w:numFmt w:val="lowerRoman"/>
      <w:lvlText w:val="(%6)"/>
      <w:lvlJc w:val="left"/>
      <w:pPr>
        <w:ind w:left="2382" w:hanging="397"/>
      </w:pPr>
      <w:rPr>
        <w:rFonts w:hint="default"/>
      </w:rPr>
    </w:lvl>
    <w:lvl w:ilvl="6">
      <w:start w:val="1"/>
      <w:numFmt w:val="decimal"/>
      <w:lvlText w:val="%7."/>
      <w:lvlJc w:val="left"/>
      <w:pPr>
        <w:ind w:left="2779" w:hanging="397"/>
      </w:pPr>
      <w:rPr>
        <w:rFonts w:hint="default"/>
      </w:rPr>
    </w:lvl>
    <w:lvl w:ilvl="7">
      <w:start w:val="1"/>
      <w:numFmt w:val="lowerLetter"/>
      <w:lvlText w:val="%8."/>
      <w:lvlJc w:val="left"/>
      <w:pPr>
        <w:ind w:left="3176" w:hanging="397"/>
      </w:pPr>
      <w:rPr>
        <w:rFonts w:hint="default"/>
      </w:rPr>
    </w:lvl>
    <w:lvl w:ilvl="8">
      <w:start w:val="1"/>
      <w:numFmt w:val="lowerRoman"/>
      <w:lvlText w:val="%9."/>
      <w:lvlJc w:val="left"/>
      <w:pPr>
        <w:ind w:left="3573" w:hanging="397"/>
      </w:pPr>
      <w:rPr>
        <w:rFonts w:hint="default"/>
      </w:rPr>
    </w:lvl>
  </w:abstractNum>
  <w:abstractNum w:abstractNumId="14" w15:restartNumberingAfterBreak="0">
    <w:nsid w:val="6359076B"/>
    <w:multiLevelType w:val="multilevel"/>
    <w:tmpl w:val="0F5ED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151531"/>
    <w:multiLevelType w:val="multilevel"/>
    <w:tmpl w:val="7994A6F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num w:numId="1" w16cid:durableId="1047221583">
    <w:abstractNumId w:val="6"/>
  </w:num>
  <w:num w:numId="2" w16cid:durableId="1964649901">
    <w:abstractNumId w:val="10"/>
  </w:num>
  <w:num w:numId="3" w16cid:durableId="272521987">
    <w:abstractNumId w:val="15"/>
  </w:num>
  <w:num w:numId="4" w16cid:durableId="1045714551">
    <w:abstractNumId w:val="9"/>
  </w:num>
  <w:num w:numId="5" w16cid:durableId="1440369003">
    <w:abstractNumId w:val="11"/>
  </w:num>
  <w:num w:numId="6" w16cid:durableId="1559626174">
    <w:abstractNumId w:val="8"/>
  </w:num>
  <w:num w:numId="7" w16cid:durableId="205799036">
    <w:abstractNumId w:val="7"/>
  </w:num>
  <w:num w:numId="8" w16cid:durableId="1043364234">
    <w:abstractNumId w:val="14"/>
  </w:num>
  <w:num w:numId="9" w16cid:durableId="955602654">
    <w:abstractNumId w:val="4"/>
  </w:num>
  <w:num w:numId="10" w16cid:durableId="68773341">
    <w:abstractNumId w:val="1"/>
  </w:num>
  <w:num w:numId="11" w16cid:durableId="1452281231">
    <w:abstractNumId w:val="4"/>
  </w:num>
  <w:num w:numId="12" w16cid:durableId="30111615">
    <w:abstractNumId w:val="0"/>
  </w:num>
  <w:num w:numId="13" w16cid:durableId="1713963615">
    <w:abstractNumId w:val="4"/>
  </w:num>
  <w:num w:numId="14" w16cid:durableId="1571966026">
    <w:abstractNumId w:val="1"/>
  </w:num>
  <w:num w:numId="15" w16cid:durableId="1908303442">
    <w:abstractNumId w:val="12"/>
  </w:num>
  <w:num w:numId="16" w16cid:durableId="1085615908">
    <w:abstractNumId w:val="4"/>
  </w:num>
  <w:num w:numId="17" w16cid:durableId="977026728">
    <w:abstractNumId w:val="13"/>
  </w:num>
  <w:num w:numId="18" w16cid:durableId="1345281332">
    <w:abstractNumId w:val="1"/>
  </w:num>
  <w:num w:numId="19" w16cid:durableId="1435201774">
    <w:abstractNumId w:val="0"/>
  </w:num>
  <w:num w:numId="20" w16cid:durableId="781996636">
    <w:abstractNumId w:val="2"/>
  </w:num>
  <w:num w:numId="21" w16cid:durableId="1817406407">
    <w:abstractNumId w:val="3"/>
  </w:num>
  <w:num w:numId="22" w16cid:durableId="3737720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2412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063743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efaultTableStyle w:val="ListTable4-Accent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1sjQ3NTU2MrE0tzBR0lEKTi0uzszPAykwqgUAf4ZigCwAAAA="/>
  </w:docVars>
  <w:rsids>
    <w:rsidRoot w:val="00EB3422"/>
    <w:rsid w:val="00057FCB"/>
    <w:rsid w:val="000D2C24"/>
    <w:rsid w:val="000E1A04"/>
    <w:rsid w:val="001B73F7"/>
    <w:rsid w:val="00283562"/>
    <w:rsid w:val="002850E2"/>
    <w:rsid w:val="002A6B30"/>
    <w:rsid w:val="00315CFC"/>
    <w:rsid w:val="0032441A"/>
    <w:rsid w:val="00345A62"/>
    <w:rsid w:val="003D1DFE"/>
    <w:rsid w:val="003E7A2C"/>
    <w:rsid w:val="00446483"/>
    <w:rsid w:val="004B1C68"/>
    <w:rsid w:val="004E3289"/>
    <w:rsid w:val="0050292D"/>
    <w:rsid w:val="00535406"/>
    <w:rsid w:val="00543638"/>
    <w:rsid w:val="00546AF8"/>
    <w:rsid w:val="00594BA5"/>
    <w:rsid w:val="00625B47"/>
    <w:rsid w:val="00682E66"/>
    <w:rsid w:val="006B546C"/>
    <w:rsid w:val="006C4C93"/>
    <w:rsid w:val="006F3D61"/>
    <w:rsid w:val="00703BE6"/>
    <w:rsid w:val="007151EE"/>
    <w:rsid w:val="00721C40"/>
    <w:rsid w:val="007442C6"/>
    <w:rsid w:val="0075045D"/>
    <w:rsid w:val="00752CEE"/>
    <w:rsid w:val="007931D5"/>
    <w:rsid w:val="007A6DC0"/>
    <w:rsid w:val="007B0175"/>
    <w:rsid w:val="008224D3"/>
    <w:rsid w:val="00851375"/>
    <w:rsid w:val="00854B8D"/>
    <w:rsid w:val="00876C37"/>
    <w:rsid w:val="008A3D0B"/>
    <w:rsid w:val="008B1883"/>
    <w:rsid w:val="008B211E"/>
    <w:rsid w:val="008B70CE"/>
    <w:rsid w:val="008F1E3A"/>
    <w:rsid w:val="008F417D"/>
    <w:rsid w:val="009001B9"/>
    <w:rsid w:val="009372E3"/>
    <w:rsid w:val="0095425E"/>
    <w:rsid w:val="00965608"/>
    <w:rsid w:val="009907EE"/>
    <w:rsid w:val="00997A66"/>
    <w:rsid w:val="009D56EE"/>
    <w:rsid w:val="00A76E31"/>
    <w:rsid w:val="00AC1734"/>
    <w:rsid w:val="00AD6816"/>
    <w:rsid w:val="00B0429C"/>
    <w:rsid w:val="00B318E5"/>
    <w:rsid w:val="00BB3E3F"/>
    <w:rsid w:val="00BD3C13"/>
    <w:rsid w:val="00BF56AC"/>
    <w:rsid w:val="00C02073"/>
    <w:rsid w:val="00C05BCE"/>
    <w:rsid w:val="00C11104"/>
    <w:rsid w:val="00C176D6"/>
    <w:rsid w:val="00C436AE"/>
    <w:rsid w:val="00C76026"/>
    <w:rsid w:val="00CB06D5"/>
    <w:rsid w:val="00D02837"/>
    <w:rsid w:val="00D6039A"/>
    <w:rsid w:val="00DD2300"/>
    <w:rsid w:val="00DE64C8"/>
    <w:rsid w:val="00E079C7"/>
    <w:rsid w:val="00E32CA3"/>
    <w:rsid w:val="00E34E94"/>
    <w:rsid w:val="00E85087"/>
    <w:rsid w:val="00EA09CB"/>
    <w:rsid w:val="00EB3422"/>
    <w:rsid w:val="00ED3A70"/>
    <w:rsid w:val="00EF7E8E"/>
    <w:rsid w:val="00F01BCC"/>
    <w:rsid w:val="00F066E7"/>
    <w:rsid w:val="00F13C6E"/>
    <w:rsid w:val="00F25DAE"/>
    <w:rsid w:val="00F53502"/>
    <w:rsid w:val="00FA4E9E"/>
    <w:rsid w:val="00FB5EA4"/>
    <w:rsid w:val="01F96553"/>
    <w:rsid w:val="025E4319"/>
    <w:rsid w:val="038C4BC2"/>
    <w:rsid w:val="042A04D6"/>
    <w:rsid w:val="0851126D"/>
    <w:rsid w:val="0C3912CA"/>
    <w:rsid w:val="0E14AF1B"/>
    <w:rsid w:val="148A7711"/>
    <w:rsid w:val="1565C2BE"/>
    <w:rsid w:val="15C6CCB3"/>
    <w:rsid w:val="16667A1E"/>
    <w:rsid w:val="16FE220B"/>
    <w:rsid w:val="17BCD962"/>
    <w:rsid w:val="1A075CB6"/>
    <w:rsid w:val="1A9A3DD6"/>
    <w:rsid w:val="1C360E37"/>
    <w:rsid w:val="1DADCCAC"/>
    <w:rsid w:val="1EC1A57C"/>
    <w:rsid w:val="1FB11251"/>
    <w:rsid w:val="24848374"/>
    <w:rsid w:val="262ECE23"/>
    <w:rsid w:val="270BB91D"/>
    <w:rsid w:val="28479FCA"/>
    <w:rsid w:val="2A482022"/>
    <w:rsid w:val="2A96A7A8"/>
    <w:rsid w:val="2D1B974D"/>
    <w:rsid w:val="2EDED21E"/>
    <w:rsid w:val="2FCB8C39"/>
    <w:rsid w:val="34F579D5"/>
    <w:rsid w:val="35B1AD5D"/>
    <w:rsid w:val="3BE48358"/>
    <w:rsid w:val="3CAA7279"/>
    <w:rsid w:val="3DD10731"/>
    <w:rsid w:val="3F1924A3"/>
    <w:rsid w:val="3FBA1A50"/>
    <w:rsid w:val="43C79701"/>
    <w:rsid w:val="43E298D9"/>
    <w:rsid w:val="46EBC02D"/>
    <w:rsid w:val="46F3C5A6"/>
    <w:rsid w:val="4812D996"/>
    <w:rsid w:val="4812DFF1"/>
    <w:rsid w:val="48228A5C"/>
    <w:rsid w:val="494507B3"/>
    <w:rsid w:val="49775772"/>
    <w:rsid w:val="4AD8BFF9"/>
    <w:rsid w:val="4E941C7A"/>
    <w:rsid w:val="5305115B"/>
    <w:rsid w:val="5342E14D"/>
    <w:rsid w:val="55A0BC80"/>
    <w:rsid w:val="5735B16B"/>
    <w:rsid w:val="5C2EF976"/>
    <w:rsid w:val="5C565CDA"/>
    <w:rsid w:val="5F3B86F5"/>
    <w:rsid w:val="6029FC22"/>
    <w:rsid w:val="60D81546"/>
    <w:rsid w:val="613ABCA9"/>
    <w:rsid w:val="61EC01E2"/>
    <w:rsid w:val="620AA23A"/>
    <w:rsid w:val="622DB775"/>
    <w:rsid w:val="6269815F"/>
    <w:rsid w:val="62E3EF56"/>
    <w:rsid w:val="6452C017"/>
    <w:rsid w:val="653F5763"/>
    <w:rsid w:val="684BE5A1"/>
    <w:rsid w:val="68CCE433"/>
    <w:rsid w:val="68D017C3"/>
    <w:rsid w:val="6A0799FD"/>
    <w:rsid w:val="6BC74206"/>
    <w:rsid w:val="6D778651"/>
    <w:rsid w:val="6F797E1C"/>
    <w:rsid w:val="715DB862"/>
    <w:rsid w:val="779B8EE4"/>
    <w:rsid w:val="78304EEB"/>
    <w:rsid w:val="7E140EE2"/>
    <w:rsid w:val="7F284C40"/>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A69E2C"/>
  <w15:chartTrackingRefBased/>
  <w15:docId w15:val="{70A57AC7-ED3E-4934-995C-C48405FCC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lsdException w:name="List Number" w:uiPriority="1"/>
    <w:lsdException w:name="List 2" w:semiHidden="1" w:unhideWhenUsed="1"/>
    <w:lsdException w:name="List 3" w:semiHidden="1" w:unhideWhenUsed="1"/>
    <w:lsdException w:name="List 4" w:semiHidden="1" w:unhideWhenUsed="1"/>
    <w:lsdException w:name="List 5" w:semiHidden="1" w:unhideWhenUsed="1"/>
    <w:lsdException w:name="List Bullet 2" w:uiPriority="1"/>
    <w:lsdException w:name="List Bullet 3" w:uiPriority="1"/>
    <w:lsdException w:name="List Bullet 4" w:semiHidden="1" w:unhideWhenUsed="1"/>
    <w:lsdException w:name="List Bullet 5" w:semiHidden="1" w:unhideWhenUsed="1"/>
    <w:lsdException w:name="List Number 2" w:uiPriority="1"/>
    <w:lsdException w:name="List Number 3" w:uiPriority="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C24"/>
    <w:rPr>
      <w:rFonts w:cs="Arial"/>
    </w:rPr>
  </w:style>
  <w:style w:type="paragraph" w:styleId="Heading1">
    <w:name w:val="heading 1"/>
    <w:basedOn w:val="Normal"/>
    <w:next w:val="Normal"/>
    <w:link w:val="Heading1Char"/>
    <w:uiPriority w:val="9"/>
    <w:qFormat/>
    <w:rsid w:val="00F13C6E"/>
    <w:pPr>
      <w:keepNext/>
      <w:keepLines/>
      <w:spacing w:before="360" w:after="120" w:line="240" w:lineRule="auto"/>
      <w:outlineLvl w:val="0"/>
    </w:pPr>
    <w:rPr>
      <w:rFonts w:ascii="Poppins" w:eastAsiaTheme="majorEastAsia" w:hAnsi="Poppins" w:cs="Poppins"/>
      <w:b/>
      <w:bCs/>
      <w:color w:val="30A1AC"/>
      <w:sz w:val="36"/>
      <w:szCs w:val="36"/>
    </w:rPr>
  </w:style>
  <w:style w:type="paragraph" w:styleId="Heading2">
    <w:name w:val="heading 2"/>
    <w:basedOn w:val="Normal"/>
    <w:next w:val="Normal"/>
    <w:link w:val="Heading2Char"/>
    <w:uiPriority w:val="9"/>
    <w:unhideWhenUsed/>
    <w:qFormat/>
    <w:rsid w:val="00EB3422"/>
    <w:pPr>
      <w:outlineLvl w:val="1"/>
    </w:pPr>
    <w:rPr>
      <w:rFonts w:ascii="Poppins" w:hAnsi="Poppins" w:cs="Poppins"/>
      <w:b/>
      <w:bCs/>
      <w:color w:val="15284C"/>
      <w:sz w:val="32"/>
      <w:szCs w:val="32"/>
    </w:rPr>
  </w:style>
  <w:style w:type="paragraph" w:styleId="Heading3">
    <w:name w:val="heading 3"/>
    <w:basedOn w:val="Normal"/>
    <w:next w:val="Normal"/>
    <w:link w:val="Heading3Char"/>
    <w:uiPriority w:val="9"/>
    <w:unhideWhenUsed/>
    <w:qFormat/>
    <w:rsid w:val="00EB3422"/>
    <w:pPr>
      <w:outlineLvl w:val="2"/>
    </w:pPr>
    <w:rPr>
      <w:rFonts w:ascii="Poppins" w:hAnsi="Poppins" w:cs="Poppins"/>
      <w:b/>
      <w:bCs/>
      <w:i/>
      <w:iCs/>
      <w:color w:val="15284C"/>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UnresolvedMention">
    <w:name w:val="Unresolved Mention"/>
    <w:basedOn w:val="DefaultParagraphFont"/>
    <w:uiPriority w:val="99"/>
    <w:semiHidden/>
    <w:unhideWhenUsed/>
    <w:rsid w:val="00E34E94"/>
    <w:rPr>
      <w:color w:val="605E5C"/>
      <w:shd w:val="clear" w:color="auto" w:fill="E1DFDD"/>
    </w:rPr>
  </w:style>
  <w:style w:type="paragraph" w:styleId="NoSpacing">
    <w:name w:val="No Spacing"/>
    <w:uiPriority w:val="1"/>
    <w:qFormat/>
    <w:rsid w:val="00E34E94"/>
    <w:pPr>
      <w:spacing w:after="0" w:line="240" w:lineRule="auto"/>
    </w:pPr>
    <w:rPr>
      <w:rFonts w:cs="Arial"/>
    </w:rPr>
  </w:style>
  <w:style w:type="paragraph" w:styleId="Header">
    <w:name w:val="header"/>
    <w:basedOn w:val="Normal"/>
    <w:link w:val="HeaderChar"/>
    <w:uiPriority w:val="99"/>
    <w:unhideWhenUsed/>
    <w:rsid w:val="00EB34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422"/>
  </w:style>
  <w:style w:type="paragraph" w:styleId="Footer">
    <w:name w:val="footer"/>
    <w:basedOn w:val="Normal"/>
    <w:link w:val="FooterChar"/>
    <w:uiPriority w:val="99"/>
    <w:unhideWhenUsed/>
    <w:rsid w:val="00EB34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422"/>
  </w:style>
  <w:style w:type="character" w:customStyle="1" w:styleId="Heading1Char">
    <w:name w:val="Heading 1 Char"/>
    <w:basedOn w:val="DefaultParagraphFont"/>
    <w:link w:val="Heading1"/>
    <w:uiPriority w:val="9"/>
    <w:rsid w:val="00F13C6E"/>
    <w:rPr>
      <w:rFonts w:ascii="Poppins" w:eastAsiaTheme="majorEastAsia" w:hAnsi="Poppins" w:cs="Poppins"/>
      <w:b/>
      <w:bCs/>
      <w:color w:val="30A1AC"/>
      <w:sz w:val="36"/>
      <w:szCs w:val="36"/>
      <w:lang w:val="en-US"/>
    </w:rPr>
  </w:style>
  <w:style w:type="paragraph" w:styleId="TOCHeading">
    <w:name w:val="TOC Heading"/>
    <w:basedOn w:val="Heading1"/>
    <w:next w:val="Normal"/>
    <w:uiPriority w:val="39"/>
    <w:unhideWhenUsed/>
    <w:qFormat/>
    <w:rsid w:val="00BB3E3F"/>
    <w:pPr>
      <w:outlineLvl w:val="9"/>
    </w:pPr>
    <w:rPr>
      <w:bCs w:val="0"/>
    </w:rPr>
  </w:style>
  <w:style w:type="character" w:customStyle="1" w:styleId="Heading2Char">
    <w:name w:val="Heading 2 Char"/>
    <w:basedOn w:val="DefaultParagraphFont"/>
    <w:link w:val="Heading2"/>
    <w:uiPriority w:val="9"/>
    <w:rsid w:val="00EB3422"/>
    <w:rPr>
      <w:rFonts w:ascii="Poppins" w:hAnsi="Poppins" w:cs="Poppins"/>
      <w:b/>
      <w:bCs/>
      <w:noProof/>
      <w:color w:val="15284C"/>
      <w:sz w:val="32"/>
      <w:szCs w:val="32"/>
      <w:lang w:val="en-US"/>
    </w:rPr>
  </w:style>
  <w:style w:type="character" w:customStyle="1" w:styleId="Heading3Char">
    <w:name w:val="Heading 3 Char"/>
    <w:basedOn w:val="DefaultParagraphFont"/>
    <w:link w:val="Heading3"/>
    <w:uiPriority w:val="9"/>
    <w:rsid w:val="00EB3422"/>
    <w:rPr>
      <w:rFonts w:ascii="Poppins" w:hAnsi="Poppins" w:cs="Poppins"/>
      <w:b/>
      <w:bCs/>
      <w:i/>
      <w:iCs/>
      <w:noProof/>
      <w:color w:val="15284C"/>
      <w:sz w:val="28"/>
      <w:szCs w:val="28"/>
      <w:lang w:val="en-US"/>
    </w:rPr>
  </w:style>
  <w:style w:type="paragraph" w:styleId="TOC1">
    <w:name w:val="toc 1"/>
    <w:basedOn w:val="Normal"/>
    <w:next w:val="Normal"/>
    <w:autoRedefine/>
    <w:uiPriority w:val="39"/>
    <w:unhideWhenUsed/>
    <w:rsid w:val="00EB3422"/>
    <w:pPr>
      <w:spacing w:after="100"/>
    </w:pPr>
  </w:style>
  <w:style w:type="paragraph" w:styleId="TOC2">
    <w:name w:val="toc 2"/>
    <w:basedOn w:val="Normal"/>
    <w:next w:val="Normal"/>
    <w:autoRedefine/>
    <w:uiPriority w:val="39"/>
    <w:unhideWhenUsed/>
    <w:rsid w:val="00EB3422"/>
    <w:pPr>
      <w:spacing w:after="100"/>
      <w:ind w:left="220"/>
    </w:pPr>
  </w:style>
  <w:style w:type="paragraph" w:styleId="TOC3">
    <w:name w:val="toc 3"/>
    <w:basedOn w:val="Normal"/>
    <w:next w:val="Normal"/>
    <w:autoRedefine/>
    <w:uiPriority w:val="39"/>
    <w:unhideWhenUsed/>
    <w:rsid w:val="00EB3422"/>
    <w:pPr>
      <w:spacing w:after="100"/>
      <w:ind w:left="440"/>
    </w:pPr>
  </w:style>
  <w:style w:type="character" w:styleId="Hyperlink">
    <w:name w:val="Hyperlink"/>
    <w:basedOn w:val="DefaultParagraphFont"/>
    <w:uiPriority w:val="99"/>
    <w:unhideWhenUsed/>
    <w:rsid w:val="00EB3422"/>
    <w:rPr>
      <w:color w:val="2B529C" w:themeColor="hyperlink"/>
      <w:u w:val="single"/>
    </w:rPr>
  </w:style>
  <w:style w:type="table" w:styleId="TableGrid">
    <w:name w:val="Table Grid"/>
    <w:basedOn w:val="TableNormal"/>
    <w:uiPriority w:val="39"/>
    <w:rsid w:val="00EB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Poppins" w:hAnsi="Poppins"/>
        <w:b/>
        <w:color w:val="F6F4EC" w:themeColor="background1"/>
        <w:sz w:val="24"/>
      </w:rPr>
      <w:tblPr/>
      <w:tcPr>
        <w:shd w:val="clear" w:color="auto" w:fill="15284C"/>
      </w:tcPr>
    </w:tblStylePr>
  </w:style>
  <w:style w:type="table" w:styleId="TableGridLight">
    <w:name w:val="Grid Table Light"/>
    <w:basedOn w:val="TableNormal"/>
    <w:uiPriority w:val="40"/>
    <w:rsid w:val="00997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rFonts w:ascii="Arial" w:hAnsi="Arial"/>
        <w:b/>
        <w:color w:val="F6F4EC" w:themeColor="background1"/>
        <w:sz w:val="24"/>
      </w:rPr>
      <w:tblPr/>
      <w:tcPr>
        <w:shd w:val="clear" w:color="auto" w:fill="15284C"/>
      </w:tcPr>
    </w:tblStylePr>
    <w:tblStylePr w:type="nwCell">
      <w:tblPr/>
      <w:tcPr>
        <w:tcBorders>
          <w:top w:val="nil"/>
          <w:left w:val="nil"/>
          <w:bottom w:val="nil"/>
          <w:right w:val="nil"/>
          <w:insideH w:val="nil"/>
          <w:insideV w:val="nil"/>
          <w:tl2br w:val="nil"/>
          <w:tr2bl w:val="nil"/>
        </w:tcBorders>
        <w:shd w:val="clear" w:color="auto" w:fill="F6F4EC" w:themeFill="background1"/>
      </w:tcPr>
    </w:tblStylePr>
  </w:style>
  <w:style w:type="table" w:styleId="GridTable6Colorful-Accent2">
    <w:name w:val="Grid Table 6 Colorful Accent 2"/>
    <w:basedOn w:val="TableNormal"/>
    <w:uiPriority w:val="51"/>
    <w:rsid w:val="00C176D6"/>
    <w:pPr>
      <w:spacing w:after="0" w:line="240" w:lineRule="auto"/>
    </w:pPr>
    <w:rPr>
      <w:color w:val="002672" w:themeColor="accent2" w:themeShade="BF"/>
    </w:rPr>
    <w:tblPr>
      <w:tblStyleRowBandSize w:val="1"/>
      <w:tblStyleColBandSize w:val="1"/>
      <w:tblBorders>
        <w:top w:val="single" w:sz="4" w:space="0" w:color="2870FF" w:themeColor="accent2" w:themeTint="99"/>
        <w:left w:val="single" w:sz="4" w:space="0" w:color="2870FF" w:themeColor="accent2" w:themeTint="99"/>
        <w:bottom w:val="single" w:sz="4" w:space="0" w:color="2870FF" w:themeColor="accent2" w:themeTint="99"/>
        <w:right w:val="single" w:sz="4" w:space="0" w:color="2870FF" w:themeColor="accent2" w:themeTint="99"/>
        <w:insideH w:val="single" w:sz="4" w:space="0" w:color="2870FF" w:themeColor="accent2" w:themeTint="99"/>
        <w:insideV w:val="single" w:sz="4" w:space="0" w:color="2870FF" w:themeColor="accent2" w:themeTint="99"/>
      </w:tblBorders>
    </w:tblPr>
    <w:tblStylePr w:type="firstRow">
      <w:rPr>
        <w:b/>
        <w:bCs/>
      </w:rPr>
      <w:tblPr/>
      <w:tcPr>
        <w:tcBorders>
          <w:bottom w:val="single" w:sz="12" w:space="0" w:color="2870FF" w:themeColor="accent2" w:themeTint="99"/>
        </w:tcBorders>
      </w:tcPr>
    </w:tblStylePr>
    <w:tblStylePr w:type="lastRow">
      <w:rPr>
        <w:b/>
        <w:bCs/>
      </w:rPr>
      <w:tblPr/>
      <w:tcPr>
        <w:tcBorders>
          <w:top w:val="double" w:sz="4" w:space="0" w:color="2870FF" w:themeColor="accent2" w:themeTint="99"/>
        </w:tcBorders>
      </w:tcPr>
    </w:tblStylePr>
    <w:tblStylePr w:type="firstCol">
      <w:rPr>
        <w:b/>
        <w:bCs/>
      </w:rPr>
    </w:tblStylePr>
    <w:tblStylePr w:type="lastCol">
      <w:rPr>
        <w:b/>
        <w:bCs/>
      </w:rPr>
    </w:tblStylePr>
    <w:tblStylePr w:type="band1Vert">
      <w:tblPr/>
      <w:tcPr>
        <w:shd w:val="clear" w:color="auto" w:fill="B7CFFF" w:themeFill="accent2" w:themeFillTint="33"/>
      </w:tcPr>
    </w:tblStylePr>
    <w:tblStylePr w:type="band1Horz">
      <w:tblPr/>
      <w:tcPr>
        <w:shd w:val="clear" w:color="auto" w:fill="B7CFFF" w:themeFill="accent2" w:themeFillTint="33"/>
      </w:tcPr>
    </w:tblStylePr>
  </w:style>
  <w:style w:type="table" w:styleId="ListTable3-Accent2">
    <w:name w:val="List Table 3 Accent 2"/>
    <w:basedOn w:val="TableNormal"/>
    <w:uiPriority w:val="48"/>
    <w:rsid w:val="00C176D6"/>
    <w:pPr>
      <w:spacing w:after="0" w:line="240" w:lineRule="auto"/>
    </w:pPr>
    <w:tblPr>
      <w:tblStyleRowBandSize w:val="1"/>
      <w:tblStyleColBandSize w:val="1"/>
      <w:tblBorders>
        <w:top w:val="single" w:sz="4" w:space="0" w:color="003399" w:themeColor="accent2"/>
        <w:left w:val="single" w:sz="4" w:space="0" w:color="003399" w:themeColor="accent2"/>
        <w:bottom w:val="single" w:sz="4" w:space="0" w:color="003399" w:themeColor="accent2"/>
        <w:right w:val="single" w:sz="4" w:space="0" w:color="003399" w:themeColor="accent2"/>
      </w:tblBorders>
    </w:tblPr>
    <w:tblStylePr w:type="firstRow">
      <w:rPr>
        <w:b/>
        <w:bCs/>
        <w:color w:val="F6F4EC" w:themeColor="background1"/>
      </w:rPr>
      <w:tblPr/>
      <w:tcPr>
        <w:shd w:val="clear" w:color="auto" w:fill="003399" w:themeFill="accent2"/>
      </w:tcPr>
    </w:tblStylePr>
    <w:tblStylePr w:type="lastRow">
      <w:rPr>
        <w:b/>
        <w:bCs/>
      </w:rPr>
      <w:tblPr/>
      <w:tcPr>
        <w:tcBorders>
          <w:top w:val="double" w:sz="4" w:space="0" w:color="003399" w:themeColor="accent2"/>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003399" w:themeColor="accent2"/>
          <w:right w:val="single" w:sz="4" w:space="0" w:color="003399" w:themeColor="accent2"/>
        </w:tcBorders>
      </w:tcPr>
    </w:tblStylePr>
    <w:tblStylePr w:type="band1Horz">
      <w:tblPr/>
      <w:tcPr>
        <w:tcBorders>
          <w:top w:val="single" w:sz="4" w:space="0" w:color="003399" w:themeColor="accent2"/>
          <w:bottom w:val="single" w:sz="4" w:space="0" w:color="003399"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399" w:themeColor="accent2"/>
          <w:left w:val="nil"/>
        </w:tcBorders>
      </w:tcPr>
    </w:tblStylePr>
    <w:tblStylePr w:type="swCell">
      <w:tblPr/>
      <w:tcPr>
        <w:tcBorders>
          <w:top w:val="double" w:sz="4" w:space="0" w:color="003399" w:themeColor="accent2"/>
          <w:right w:val="nil"/>
        </w:tcBorders>
      </w:tcPr>
    </w:tblStylePr>
  </w:style>
  <w:style w:type="table" w:styleId="ListTable4-Accent2">
    <w:name w:val="List Table 4 Accent 2"/>
    <w:basedOn w:val="TableNormal"/>
    <w:uiPriority w:val="49"/>
    <w:rsid w:val="00721C40"/>
    <w:pPr>
      <w:spacing w:after="0" w:line="240" w:lineRule="auto"/>
    </w:pPr>
    <w:tblPr>
      <w:tblStyleRowBandSize w:val="1"/>
      <w:tblStyleColBandSize w:val="1"/>
      <w:tblBorders>
        <w:top w:val="single" w:sz="4" w:space="0" w:color="2870FF" w:themeColor="accent2" w:themeTint="99"/>
        <w:left w:val="single" w:sz="4" w:space="0" w:color="2870FF" w:themeColor="accent2" w:themeTint="99"/>
        <w:bottom w:val="single" w:sz="4" w:space="0" w:color="2870FF" w:themeColor="accent2" w:themeTint="99"/>
        <w:right w:val="single" w:sz="4" w:space="0" w:color="2870FF" w:themeColor="accent2" w:themeTint="99"/>
        <w:insideH w:val="single" w:sz="4" w:space="0" w:color="2870FF" w:themeColor="accent2" w:themeTint="99"/>
      </w:tblBorders>
    </w:tblPr>
    <w:tblStylePr w:type="firstRow">
      <w:rPr>
        <w:b/>
        <w:bCs/>
        <w:color w:val="F6F4EC" w:themeColor="background1"/>
      </w:rPr>
      <w:tblPr/>
      <w:tcPr>
        <w:tcBorders>
          <w:top w:val="single" w:sz="4" w:space="0" w:color="003399" w:themeColor="accent2"/>
          <w:left w:val="single" w:sz="4" w:space="0" w:color="003399" w:themeColor="accent2"/>
          <w:bottom w:val="single" w:sz="4" w:space="0" w:color="003399" w:themeColor="accent2"/>
          <w:right w:val="single" w:sz="4" w:space="0" w:color="003399" w:themeColor="accent2"/>
          <w:insideH w:val="nil"/>
        </w:tcBorders>
        <w:shd w:val="clear" w:color="auto" w:fill="003399" w:themeFill="accent2"/>
      </w:tcPr>
    </w:tblStylePr>
    <w:tblStylePr w:type="lastRow">
      <w:rPr>
        <w:b/>
        <w:bCs/>
      </w:rPr>
      <w:tblPr/>
      <w:tcPr>
        <w:tcBorders>
          <w:top w:val="double" w:sz="4" w:space="0" w:color="2870FF" w:themeColor="accent2" w:themeTint="99"/>
        </w:tcBorders>
      </w:tcPr>
    </w:tblStylePr>
    <w:tblStylePr w:type="firstCol">
      <w:rPr>
        <w:b/>
        <w:bCs/>
      </w:rPr>
    </w:tblStylePr>
    <w:tblStylePr w:type="lastCol">
      <w:rPr>
        <w:b/>
        <w:bCs/>
      </w:rPr>
    </w:tblStylePr>
    <w:tblStylePr w:type="band1Vert">
      <w:tblPr/>
      <w:tcPr>
        <w:shd w:val="clear" w:color="auto" w:fill="B7CFFF" w:themeFill="accent2" w:themeFillTint="33"/>
      </w:tcPr>
    </w:tblStylePr>
    <w:tblStylePr w:type="band1Horz">
      <w:tblPr/>
      <w:tcPr>
        <w:shd w:val="clear" w:color="auto" w:fill="B7CFFF" w:themeFill="accent2" w:themeFillTint="33"/>
      </w:tcPr>
    </w:tblStylePr>
  </w:style>
  <w:style w:type="table" w:styleId="ListTable4-Accent5">
    <w:name w:val="List Table 4 Accent 5"/>
    <w:basedOn w:val="TableNormal"/>
    <w:uiPriority w:val="49"/>
    <w:rsid w:val="006B546C"/>
    <w:pPr>
      <w:spacing w:after="0" w:line="240" w:lineRule="auto"/>
    </w:pPr>
    <w:tblPr>
      <w:tblStyleRowBandSize w:val="1"/>
      <w:tblStyleColBandSize w:val="1"/>
      <w:tblBorders>
        <w:top w:val="single" w:sz="4" w:space="0" w:color="3C6DC9" w:themeColor="accent5" w:themeTint="99"/>
        <w:left w:val="single" w:sz="4" w:space="0" w:color="3C6DC9" w:themeColor="accent5" w:themeTint="99"/>
        <w:bottom w:val="single" w:sz="4" w:space="0" w:color="3C6DC9" w:themeColor="accent5" w:themeTint="99"/>
        <w:right w:val="single" w:sz="4" w:space="0" w:color="3C6DC9" w:themeColor="accent5" w:themeTint="99"/>
        <w:insideH w:val="single" w:sz="4" w:space="0" w:color="3C6DC9" w:themeColor="accent5" w:themeTint="99"/>
      </w:tblBorders>
    </w:tblPr>
    <w:tblStylePr w:type="firstRow">
      <w:rPr>
        <w:b/>
        <w:bCs/>
        <w:color w:val="F6F4EC" w:themeColor="background1"/>
      </w:rPr>
      <w:tblPr/>
      <w:tcPr>
        <w:tcBorders>
          <w:top w:val="single" w:sz="4" w:space="0" w:color="15284C" w:themeColor="accent5"/>
          <w:left w:val="single" w:sz="4" w:space="0" w:color="15284C" w:themeColor="accent5"/>
          <w:bottom w:val="single" w:sz="4" w:space="0" w:color="15284C" w:themeColor="accent5"/>
          <w:right w:val="single" w:sz="4" w:space="0" w:color="15284C" w:themeColor="accent5"/>
          <w:insideH w:val="nil"/>
        </w:tcBorders>
        <w:shd w:val="clear" w:color="auto" w:fill="15284C" w:themeFill="accent5"/>
      </w:tcPr>
    </w:tblStylePr>
    <w:tblStylePr w:type="lastRow">
      <w:rPr>
        <w:b/>
        <w:bCs/>
      </w:rPr>
      <w:tblPr/>
      <w:tcPr>
        <w:tcBorders>
          <w:top w:val="double" w:sz="4" w:space="0" w:color="3C6DC9" w:themeColor="accent5" w:themeTint="99"/>
        </w:tcBorders>
      </w:tcPr>
    </w:tblStylePr>
    <w:tblStylePr w:type="firstCol">
      <w:rPr>
        <w:b/>
        <w:bCs/>
      </w:rPr>
    </w:tblStylePr>
    <w:tblStylePr w:type="lastCol">
      <w:rPr>
        <w:b/>
        <w:bCs/>
      </w:rPr>
    </w:tblStylePr>
    <w:tblStylePr w:type="band1Vert">
      <w:tblPr/>
      <w:tcPr>
        <w:shd w:val="clear" w:color="auto" w:fill="BECEED" w:themeFill="accent5" w:themeFillTint="33"/>
      </w:tcPr>
    </w:tblStylePr>
    <w:tblStylePr w:type="band1Horz">
      <w:tblPr/>
      <w:tcPr>
        <w:shd w:val="clear" w:color="auto" w:fill="BECEED" w:themeFill="accent5" w:themeFillTint="33"/>
      </w:tcPr>
    </w:tblStylePr>
  </w:style>
  <w:style w:type="table" w:styleId="ListTable4-Accent3">
    <w:name w:val="List Table 4 Accent 3"/>
    <w:basedOn w:val="TableNormal"/>
    <w:uiPriority w:val="49"/>
    <w:rsid w:val="00965608"/>
    <w:pPr>
      <w:spacing w:after="0" w:line="240" w:lineRule="auto"/>
    </w:pPr>
    <w:tblPr>
      <w:tblStyleRowBandSize w:val="1"/>
      <w:tblStyleColBandSize w:val="1"/>
      <w:tblBorders>
        <w:top w:val="single" w:sz="4" w:space="0" w:color="3ADAEE" w:themeColor="accent3" w:themeTint="99"/>
        <w:left w:val="single" w:sz="4" w:space="0" w:color="3ADAEE" w:themeColor="accent3" w:themeTint="99"/>
        <w:bottom w:val="single" w:sz="4" w:space="0" w:color="3ADAEE" w:themeColor="accent3" w:themeTint="99"/>
        <w:right w:val="single" w:sz="4" w:space="0" w:color="3ADAEE" w:themeColor="accent3" w:themeTint="99"/>
        <w:insideH w:val="single" w:sz="4" w:space="0" w:color="3ADAEE" w:themeColor="accent3" w:themeTint="99"/>
      </w:tblBorders>
    </w:tblPr>
    <w:tblStylePr w:type="firstRow">
      <w:rPr>
        <w:b/>
        <w:bCs/>
        <w:color w:val="F6F4EC" w:themeColor="background1"/>
      </w:rPr>
      <w:tblPr/>
      <w:tcPr>
        <w:tcBorders>
          <w:top w:val="single" w:sz="4" w:space="0" w:color="0C818F" w:themeColor="accent3"/>
          <w:left w:val="single" w:sz="4" w:space="0" w:color="0C818F" w:themeColor="accent3"/>
          <w:bottom w:val="single" w:sz="4" w:space="0" w:color="0C818F" w:themeColor="accent3"/>
          <w:right w:val="single" w:sz="4" w:space="0" w:color="0C818F" w:themeColor="accent3"/>
          <w:insideH w:val="nil"/>
        </w:tcBorders>
        <w:shd w:val="clear" w:color="auto" w:fill="0C818F" w:themeFill="accent3"/>
      </w:tcPr>
    </w:tblStylePr>
    <w:tblStylePr w:type="lastRow">
      <w:rPr>
        <w:b/>
        <w:bCs/>
      </w:rPr>
      <w:tblPr/>
      <w:tcPr>
        <w:tcBorders>
          <w:top w:val="double" w:sz="4" w:space="0" w:color="3ADAEE" w:themeColor="accent3" w:themeTint="99"/>
        </w:tcBorders>
      </w:tcPr>
    </w:tblStylePr>
    <w:tblStylePr w:type="firstCol">
      <w:rPr>
        <w:b/>
        <w:bCs/>
      </w:rPr>
    </w:tblStylePr>
    <w:tblStylePr w:type="lastCol">
      <w:rPr>
        <w:b/>
        <w:bCs/>
      </w:rPr>
    </w:tblStylePr>
    <w:tblStylePr w:type="band1Vert">
      <w:tblPr/>
      <w:tcPr>
        <w:shd w:val="clear" w:color="auto" w:fill="BDF3F9" w:themeFill="accent3" w:themeFillTint="33"/>
      </w:tcPr>
    </w:tblStylePr>
    <w:tblStylePr w:type="band1Horz">
      <w:tblPr/>
      <w:tcPr>
        <w:shd w:val="clear" w:color="auto" w:fill="BDF3F9" w:themeFill="accent3" w:themeFillTint="33"/>
      </w:tcPr>
    </w:tblStylePr>
  </w:style>
  <w:style w:type="table" w:styleId="GridTable4-Accent5">
    <w:name w:val="Grid Table 4 Accent 5"/>
    <w:basedOn w:val="TableNormal"/>
    <w:uiPriority w:val="49"/>
    <w:rsid w:val="00965608"/>
    <w:pPr>
      <w:spacing w:after="0" w:line="240" w:lineRule="auto"/>
    </w:pPr>
    <w:tblPr>
      <w:tblStyleRowBandSize w:val="1"/>
      <w:tblStyleColBandSize w:val="1"/>
      <w:tblBorders>
        <w:top w:val="single" w:sz="4" w:space="0" w:color="3C6DC9" w:themeColor="accent5" w:themeTint="99"/>
        <w:left w:val="single" w:sz="4" w:space="0" w:color="3C6DC9" w:themeColor="accent5" w:themeTint="99"/>
        <w:bottom w:val="single" w:sz="4" w:space="0" w:color="3C6DC9" w:themeColor="accent5" w:themeTint="99"/>
        <w:right w:val="single" w:sz="4" w:space="0" w:color="3C6DC9" w:themeColor="accent5" w:themeTint="99"/>
        <w:insideH w:val="single" w:sz="4" w:space="0" w:color="3C6DC9" w:themeColor="accent5" w:themeTint="99"/>
        <w:insideV w:val="single" w:sz="4" w:space="0" w:color="3C6DC9" w:themeColor="accent5" w:themeTint="99"/>
      </w:tblBorders>
    </w:tblPr>
    <w:tblStylePr w:type="firstRow">
      <w:rPr>
        <w:b/>
        <w:bCs/>
        <w:color w:val="F6F4EC" w:themeColor="background1"/>
      </w:rPr>
      <w:tblPr/>
      <w:tcPr>
        <w:tcBorders>
          <w:top w:val="single" w:sz="4" w:space="0" w:color="15284C" w:themeColor="accent5"/>
          <w:left w:val="single" w:sz="4" w:space="0" w:color="15284C" w:themeColor="accent5"/>
          <w:bottom w:val="single" w:sz="4" w:space="0" w:color="15284C" w:themeColor="accent5"/>
          <w:right w:val="single" w:sz="4" w:space="0" w:color="15284C" w:themeColor="accent5"/>
          <w:insideH w:val="nil"/>
          <w:insideV w:val="nil"/>
        </w:tcBorders>
        <w:shd w:val="clear" w:color="auto" w:fill="15284C" w:themeFill="accent5"/>
      </w:tcPr>
    </w:tblStylePr>
    <w:tblStylePr w:type="lastRow">
      <w:rPr>
        <w:b/>
        <w:bCs/>
      </w:rPr>
      <w:tblPr/>
      <w:tcPr>
        <w:tcBorders>
          <w:top w:val="double" w:sz="4" w:space="0" w:color="15284C" w:themeColor="accent5"/>
        </w:tcBorders>
      </w:tcPr>
    </w:tblStylePr>
    <w:tblStylePr w:type="firstCol">
      <w:rPr>
        <w:b/>
        <w:bCs/>
      </w:rPr>
    </w:tblStylePr>
    <w:tblStylePr w:type="lastCol">
      <w:rPr>
        <w:b/>
        <w:bCs/>
      </w:rPr>
    </w:tblStylePr>
    <w:tblStylePr w:type="band1Vert">
      <w:tblPr/>
      <w:tcPr>
        <w:shd w:val="clear" w:color="auto" w:fill="BECEED" w:themeFill="accent5" w:themeFillTint="33"/>
      </w:tcPr>
    </w:tblStylePr>
    <w:tblStylePr w:type="band1Horz">
      <w:tblPr/>
      <w:tcPr>
        <w:shd w:val="clear" w:color="auto" w:fill="BECEED" w:themeFill="accent5" w:themeFillTint="33"/>
      </w:tcPr>
    </w:tblStylePr>
  </w:style>
  <w:style w:type="paragraph" w:styleId="ListParagraph">
    <w:name w:val="List Paragraph"/>
    <w:basedOn w:val="Normal"/>
    <w:uiPriority w:val="34"/>
    <w:semiHidden/>
    <w:qFormat/>
    <w:rsid w:val="00F25DAE"/>
    <w:pPr>
      <w:ind w:left="720"/>
      <w:contextualSpacing/>
    </w:pPr>
  </w:style>
  <w:style w:type="table" w:styleId="ListTable3">
    <w:name w:val="List Table 3"/>
    <w:basedOn w:val="TableNormal"/>
    <w:uiPriority w:val="48"/>
    <w:rsid w:val="00BB3E3F"/>
    <w:pPr>
      <w:spacing w:after="0" w:line="240" w:lineRule="auto"/>
    </w:pPr>
    <w:tblPr>
      <w:tblStyleRowBandSize w:val="1"/>
      <w:tblStyleColBandSize w:val="1"/>
      <w:tblBorders>
        <w:top w:val="single" w:sz="4" w:space="0" w:color="15284C" w:themeColor="text1"/>
        <w:left w:val="single" w:sz="4" w:space="0" w:color="15284C" w:themeColor="text1"/>
        <w:bottom w:val="single" w:sz="4" w:space="0" w:color="15284C" w:themeColor="text1"/>
        <w:right w:val="single" w:sz="4" w:space="0" w:color="15284C" w:themeColor="text1"/>
      </w:tblBorders>
    </w:tblPr>
    <w:tblStylePr w:type="firstRow">
      <w:rPr>
        <w:b/>
        <w:bCs/>
        <w:color w:val="F6F4EC" w:themeColor="background1"/>
      </w:rPr>
      <w:tblPr/>
      <w:tcPr>
        <w:shd w:val="clear" w:color="auto" w:fill="15284C" w:themeFill="text1"/>
      </w:tcPr>
    </w:tblStylePr>
    <w:tblStylePr w:type="lastRow">
      <w:rPr>
        <w:b/>
        <w:bCs/>
      </w:rPr>
      <w:tblPr/>
      <w:tcPr>
        <w:tcBorders>
          <w:top w:val="double" w:sz="4" w:space="0" w:color="15284C" w:themeColor="text1"/>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15284C" w:themeColor="text1"/>
          <w:right w:val="single" w:sz="4" w:space="0" w:color="15284C" w:themeColor="text1"/>
        </w:tcBorders>
      </w:tcPr>
    </w:tblStylePr>
    <w:tblStylePr w:type="band1Horz">
      <w:tblPr/>
      <w:tcPr>
        <w:tcBorders>
          <w:top w:val="single" w:sz="4" w:space="0" w:color="15284C" w:themeColor="text1"/>
          <w:bottom w:val="single" w:sz="4" w:space="0" w:color="15284C"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284C" w:themeColor="text1"/>
          <w:left w:val="nil"/>
        </w:tcBorders>
      </w:tcPr>
    </w:tblStylePr>
    <w:tblStylePr w:type="swCell">
      <w:tblPr/>
      <w:tcPr>
        <w:tcBorders>
          <w:top w:val="double" w:sz="4" w:space="0" w:color="15284C" w:themeColor="text1"/>
          <w:right w:val="nil"/>
        </w:tcBorders>
      </w:tcPr>
    </w:tblStylePr>
  </w:style>
  <w:style w:type="paragraph" w:styleId="Title">
    <w:name w:val="Title"/>
    <w:basedOn w:val="Normal"/>
    <w:next w:val="Normal"/>
    <w:link w:val="TitleChar"/>
    <w:uiPriority w:val="10"/>
    <w:qFormat/>
    <w:rsid w:val="00BB3E3F"/>
    <w:pPr>
      <w:spacing w:line="216" w:lineRule="auto"/>
      <w:contextualSpacing/>
    </w:pPr>
    <w:rPr>
      <w:rFonts w:ascii="Poppins" w:hAnsi="Poppins" w:cs="Poppins"/>
      <w:b/>
      <w:bCs/>
      <w:color w:val="F6F4EC" w:themeColor="background1"/>
      <w:sz w:val="120"/>
      <w:szCs w:val="120"/>
    </w:rPr>
  </w:style>
  <w:style w:type="character" w:customStyle="1" w:styleId="TitleChar">
    <w:name w:val="Title Char"/>
    <w:basedOn w:val="DefaultParagraphFont"/>
    <w:link w:val="Title"/>
    <w:uiPriority w:val="10"/>
    <w:rsid w:val="00F13C6E"/>
    <w:rPr>
      <w:rFonts w:ascii="Poppins" w:hAnsi="Poppins" w:cs="Poppins"/>
      <w:b/>
      <w:bCs/>
      <w:color w:val="F6F4EC" w:themeColor="background1"/>
      <w:sz w:val="120"/>
      <w:szCs w:val="120"/>
      <w:lang w:val="en-US"/>
    </w:rPr>
  </w:style>
  <w:style w:type="paragraph" w:customStyle="1" w:styleId="Guidelineinformation">
    <w:name w:val="Guideline information"/>
    <w:basedOn w:val="Normal"/>
    <w:next w:val="Normal"/>
    <w:qFormat/>
    <w:rsid w:val="00E34E94"/>
    <w:pPr>
      <w:keepLines/>
      <w:spacing w:before="120"/>
    </w:pPr>
    <w:rPr>
      <w:color w:val="4D2379" w:themeColor="accent1"/>
      <w:sz w:val="24"/>
    </w:rPr>
  </w:style>
  <w:style w:type="character" w:styleId="PlaceholderText">
    <w:name w:val="Placeholder Text"/>
    <w:basedOn w:val="DefaultParagraphFont"/>
    <w:uiPriority w:val="99"/>
    <w:semiHidden/>
    <w:rsid w:val="000D2C24"/>
    <w:rPr>
      <w:color w:val="666666"/>
    </w:rPr>
  </w:style>
  <w:style w:type="paragraph" w:styleId="ListBullet">
    <w:name w:val="List Bullet"/>
    <w:basedOn w:val="Normal"/>
    <w:uiPriority w:val="1"/>
    <w:rsid w:val="00BB3E3F"/>
    <w:pPr>
      <w:numPr>
        <w:numId w:val="15"/>
      </w:numPr>
      <w:spacing w:after="120"/>
    </w:pPr>
  </w:style>
  <w:style w:type="paragraph" w:styleId="ListNumber">
    <w:name w:val="List Number"/>
    <w:basedOn w:val="Normal"/>
    <w:uiPriority w:val="1"/>
    <w:rsid w:val="00E34E94"/>
    <w:pPr>
      <w:numPr>
        <w:numId w:val="17"/>
      </w:numPr>
      <w:spacing w:after="120"/>
    </w:pPr>
  </w:style>
  <w:style w:type="paragraph" w:styleId="ListNumber2">
    <w:name w:val="List Number 2"/>
    <w:basedOn w:val="Normal"/>
    <w:uiPriority w:val="1"/>
    <w:rsid w:val="00E34E94"/>
    <w:pPr>
      <w:numPr>
        <w:ilvl w:val="1"/>
        <w:numId w:val="17"/>
      </w:numPr>
      <w:spacing w:after="120"/>
    </w:pPr>
  </w:style>
  <w:style w:type="paragraph" w:styleId="ListNumber3">
    <w:name w:val="List Number 3"/>
    <w:basedOn w:val="Normal"/>
    <w:uiPriority w:val="1"/>
    <w:rsid w:val="00E34E94"/>
    <w:pPr>
      <w:numPr>
        <w:ilvl w:val="2"/>
        <w:numId w:val="17"/>
      </w:numPr>
      <w:spacing w:after="120"/>
    </w:pPr>
  </w:style>
  <w:style w:type="table" w:styleId="ListTable3-Accent6">
    <w:name w:val="List Table 3 Accent 6"/>
    <w:basedOn w:val="TableNormal"/>
    <w:uiPriority w:val="48"/>
    <w:rsid w:val="00BB3E3F"/>
    <w:pPr>
      <w:spacing w:after="0" w:line="240" w:lineRule="auto"/>
    </w:pPr>
    <w:tblPr>
      <w:tblStyleRowBandSize w:val="1"/>
      <w:tblStyleColBandSize w:val="1"/>
      <w:tblBorders>
        <w:top w:val="single" w:sz="4" w:space="0" w:color="FFFFFF" w:themeColor="accent6"/>
        <w:left w:val="single" w:sz="4" w:space="0" w:color="FFFFFF" w:themeColor="accent6"/>
        <w:bottom w:val="single" w:sz="4" w:space="0" w:color="FFFFFF" w:themeColor="accent6"/>
        <w:right w:val="single" w:sz="4" w:space="0" w:color="FFFFFF" w:themeColor="accent6"/>
      </w:tblBorders>
    </w:tblPr>
    <w:tblStylePr w:type="firstRow">
      <w:rPr>
        <w:b/>
        <w:bCs/>
        <w:color w:val="F6F4EC" w:themeColor="background1"/>
      </w:rPr>
      <w:tblPr/>
      <w:tcPr>
        <w:shd w:val="clear" w:color="auto" w:fill="FFFFFF" w:themeFill="accent6"/>
      </w:tcPr>
    </w:tblStylePr>
    <w:tblStylePr w:type="lastRow">
      <w:rPr>
        <w:b/>
        <w:bCs/>
      </w:rPr>
      <w:tblPr/>
      <w:tcPr>
        <w:tcBorders>
          <w:top w:val="double" w:sz="4" w:space="0" w:color="FFFFFF" w:themeColor="accent6"/>
        </w:tcBorders>
        <w:shd w:val="clear" w:color="auto" w:fill="F6F4EC" w:themeFill="background1"/>
      </w:tcPr>
    </w:tblStylePr>
    <w:tblStylePr w:type="firstCol">
      <w:rPr>
        <w:b/>
        <w:bCs/>
      </w:rPr>
      <w:tblPr/>
      <w:tcPr>
        <w:tcBorders>
          <w:right w:val="nil"/>
        </w:tcBorders>
        <w:shd w:val="clear" w:color="auto" w:fill="F6F4EC" w:themeFill="background1"/>
      </w:tcPr>
    </w:tblStylePr>
    <w:tblStylePr w:type="lastCol">
      <w:rPr>
        <w:b/>
        <w:bCs/>
      </w:rPr>
      <w:tblPr/>
      <w:tcPr>
        <w:tcBorders>
          <w:left w:val="nil"/>
        </w:tcBorders>
        <w:shd w:val="clear" w:color="auto" w:fill="F6F4EC" w:themeFill="background1"/>
      </w:tcPr>
    </w:tblStylePr>
    <w:tblStylePr w:type="band1Vert">
      <w:tblPr/>
      <w:tcPr>
        <w:tcBorders>
          <w:left w:val="single" w:sz="4" w:space="0" w:color="FFFFFF" w:themeColor="accent6"/>
          <w:right w:val="single" w:sz="4" w:space="0" w:color="FFFFFF" w:themeColor="accent6"/>
        </w:tcBorders>
      </w:tcPr>
    </w:tblStylePr>
    <w:tblStylePr w:type="band1Horz">
      <w:tblPr/>
      <w:tcPr>
        <w:tcBorders>
          <w:top w:val="single" w:sz="4" w:space="0" w:color="FFFFFF" w:themeColor="accent6"/>
          <w:bottom w:val="single" w:sz="4" w:space="0" w:color="FFFFFF"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FFFF" w:themeColor="accent6"/>
          <w:left w:val="nil"/>
        </w:tcBorders>
      </w:tcPr>
    </w:tblStylePr>
    <w:tblStylePr w:type="swCell">
      <w:tblPr/>
      <w:tcPr>
        <w:tcBorders>
          <w:top w:val="double" w:sz="4" w:space="0" w:color="FFFFFF" w:themeColor="accent6"/>
          <w:right w:val="nil"/>
        </w:tcBorders>
      </w:tcPr>
    </w:tblStylePr>
  </w:style>
  <w:style w:type="paragraph" w:styleId="ListBullet3">
    <w:name w:val="List Bullet 3"/>
    <w:basedOn w:val="Normal"/>
    <w:uiPriority w:val="1"/>
    <w:rsid w:val="00E34E94"/>
    <w:pPr>
      <w:numPr>
        <w:ilvl w:val="2"/>
        <w:numId w:val="15"/>
      </w:numPr>
      <w:spacing w:after="120"/>
    </w:pPr>
  </w:style>
  <w:style w:type="paragraph" w:styleId="ListBullet2">
    <w:name w:val="List Bullet 2"/>
    <w:basedOn w:val="Normal"/>
    <w:uiPriority w:val="1"/>
    <w:rsid w:val="00BB3E3F"/>
    <w:pPr>
      <w:numPr>
        <w:ilvl w:val="1"/>
        <w:numId w:val="15"/>
      </w:numPr>
      <w:spacing w:after="12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cs="Arial"/>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BF56AC"/>
    <w:pPr>
      <w:spacing w:after="0" w:line="240" w:lineRule="auto"/>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87313">
      <w:bodyDiv w:val="1"/>
      <w:marLeft w:val="0"/>
      <w:marRight w:val="0"/>
      <w:marTop w:val="0"/>
      <w:marBottom w:val="0"/>
      <w:divBdr>
        <w:top w:val="none" w:sz="0" w:space="0" w:color="auto"/>
        <w:left w:val="none" w:sz="0" w:space="0" w:color="auto"/>
        <w:bottom w:val="none" w:sz="0" w:space="0" w:color="auto"/>
        <w:right w:val="none" w:sz="0" w:space="0" w:color="auto"/>
      </w:divBdr>
    </w:div>
    <w:div w:id="1740787567">
      <w:bodyDiv w:val="1"/>
      <w:marLeft w:val="0"/>
      <w:marRight w:val="0"/>
      <w:marTop w:val="0"/>
      <w:marBottom w:val="0"/>
      <w:divBdr>
        <w:top w:val="none" w:sz="0" w:space="0" w:color="auto"/>
        <w:left w:val="none" w:sz="0" w:space="0" w:color="auto"/>
        <w:bottom w:val="none" w:sz="0" w:space="0" w:color="auto"/>
        <w:right w:val="none" w:sz="0" w:space="0" w:color="auto"/>
      </w:divBdr>
    </w:div>
    <w:div w:id="198909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tewhatuora.govt.nz/our-health-system/digital-health/cyber-hub/cyber-incident-advice-for-primary-healt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33631FB8F24CFAB055C39F000CF423"/>
        <w:category>
          <w:name w:val="General"/>
          <w:gallery w:val="placeholder"/>
        </w:category>
        <w:types>
          <w:type w:val="bbPlcHdr"/>
        </w:types>
        <w:behaviors>
          <w:behavior w:val="content"/>
        </w:behaviors>
        <w:guid w:val="{498FD900-BE4E-42B3-8B4C-44A372AC865D}"/>
      </w:docPartPr>
      <w:docPartBody>
        <w:p w:rsidR="00A008DA" w:rsidRDefault="00446483" w:rsidP="00446483">
          <w:pPr>
            <w:pStyle w:val="9D33631FB8F24CFAB055C39F000CF4234"/>
          </w:pPr>
          <w:r w:rsidRPr="000D2C24">
            <w:rPr>
              <w:rStyle w:val="PlaceholderText"/>
              <w:color w:val="E97132" w:themeColor="accent2"/>
            </w:rPr>
            <w:t>organisation</w:t>
          </w:r>
        </w:p>
      </w:docPartBody>
    </w:docPart>
    <w:docPart>
      <w:docPartPr>
        <w:name w:val="A8BC428A7C854BDD8390B245A6519740"/>
        <w:category>
          <w:name w:val="General"/>
          <w:gallery w:val="placeholder"/>
        </w:category>
        <w:types>
          <w:type w:val="bbPlcHdr"/>
        </w:types>
        <w:behaviors>
          <w:behavior w:val="content"/>
        </w:behaviors>
        <w:guid w:val="{F6C05B00-9AD9-47B4-8A9C-BEA216CDA8AE}"/>
      </w:docPartPr>
      <w:docPartBody>
        <w:p w:rsidR="00A008DA" w:rsidRDefault="00446483" w:rsidP="00446483">
          <w:pPr>
            <w:pStyle w:val="A8BC428A7C854BDD8390B245A65197404"/>
          </w:pPr>
          <w:r w:rsidRPr="000D2C24">
            <w:rPr>
              <w:rStyle w:val="PlaceholderText"/>
              <w:color w:val="E97132" w:themeColor="accent2"/>
            </w:rPr>
            <w:t>organisation</w:t>
          </w:r>
        </w:p>
      </w:docPartBody>
    </w:docPart>
    <w:docPart>
      <w:docPartPr>
        <w:name w:val="CDD4269C210444869FFFA5DC7B90AF2A"/>
        <w:category>
          <w:name w:val="General"/>
          <w:gallery w:val="placeholder"/>
        </w:category>
        <w:types>
          <w:type w:val="bbPlcHdr"/>
        </w:types>
        <w:behaviors>
          <w:behavior w:val="content"/>
        </w:behaviors>
        <w:guid w:val="{4E5EBCA0-1ECA-40E8-BAC4-35F273ADC8A1}"/>
      </w:docPartPr>
      <w:docPartBody>
        <w:p w:rsidR="00A008DA" w:rsidRDefault="00446483" w:rsidP="00446483">
          <w:pPr>
            <w:pStyle w:val="CDD4269C210444869FFFA5DC7B90AF2A4"/>
          </w:pPr>
          <w:r w:rsidRPr="000D2C24">
            <w:rPr>
              <w:rStyle w:val="PlaceholderText"/>
              <w:color w:val="E97132" w:themeColor="accent2"/>
            </w:rPr>
            <w:t>organisation</w:t>
          </w:r>
        </w:p>
      </w:docPartBody>
    </w:docPart>
    <w:docPart>
      <w:docPartPr>
        <w:name w:val="1FF52AC85BD944499AE57F5BCFBDE473"/>
        <w:category>
          <w:name w:val="General"/>
          <w:gallery w:val="placeholder"/>
        </w:category>
        <w:types>
          <w:type w:val="bbPlcHdr"/>
        </w:types>
        <w:behaviors>
          <w:behavior w:val="content"/>
        </w:behaviors>
        <w:guid w:val="{33B6AA0E-7F3A-4C19-9BA1-C1A5A09FFED7}"/>
      </w:docPartPr>
      <w:docPartBody>
        <w:p w:rsidR="00A008DA" w:rsidRDefault="00446483" w:rsidP="00446483">
          <w:pPr>
            <w:pStyle w:val="1FF52AC85BD944499AE57F5BCFBDE4734"/>
          </w:pPr>
          <w:r w:rsidRPr="000D2C24">
            <w:rPr>
              <w:rStyle w:val="PlaceholderText"/>
              <w:color w:val="E97132" w:themeColor="accent2"/>
            </w:rPr>
            <w:t>organisation</w:t>
          </w:r>
        </w:p>
      </w:docPartBody>
    </w:docPart>
    <w:docPart>
      <w:docPartPr>
        <w:name w:val="C1F8AFCB47CD425494320AB402826AB6"/>
        <w:category>
          <w:name w:val="General"/>
          <w:gallery w:val="placeholder"/>
        </w:category>
        <w:types>
          <w:type w:val="bbPlcHdr"/>
        </w:types>
        <w:behaviors>
          <w:behavior w:val="content"/>
        </w:behaviors>
        <w:guid w:val="{70836313-40D9-4B99-9E8F-34ADC621ECD4}"/>
      </w:docPartPr>
      <w:docPartBody>
        <w:p w:rsidR="00A008DA" w:rsidRDefault="00446483" w:rsidP="00446483">
          <w:pPr>
            <w:pStyle w:val="C1F8AFCB47CD425494320AB402826AB64"/>
          </w:pPr>
          <w:r w:rsidRPr="000D2C24">
            <w:rPr>
              <w:rStyle w:val="PlaceholderText"/>
              <w:color w:val="E97132" w:themeColor="accent2"/>
            </w:rPr>
            <w:t>organisation</w:t>
          </w:r>
        </w:p>
      </w:docPartBody>
    </w:docPart>
    <w:docPart>
      <w:docPartPr>
        <w:name w:val="D8E310BAB8B547F3BB3F57F790FE1FDD"/>
        <w:category>
          <w:name w:val="General"/>
          <w:gallery w:val="placeholder"/>
        </w:category>
        <w:types>
          <w:type w:val="bbPlcHdr"/>
        </w:types>
        <w:behaviors>
          <w:behavior w:val="content"/>
        </w:behaviors>
        <w:guid w:val="{82637E27-4EEC-4011-A8E2-042297E67FBD}"/>
      </w:docPartPr>
      <w:docPartBody>
        <w:p w:rsidR="00A008DA" w:rsidRDefault="00446483" w:rsidP="00446483">
          <w:pPr>
            <w:pStyle w:val="D8E310BAB8B547F3BB3F57F790FE1FDD4"/>
          </w:pPr>
          <w:r w:rsidRPr="000D2C24">
            <w:rPr>
              <w:rStyle w:val="PlaceholderText"/>
              <w:color w:val="E97132" w:themeColor="accent2"/>
            </w:rPr>
            <w:t>organisation</w:t>
          </w:r>
        </w:p>
      </w:docPartBody>
    </w:docPart>
    <w:docPart>
      <w:docPartPr>
        <w:name w:val="A2BC6AFFCF134FF983916E053608C93F"/>
        <w:category>
          <w:name w:val="General"/>
          <w:gallery w:val="placeholder"/>
        </w:category>
        <w:types>
          <w:type w:val="bbPlcHdr"/>
        </w:types>
        <w:behaviors>
          <w:behavior w:val="content"/>
        </w:behaviors>
        <w:guid w:val="{8B1F7DDA-B4C7-46F8-905B-7D68DBB97DB4}"/>
      </w:docPartPr>
      <w:docPartBody>
        <w:p w:rsidR="00A008DA" w:rsidRDefault="00446483" w:rsidP="00446483">
          <w:pPr>
            <w:pStyle w:val="A2BC6AFFCF134FF983916E053608C93F3"/>
          </w:pPr>
          <w:r w:rsidRPr="000D2C24">
            <w:rPr>
              <w:rStyle w:val="PlaceholderText"/>
              <w:color w:val="E97132" w:themeColor="accent2"/>
            </w:rPr>
            <w:t>Name of business, 123 Street Name, Town/City</w:t>
          </w:r>
        </w:p>
      </w:docPartBody>
    </w:docPart>
    <w:docPart>
      <w:docPartPr>
        <w:name w:val="E0C01AE1671746A3864E9F11784F56CC"/>
        <w:category>
          <w:name w:val="General"/>
          <w:gallery w:val="placeholder"/>
        </w:category>
        <w:types>
          <w:type w:val="bbPlcHdr"/>
        </w:types>
        <w:behaviors>
          <w:behavior w:val="content"/>
        </w:behaviors>
        <w:guid w:val="{99FB9798-E3FB-4292-90A2-C2FE06D6D6D8}"/>
      </w:docPartPr>
      <w:docPartBody>
        <w:p w:rsidR="00A008DA" w:rsidRDefault="00446483" w:rsidP="00446483">
          <w:pPr>
            <w:pStyle w:val="E0C01AE1671746A3864E9F11784F56CC3"/>
          </w:pPr>
          <w:r w:rsidRPr="000D2C24">
            <w:rPr>
              <w:rStyle w:val="PlaceholderText"/>
              <w:color w:val="E97132" w:themeColor="accent2"/>
            </w:rPr>
            <w:t xml:space="preserve">Name of </w:t>
          </w:r>
          <w:r>
            <w:rPr>
              <w:rStyle w:val="PlaceholderText"/>
              <w:color w:val="E97132" w:themeColor="accent2"/>
            </w:rPr>
            <w:t>system(s)</w:t>
          </w:r>
        </w:p>
      </w:docPartBody>
    </w:docPart>
    <w:docPart>
      <w:docPartPr>
        <w:name w:val="7BF458297C13444CB03A2DC0AA5336DF"/>
        <w:category>
          <w:name w:val="General"/>
          <w:gallery w:val="placeholder"/>
        </w:category>
        <w:types>
          <w:type w:val="bbPlcHdr"/>
        </w:types>
        <w:behaviors>
          <w:behavior w:val="content"/>
        </w:behaviors>
        <w:guid w:val="{91E9405F-3A73-4365-A055-BF87719951F2}"/>
      </w:docPartPr>
      <w:docPartBody>
        <w:p w:rsidR="00A008DA" w:rsidRDefault="00446483" w:rsidP="00446483">
          <w:pPr>
            <w:pStyle w:val="7BF458297C13444CB03A2DC0AA5336DF2"/>
          </w:pPr>
          <w:r w:rsidRPr="000D2C24">
            <w:rPr>
              <w:rStyle w:val="PlaceholderText"/>
              <w:color w:val="E97132" w:themeColor="accent2"/>
            </w:rPr>
            <w:t>organisation</w:t>
          </w:r>
        </w:p>
      </w:docPartBody>
    </w:docPart>
    <w:docPart>
      <w:docPartPr>
        <w:name w:val="74AF78E4C9534799A9796D2ED1E6B025"/>
        <w:category>
          <w:name w:val="General"/>
          <w:gallery w:val="placeholder"/>
        </w:category>
        <w:types>
          <w:type w:val="bbPlcHdr"/>
        </w:types>
        <w:behaviors>
          <w:behavior w:val="content"/>
        </w:behaviors>
        <w:guid w:val="{11D8B782-DAF2-46E5-B584-14636F33B224}"/>
      </w:docPartPr>
      <w:docPartBody>
        <w:p w:rsidR="00A008DA" w:rsidRDefault="00446483" w:rsidP="00446483">
          <w:pPr>
            <w:pStyle w:val="74AF78E4C9534799A9796D2ED1E6B0252"/>
          </w:pPr>
          <w:r w:rsidRPr="000D2C24">
            <w:rPr>
              <w:rStyle w:val="PlaceholderText"/>
              <w:color w:val="E97132" w:themeColor="accent2"/>
            </w:rPr>
            <w:t>organisation</w:t>
          </w:r>
        </w:p>
      </w:docPartBody>
    </w:docPart>
    <w:docPart>
      <w:docPartPr>
        <w:name w:val="A305F45DEB69446F84F293CE88232E43"/>
        <w:category>
          <w:name w:val="General"/>
          <w:gallery w:val="placeholder"/>
        </w:category>
        <w:types>
          <w:type w:val="bbPlcHdr"/>
        </w:types>
        <w:behaviors>
          <w:behavior w:val="content"/>
        </w:behaviors>
        <w:guid w:val="{1AC9EDD7-60C4-4287-8A88-2254FD445EE6}"/>
      </w:docPartPr>
      <w:docPartBody>
        <w:p w:rsidR="00A008DA" w:rsidRDefault="00446483" w:rsidP="00446483">
          <w:pPr>
            <w:pStyle w:val="A305F45DEB69446F84F293CE88232E432"/>
          </w:pPr>
          <w:r w:rsidRPr="000D2C24">
            <w:rPr>
              <w:rStyle w:val="PlaceholderText"/>
              <w:color w:val="E97132" w:themeColor="accent2"/>
            </w:rPr>
            <w:t>organisation</w:t>
          </w:r>
        </w:p>
      </w:docPartBody>
    </w:docPart>
    <w:docPart>
      <w:docPartPr>
        <w:name w:val="75778D53C4BA4E969E912530CB7629A9"/>
        <w:category>
          <w:name w:val="General"/>
          <w:gallery w:val="placeholder"/>
        </w:category>
        <w:types>
          <w:type w:val="bbPlcHdr"/>
        </w:types>
        <w:behaviors>
          <w:behavior w:val="content"/>
        </w:behaviors>
        <w:guid w:val="{1EA4EC9C-0C34-4EC8-9496-EF0C62643947}"/>
      </w:docPartPr>
      <w:docPartBody>
        <w:p w:rsidR="00A008DA" w:rsidRDefault="00446483" w:rsidP="00446483">
          <w:pPr>
            <w:pStyle w:val="75778D53C4BA4E969E912530CB7629A92"/>
          </w:pPr>
          <w:r w:rsidRPr="000D2C24">
            <w:rPr>
              <w:rStyle w:val="PlaceholderText"/>
              <w:color w:val="E97132" w:themeColor="accent2"/>
            </w:rPr>
            <w:t>organisation</w:t>
          </w:r>
        </w:p>
      </w:docPartBody>
    </w:docPart>
    <w:docPart>
      <w:docPartPr>
        <w:name w:val="CB4DAA5F7F25477581E2489E0359FA76"/>
        <w:category>
          <w:name w:val="General"/>
          <w:gallery w:val="placeholder"/>
        </w:category>
        <w:types>
          <w:type w:val="bbPlcHdr"/>
        </w:types>
        <w:behaviors>
          <w:behavior w:val="content"/>
        </w:behaviors>
        <w:guid w:val="{E60875DA-88E8-48CC-890B-BE6A9CE30C51}"/>
      </w:docPartPr>
      <w:docPartBody>
        <w:p w:rsidR="00A008DA" w:rsidRDefault="00446483" w:rsidP="00446483">
          <w:pPr>
            <w:pStyle w:val="CB4DAA5F7F25477581E2489E0359FA762"/>
          </w:pPr>
          <w:r w:rsidRPr="000D2C24">
            <w:rPr>
              <w:rStyle w:val="PlaceholderText"/>
              <w:color w:val="E97132" w:themeColor="accent2"/>
            </w:rPr>
            <w:t>organisation</w:t>
          </w:r>
        </w:p>
      </w:docPartBody>
    </w:docPart>
    <w:docPart>
      <w:docPartPr>
        <w:name w:val="89DC3EB432904F999CA56ED2D69D426D"/>
        <w:category>
          <w:name w:val="General"/>
          <w:gallery w:val="placeholder"/>
        </w:category>
        <w:types>
          <w:type w:val="bbPlcHdr"/>
        </w:types>
        <w:behaviors>
          <w:behavior w:val="content"/>
        </w:behaviors>
        <w:guid w:val="{97318DFB-FC5A-4458-A25F-FF13B42F054B}"/>
      </w:docPartPr>
      <w:docPartBody>
        <w:p w:rsidR="00A008DA" w:rsidRDefault="00446483" w:rsidP="00446483">
          <w:pPr>
            <w:pStyle w:val="89DC3EB432904F999CA56ED2D69D426D2"/>
          </w:pPr>
          <w:r>
            <w:rPr>
              <w:rStyle w:val="PlaceholderText"/>
              <w:color w:val="E97132" w:themeColor="accent2"/>
            </w:rPr>
            <w:t>Example: Industry Regulations (Pharmacy Guild, RNZGP, etc)</w:t>
          </w:r>
        </w:p>
      </w:docPartBody>
    </w:docPart>
    <w:docPart>
      <w:docPartPr>
        <w:name w:val="F115144D0FE441D998832AE593E7A601"/>
        <w:category>
          <w:name w:val="General"/>
          <w:gallery w:val="placeholder"/>
        </w:category>
        <w:types>
          <w:type w:val="bbPlcHdr"/>
        </w:types>
        <w:behaviors>
          <w:behavior w:val="content"/>
        </w:behaviors>
        <w:guid w:val="{A2F86B91-DC73-427C-8E42-C9EF9F80714A}"/>
      </w:docPartPr>
      <w:docPartBody>
        <w:p w:rsidR="00A008DA" w:rsidRDefault="00446483" w:rsidP="00446483">
          <w:pPr>
            <w:pStyle w:val="F115144D0FE441D998832AE593E7A6011"/>
          </w:pPr>
          <w:r>
            <w:rPr>
              <w:rStyle w:val="PlaceholderText"/>
              <w:color w:val="E97132" w:themeColor="accent2"/>
            </w:rPr>
            <w:t>Example: Health Care Regulations (Privacy Act, Health Act))</w:t>
          </w:r>
        </w:p>
      </w:docPartBody>
    </w:docPart>
    <w:docPart>
      <w:docPartPr>
        <w:name w:val="EC2D08C39B54465EA41E37DC558C3428"/>
        <w:category>
          <w:name w:val="General"/>
          <w:gallery w:val="placeholder"/>
        </w:category>
        <w:types>
          <w:type w:val="bbPlcHdr"/>
        </w:types>
        <w:behaviors>
          <w:behavior w:val="content"/>
        </w:behaviors>
        <w:guid w:val="{8F6CFD4C-3977-4251-946F-8D15AD6B1F3A}"/>
      </w:docPartPr>
      <w:docPartBody>
        <w:p w:rsidR="00A008DA" w:rsidRDefault="00446483" w:rsidP="00446483">
          <w:pPr>
            <w:pStyle w:val="EC2D08C39B54465EA41E37DC558C34281"/>
          </w:pPr>
          <w:r>
            <w:rPr>
              <w:rStyle w:val="PlaceholderText"/>
              <w:color w:val="E97132" w:themeColor="accent2"/>
            </w:rPr>
            <w:t>Example: Security Standards (HISF, NZISM, ISO 2700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oppins SemiBold">
    <w:panose1 w:val="00000700000000000000"/>
    <w:charset w:val="00"/>
    <w:family w:val="auto"/>
    <w:pitch w:val="variable"/>
    <w:sig w:usb0="00008007" w:usb1="00000000" w:usb2="00000000" w:usb3="00000000" w:csb0="00000093"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4A58EA"/>
    <w:multiLevelType w:val="multilevel"/>
    <w:tmpl w:val="BC4EA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896432290">
    <w:abstractNumId w:val="0"/>
  </w:num>
  <w:num w:numId="2" w16cid:durableId="3228595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483"/>
    <w:rsid w:val="001742F1"/>
    <w:rsid w:val="00446483"/>
    <w:rsid w:val="00745BA2"/>
    <w:rsid w:val="00A008DA"/>
    <w:rsid w:val="00C02073"/>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NZ"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6483"/>
    <w:rPr>
      <w:color w:val="666666"/>
    </w:rPr>
  </w:style>
  <w:style w:type="paragraph" w:customStyle="1" w:styleId="9D33631FB8F24CFAB055C39F000CF4234">
    <w:name w:val="9D33631FB8F24CFAB055C39F000CF4234"/>
    <w:rsid w:val="00446483"/>
    <w:pPr>
      <w:spacing w:line="259" w:lineRule="auto"/>
    </w:pPr>
    <w:rPr>
      <w:rFonts w:eastAsiaTheme="minorHAnsi" w:cs="Arial"/>
      <w:kern w:val="0"/>
      <w:sz w:val="22"/>
      <w:szCs w:val="22"/>
      <w:lang w:eastAsia="en-US"/>
      <w14:ligatures w14:val="none"/>
    </w:rPr>
  </w:style>
  <w:style w:type="paragraph" w:customStyle="1" w:styleId="A8BC428A7C854BDD8390B245A65197404">
    <w:name w:val="A8BC428A7C854BDD8390B245A65197404"/>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CDD4269C210444869FFFA5DC7B90AF2A4">
    <w:name w:val="CDD4269C210444869FFFA5DC7B90AF2A4"/>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1FF52AC85BD944499AE57F5BCFBDE4734">
    <w:name w:val="1FF52AC85BD944499AE57F5BCFBDE4734"/>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C1F8AFCB47CD425494320AB402826AB64">
    <w:name w:val="C1F8AFCB47CD425494320AB402826AB64"/>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D8E310BAB8B547F3BB3F57F790FE1FDD4">
    <w:name w:val="D8E310BAB8B547F3BB3F57F790FE1FDD4"/>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A2BC6AFFCF134FF983916E053608C93F3">
    <w:name w:val="A2BC6AFFCF134FF983916E053608C93F3"/>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E0C01AE1671746A3864E9F11784F56CC3">
    <w:name w:val="E0C01AE1671746A3864E9F11784F56CC3"/>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7BF458297C13444CB03A2DC0AA5336DF2">
    <w:name w:val="7BF458297C13444CB03A2DC0AA5336DF2"/>
    <w:rsid w:val="00446483"/>
    <w:pPr>
      <w:spacing w:line="259" w:lineRule="auto"/>
    </w:pPr>
    <w:rPr>
      <w:rFonts w:eastAsiaTheme="minorHAnsi" w:cs="Arial"/>
      <w:kern w:val="0"/>
      <w:sz w:val="22"/>
      <w:szCs w:val="22"/>
      <w:lang w:eastAsia="en-US"/>
      <w14:ligatures w14:val="none"/>
    </w:rPr>
  </w:style>
  <w:style w:type="paragraph" w:customStyle="1" w:styleId="74AF78E4C9534799A9796D2ED1E6B0252">
    <w:name w:val="74AF78E4C9534799A9796D2ED1E6B0252"/>
    <w:rsid w:val="00446483"/>
    <w:pPr>
      <w:spacing w:line="259" w:lineRule="auto"/>
    </w:pPr>
    <w:rPr>
      <w:rFonts w:eastAsiaTheme="minorHAnsi" w:cs="Arial"/>
      <w:kern w:val="0"/>
      <w:sz w:val="22"/>
      <w:szCs w:val="22"/>
      <w:lang w:eastAsia="en-US"/>
      <w14:ligatures w14:val="none"/>
    </w:rPr>
  </w:style>
  <w:style w:type="paragraph" w:customStyle="1" w:styleId="A305F45DEB69446F84F293CE88232E432">
    <w:name w:val="A305F45DEB69446F84F293CE88232E432"/>
    <w:rsid w:val="00446483"/>
    <w:pPr>
      <w:spacing w:line="259" w:lineRule="auto"/>
    </w:pPr>
    <w:rPr>
      <w:rFonts w:eastAsiaTheme="minorHAnsi" w:cs="Arial"/>
      <w:kern w:val="0"/>
      <w:sz w:val="22"/>
      <w:szCs w:val="22"/>
      <w:lang w:eastAsia="en-US"/>
      <w14:ligatures w14:val="none"/>
    </w:rPr>
  </w:style>
  <w:style w:type="paragraph" w:customStyle="1" w:styleId="75778D53C4BA4E969E912530CB7629A92">
    <w:name w:val="75778D53C4BA4E969E912530CB7629A92"/>
    <w:rsid w:val="00446483"/>
    <w:pPr>
      <w:spacing w:line="259" w:lineRule="auto"/>
    </w:pPr>
    <w:rPr>
      <w:rFonts w:eastAsiaTheme="minorHAnsi" w:cs="Arial"/>
      <w:kern w:val="0"/>
      <w:sz w:val="22"/>
      <w:szCs w:val="22"/>
      <w:lang w:eastAsia="en-US"/>
      <w14:ligatures w14:val="none"/>
    </w:rPr>
  </w:style>
  <w:style w:type="paragraph" w:customStyle="1" w:styleId="CB4DAA5F7F25477581E2489E0359FA762">
    <w:name w:val="CB4DAA5F7F25477581E2489E0359FA762"/>
    <w:rsid w:val="00446483"/>
    <w:pPr>
      <w:spacing w:line="259" w:lineRule="auto"/>
    </w:pPr>
    <w:rPr>
      <w:rFonts w:eastAsiaTheme="minorHAnsi" w:cs="Arial"/>
      <w:kern w:val="0"/>
      <w:sz w:val="22"/>
      <w:szCs w:val="22"/>
      <w:lang w:eastAsia="en-US"/>
      <w14:ligatures w14:val="none"/>
    </w:rPr>
  </w:style>
  <w:style w:type="paragraph" w:customStyle="1" w:styleId="89DC3EB432904F999CA56ED2D69D426D2">
    <w:name w:val="89DC3EB432904F999CA56ED2D69D426D2"/>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F115144D0FE441D998832AE593E7A6011">
    <w:name w:val="F115144D0FE441D998832AE593E7A6011"/>
    <w:rsid w:val="00446483"/>
    <w:pPr>
      <w:tabs>
        <w:tab w:val="num" w:pos="720"/>
      </w:tabs>
      <w:spacing w:after="120" w:line="259" w:lineRule="auto"/>
      <w:ind w:left="397" w:hanging="397"/>
    </w:pPr>
    <w:rPr>
      <w:rFonts w:eastAsiaTheme="minorHAnsi" w:cs="Arial"/>
      <w:kern w:val="0"/>
      <w:sz w:val="22"/>
      <w:szCs w:val="22"/>
      <w:lang w:eastAsia="en-US"/>
      <w14:ligatures w14:val="none"/>
    </w:rPr>
  </w:style>
  <w:style w:type="paragraph" w:customStyle="1" w:styleId="EC2D08C39B54465EA41E37DC558C34281">
    <w:name w:val="EC2D08C39B54465EA41E37DC558C34281"/>
    <w:rsid w:val="00446483"/>
    <w:pPr>
      <w:tabs>
        <w:tab w:val="num" w:pos="720"/>
      </w:tabs>
      <w:spacing w:after="120" w:line="259" w:lineRule="auto"/>
      <w:ind w:left="397" w:hanging="397"/>
    </w:pPr>
    <w:rPr>
      <w:rFonts w:eastAsiaTheme="minorHAnsi" w:cs="Arial"/>
      <w:kern w:val="0"/>
      <w:sz w:val="22"/>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
      <a:dk1>
        <a:srgbClr val="15284C"/>
      </a:dk1>
      <a:lt1>
        <a:srgbClr val="F6F4EC"/>
      </a:lt1>
      <a:dk2>
        <a:srgbClr val="15284C"/>
      </a:dk2>
      <a:lt2>
        <a:srgbClr val="30A1AC"/>
      </a:lt2>
      <a:accent1>
        <a:srgbClr val="4D2379"/>
      </a:accent1>
      <a:accent2>
        <a:srgbClr val="003399"/>
      </a:accent2>
      <a:accent3>
        <a:srgbClr val="0C818F"/>
      </a:accent3>
      <a:accent4>
        <a:srgbClr val="FFFFFF"/>
      </a:accent4>
      <a:accent5>
        <a:srgbClr val="15284C"/>
      </a:accent5>
      <a:accent6>
        <a:srgbClr val="FFFFFF"/>
      </a:accent6>
      <a:hlink>
        <a:srgbClr val="2B529C"/>
      </a:hlink>
      <a:folHlink>
        <a:srgbClr val="954F72"/>
      </a:folHlink>
    </a:clrScheme>
    <a:fontScheme name="Custom 3">
      <a:majorFont>
        <a:latin typeface="Poppins"/>
        <a:ea typeface=""/>
        <a:cs typeface=""/>
      </a:majorFont>
      <a:minorFont>
        <a:latin typeface="Poppi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ebf29b3f-1e51-457b-ae0c-362182e58074" ContentTypeId="0x01010200DB7FCEDBF720E842BCF98CF990A36209" PreviousValue="false"/>
</file>

<file path=customXml/item5.xml><?xml version="1.0" encoding="utf-8"?>
<ct:contentTypeSchema xmlns:ct="http://schemas.microsoft.com/office/2006/metadata/contentType" xmlns:ma="http://schemas.microsoft.com/office/2006/metadata/properties/metaAttributes" ct:_="" ma:_="" ma:contentTypeName="Intranet Image" ma:contentTypeID="0x01010200DB7FCEDBF720E842BCF98CF990A36209002F9283702569BD408B876402EED2E7B0" ma:contentTypeVersion="7" ma:contentTypeDescription="Image Content type for the Intranet" ma:contentTypeScope="" ma:versionID="2ace2d17b41e07ec219655772cdcb65d">
  <xsd:schema xmlns:xsd="http://www.w3.org/2001/XMLSchema" xmlns:xs="http://www.w3.org/2001/XMLSchema" xmlns:p="http://schemas.microsoft.com/office/2006/metadata/properties" xmlns:ns1="http://schemas.microsoft.com/sharepoint/v3" xmlns:ns2="http://schemas.microsoft.com/sharepoint/v3/fields" xmlns:ns3="http://schemas.microsoft.com/sharepoint/v4" xmlns:ns4="9253c88c-d550-4ff1-afdc-d5dc691f60b0" xmlns:ns5="5ed1d950-fdc4-48f8-b963-d5f8558599d9" targetNamespace="http://schemas.microsoft.com/office/2006/metadata/properties" ma:root="true" ma:fieldsID="b090bb4d3c5500d319bc87eace68d638" ns1:_="" ns2:_="" ns3:_="" ns4:_="" ns5:_="">
    <xsd:import namespace="http://schemas.microsoft.com/sharepoint/v3"/>
    <xsd:import namespace="http://schemas.microsoft.com/sharepoint/v3/fields"/>
    <xsd:import namespace="http://schemas.microsoft.com/sharepoint/v4"/>
    <xsd:import namespace="9253c88c-d550-4ff1-afdc-d5dc691f60b0"/>
    <xsd:import namespace="5ed1d950-fdc4-48f8-b963-d5f8558599d9"/>
    <xsd:element name="properties">
      <xsd:complexType>
        <xsd:sequence>
          <xsd:element name="documentManagement">
            <xsd:complexType>
              <xsd:all>
                <xsd:element ref="ns2:ImageWidth" minOccurs="0"/>
                <xsd:element ref="ns2:ImageHeight" minOccurs="0"/>
                <xsd:element ref="ns2:ImageCreateDate" minOccurs="0"/>
                <xsd:element ref="ns1:Comments" minOccurs="0"/>
                <xsd:element ref="ns1:ThumbnailExists" minOccurs="0"/>
                <xsd:element ref="ns1:PreviewExists" minOccurs="0"/>
                <xsd:element ref="ns3:AlternateThumbnailUrl" minOccurs="0"/>
                <xsd:element ref="ns4:n8842703a3bf4e039a9dd9539f7868eb" minOccurs="0"/>
                <xsd:element ref="ns4:TaxCatchAll" minOccurs="0"/>
                <xsd:element ref="ns4:TaxCatchAllLabel" minOccurs="0"/>
                <xsd:element ref="ns4:m93555d02fc84543be6ad39b8f5331ef" minOccurs="0"/>
                <xsd:element ref="ns4:i3a0fe6035df47329f66088a682fd9d2" minOccurs="0"/>
                <xsd:element ref="ns4:o0b0fca0fe5341709012cd4bcbbca983"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4" nillable="true" ma:displayName="Comments" ma:hidden="true" ma:internalName="Comments">
      <xsd:simpleType>
        <xsd:restriction base="dms:Note">
          <xsd:maxLength value="255"/>
        </xsd:restriction>
      </xsd:simpleType>
    </xsd:element>
    <xsd:element name="ThumbnailExists" ma:index="23" nillable="true" ma:displayName="Thumbnail Exists" ma:default="FALSE" ma:hidden="true" ma:internalName="ThumbnailExists" ma:readOnly="true">
      <xsd:simpleType>
        <xsd:restriction base="dms:Boolean"/>
      </xsd:simpleType>
    </xsd:element>
    <xsd:element name="PreviewExists" ma:index="24" nillable="true" ma:displayName="Preview Exists" ma:default="FALSE" ma:hidden="true" ma:internalName="PreviewExists"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ImageWidth" ma:index="11" nillable="true" ma:displayName="Picture Width" ma:internalName="ImageWidth" ma:readOnly="true">
      <xsd:simpleType>
        <xsd:restriction base="dms:Unknown"/>
      </xsd:simpleType>
    </xsd:element>
    <xsd:element name="ImageHeight" ma:index="12" nillable="true" ma:displayName="Picture Height" ma:internalName="ImageHeight" ma:readOnly="true">
      <xsd:simpleType>
        <xsd:restriction base="dms:Unknown"/>
      </xsd:simpleType>
    </xsd:element>
    <xsd:element name="ImageCreateDate" ma:index="13"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AlternateThumbnailUrl" ma:index="25" nillable="true" ma:displayName="Preview Image URL" ma:format="Image" ma:internalName="AlternateThumbnail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53c88c-d550-4ff1-afdc-d5dc691f60b0" elementFormDefault="qualified">
    <xsd:import namespace="http://schemas.microsoft.com/office/2006/documentManagement/types"/>
    <xsd:import namespace="http://schemas.microsoft.com/office/infopath/2007/PartnerControls"/>
    <xsd:element name="n8842703a3bf4e039a9dd9539f7868eb" ma:index="26" nillable="true" ma:taxonomy="true" ma:internalName="n8842703a3bf4e039a9dd9539f7868eb" ma:taxonomyFieldName="HNZImageCategory" ma:displayName="Image Category" ma:default="" ma:fieldId="{78842703-a3bf-4e03-9a9d-d9539f7868eb}" ma:sspId="ebf29b3f-1e51-457b-ae0c-362182e58074" ma:termSetId="ec62e57c-7868-48d1-8bb6-636a51df49d6" ma:anchorId="00000000-0000-0000-0000-000000000000" ma:open="false" ma:isKeyword="false">
      <xsd:complexType>
        <xsd:sequence>
          <xsd:element ref="pc:Terms" minOccurs="0" maxOccurs="1"/>
        </xsd:sequence>
      </xsd:complexType>
    </xsd:element>
    <xsd:element name="TaxCatchAll" ma:index="27" nillable="true" ma:displayName="Taxonomy Catch All Column" ma:hidden="true" ma:list="{3c930d7c-82d0-4e0d-8f92-1d11c7dbfd2a}" ma:internalName="TaxCatchAll" ma:showField="CatchAllData" ma:web="5ed1d950-fdc4-48f8-b963-d5f8558599d9">
      <xsd:complexType>
        <xsd:complexContent>
          <xsd:extension base="dms:MultiChoiceLookup">
            <xsd:sequence>
              <xsd:element name="Value" type="dms:Lookup" maxOccurs="unbounded" minOccurs="0" nillable="true"/>
            </xsd:sequence>
          </xsd:extension>
        </xsd:complexContent>
      </xsd:complexType>
    </xsd:element>
    <xsd:element name="TaxCatchAllLabel" ma:index="28" nillable="true" ma:displayName="Taxonomy Catch All Column1" ma:hidden="true" ma:list="{3c930d7c-82d0-4e0d-8f92-1d11c7dbfd2a}" ma:internalName="TaxCatchAllLabel" ma:readOnly="true" ma:showField="CatchAllDataLabel" ma:web="5ed1d950-fdc4-48f8-b963-d5f8558599d9">
      <xsd:complexType>
        <xsd:complexContent>
          <xsd:extension base="dms:MultiChoiceLookup">
            <xsd:sequence>
              <xsd:element name="Value" type="dms:Lookup" maxOccurs="unbounded" minOccurs="0" nillable="true"/>
            </xsd:sequence>
          </xsd:extension>
        </xsd:complexContent>
      </xsd:complexType>
    </xsd:element>
    <xsd:element name="m93555d02fc84543be6ad39b8f5331ef" ma:index="30" nillable="true" ma:taxonomy="true" ma:internalName="m93555d02fc84543be6ad39b8f5331ef" ma:taxonomyFieldName="HNZImageLicenceType" ma:displayName="Image Licence Type" ma:default="" ma:fieldId="{693555d0-2fc8-4543-be6a-d39b8f5331ef}" ma:sspId="ebf29b3f-1e51-457b-ae0c-362182e58074" ma:termSetId="ba30fd1c-e4b3-4e8b-8299-7ab84b8dd0b1" ma:anchorId="00000000-0000-0000-0000-000000000000" ma:open="false" ma:isKeyword="false">
      <xsd:complexType>
        <xsd:sequence>
          <xsd:element ref="pc:Terms" minOccurs="0" maxOccurs="1"/>
        </xsd:sequence>
      </xsd:complexType>
    </xsd:element>
    <xsd:element name="i3a0fe6035df47329f66088a682fd9d2" ma:index="32" nillable="true" ma:taxonomy="true" ma:internalName="i3a0fe6035df47329f66088a682fd9d2" ma:taxonomyFieldName="HNZLocation" ma:displayName="Office Location" ma:default="" ma:fieldId="{23a0fe60-35df-4732-9f66-088a682fd9d2}" ma:sspId="ebf29b3f-1e51-457b-ae0c-362182e58074" ma:termSetId="41de797a-d210-41f6-9446-1829d3e6ed38" ma:anchorId="00000000-0000-0000-0000-000000000000" ma:open="false" ma:isKeyword="false">
      <xsd:complexType>
        <xsd:sequence>
          <xsd:element ref="pc:Terms" minOccurs="0" maxOccurs="1"/>
        </xsd:sequence>
      </xsd:complexType>
    </xsd:element>
    <xsd:element name="o0b0fca0fe5341709012cd4bcbbca983" ma:index="34" nillable="true" ma:taxonomy="true" ma:internalName="o0b0fca0fe5341709012cd4bcbbca983" ma:taxonomyFieldName="HNZTeam" ma:displayName="Team" ma:default="" ma:fieldId="{80b0fca0-fe53-4170-9012-cd4bcbbca983}" ma:sspId="ebf29b3f-1e51-457b-ae0c-362182e58074" ma:termSetId="915ba26e-dcc6-4357-a81c-20de3db7c0f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ed1d950-fdc4-48f8-b963-d5f8558599d9" elementFormDefault="qualified">
    <xsd:import namespace="http://schemas.microsoft.com/office/2006/documentManagement/types"/>
    <xsd:import namespace="http://schemas.microsoft.com/office/infopath/2007/PartnerControls"/>
    <xsd:element name="_dlc_DocId" ma:index="36" nillable="true" ma:displayName="Document ID Value" ma:description="The value of the document ID assigned to this item." ma:indexed="true" ma:internalName="_dlc_DocId" ma:readOnly="true">
      <xsd:simpleType>
        <xsd:restriction base="dms:Text"/>
      </xsd:simpleType>
    </xsd:element>
    <xsd:element name="_dlc_DocIdUrl" ma:index="3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8" ma:displayName="Title"/>
        <xsd:element ref="dc:subject" minOccurs="0" maxOccurs="1"/>
        <xsd:element ref="dc:description" minOccurs="0" maxOccurs="1"/>
        <xsd:element name="keywords" minOccurs="0" maxOccurs="1" type="xsd:string" ma:index="2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mageCreateDate xmlns="http://schemas.microsoft.com/sharepoint/v3/fields" xsi:nil="true"/>
    <o0b0fca0fe5341709012cd4bcbbca983 xmlns="9253c88c-d550-4ff1-afdc-d5dc691f60b0">
      <Terms xmlns="http://schemas.microsoft.com/office/infopath/2007/PartnerControls"/>
    </o0b0fca0fe5341709012cd4bcbbca983>
    <n8842703a3bf4e039a9dd9539f7868eb xmlns="9253c88c-d550-4ff1-afdc-d5dc691f60b0">
      <Terms xmlns="http://schemas.microsoft.com/office/infopath/2007/PartnerControls"/>
    </n8842703a3bf4e039a9dd9539f7868eb>
    <m93555d02fc84543be6ad39b8f5331ef xmlns="9253c88c-d550-4ff1-afdc-d5dc691f60b0">
      <Terms xmlns="http://schemas.microsoft.com/office/infopath/2007/PartnerControls"/>
    </m93555d02fc84543be6ad39b8f5331ef>
    <AlternateThumbnailUrl xmlns="http://schemas.microsoft.com/sharepoint/v4">
      <Url xsi:nil="true"/>
      <Description xsi:nil="true"/>
    </AlternateThumbnailUrl>
    <TaxCatchAll xmlns="9253c88c-d550-4ff1-afdc-d5dc691f60b0" xsi:nil="true"/>
    <Comments xmlns="http://schemas.microsoft.com/sharepoint/v3" xsi:nil="true"/>
    <i3a0fe6035df47329f66088a682fd9d2 xmlns="9253c88c-d550-4ff1-afdc-d5dc691f60b0">
      <Terms xmlns="http://schemas.microsoft.com/office/infopath/2007/PartnerControls"/>
    </i3a0fe6035df47329f66088a682fd9d2>
    <_dlc_DocId xmlns="5ed1d950-fdc4-48f8-b963-d5f8558599d9">HUBSITE-717182039-2040</_dlc_DocId>
    <_dlc_DocIdUrl xmlns="5ed1d950-fdc4-48f8-b963-d5f8558599d9">
      <Url>https://hauoraaotearoa.sharepoint.com/sites/Intranet/_layouts/15/DocIdRedir.aspx?ID=HUBSITE-717182039-2040</Url>
      <Description>HUBSITE-717182039-2040</Description>
    </_dlc_DocIdUrl>
  </documentManagement>
</p:properties>
</file>

<file path=customXml/itemProps1.xml><?xml version="1.0" encoding="utf-8"?>
<ds:datastoreItem xmlns:ds="http://schemas.openxmlformats.org/officeDocument/2006/customXml" ds:itemID="{E07AD61F-DFDD-4BA4-B11E-3F634FA5674A}">
  <ds:schemaRefs>
    <ds:schemaRef ds:uri="http://schemas.microsoft.com/sharepoint/v3/contenttype/forms"/>
  </ds:schemaRefs>
</ds:datastoreItem>
</file>

<file path=customXml/itemProps2.xml><?xml version="1.0" encoding="utf-8"?>
<ds:datastoreItem xmlns:ds="http://schemas.openxmlformats.org/officeDocument/2006/customXml" ds:itemID="{FA979E5D-3A3E-4237-84E8-E357ACFD55E3}">
  <ds:schemaRefs>
    <ds:schemaRef ds:uri="http://schemas.openxmlformats.org/officeDocument/2006/bibliography"/>
  </ds:schemaRefs>
</ds:datastoreItem>
</file>

<file path=customXml/itemProps3.xml><?xml version="1.0" encoding="utf-8"?>
<ds:datastoreItem xmlns:ds="http://schemas.openxmlformats.org/officeDocument/2006/customXml" ds:itemID="{82505093-CCDD-480E-9515-3E2249D9AF55}">
  <ds:schemaRefs>
    <ds:schemaRef ds:uri="http://schemas.microsoft.com/sharepoint/events"/>
  </ds:schemaRefs>
</ds:datastoreItem>
</file>

<file path=customXml/itemProps4.xml><?xml version="1.0" encoding="utf-8"?>
<ds:datastoreItem xmlns:ds="http://schemas.openxmlformats.org/officeDocument/2006/customXml" ds:itemID="{5D88C99B-C400-4A09-ADAD-5048A4AFC0BB}">
  <ds:schemaRefs>
    <ds:schemaRef ds:uri="Microsoft.SharePoint.Taxonomy.ContentTypeSync"/>
  </ds:schemaRefs>
</ds:datastoreItem>
</file>

<file path=customXml/itemProps5.xml><?xml version="1.0" encoding="utf-8"?>
<ds:datastoreItem xmlns:ds="http://schemas.openxmlformats.org/officeDocument/2006/customXml" ds:itemID="{FB432C05-B734-49A3-89A7-53AF121E0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sharepoint/v4"/>
    <ds:schemaRef ds:uri="9253c88c-d550-4ff1-afdc-d5dc691f60b0"/>
    <ds:schemaRef ds:uri="5ed1d950-fdc4-48f8-b963-d5f8558599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E022CB2-7204-4AD1-B4B9-4BB65D80D17E}">
  <ds:schemaRefs>
    <ds:schemaRef ds:uri="http://purl.org/dc/dcmitype/"/>
    <ds:schemaRef ds:uri="http://purl.org/dc/elements/1.1/"/>
    <ds:schemaRef ds:uri="9253c88c-d550-4ff1-afdc-d5dc691f60b0"/>
    <ds:schemaRef ds:uri="http://schemas.openxmlformats.org/package/2006/metadata/core-properties"/>
    <ds:schemaRef ds:uri="http://schemas.microsoft.com/sharepoint/v3/fields"/>
    <ds:schemaRef ds:uri="http://www.w3.org/XML/1998/namespace"/>
    <ds:schemaRef ds:uri="http://purl.org/dc/terms/"/>
    <ds:schemaRef ds:uri="http://schemas.microsoft.com/sharepoint/v3"/>
    <ds:schemaRef ds:uri="http://schemas.microsoft.com/office/2006/metadata/properties"/>
    <ds:schemaRef ds:uri="http://schemas.microsoft.com/office/2006/documentManagement/types"/>
    <ds:schemaRef ds:uri="http://schemas.microsoft.com/office/infopath/2007/PartnerControls"/>
    <ds:schemaRef ds:uri="5ed1d950-fdc4-48f8-b963-d5f8558599d9"/>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885</Words>
  <Characters>16447</Characters>
  <Application>Microsoft Office Word</Application>
  <DocSecurity>4</DocSecurity>
  <Lines>137</Lines>
  <Paragraphs>38</Paragraphs>
  <ScaleCrop>false</ScaleCrop>
  <Company>Ministry of Health</Company>
  <LinksUpToDate>false</LinksUpToDate>
  <CharactersWithSpaces>1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Adams</dc:creator>
  <cp:keywords>Organisation</cp:keywords>
  <dc:description/>
  <cp:lastModifiedBy>Lena Crawford</cp:lastModifiedBy>
  <cp:revision>2</cp:revision>
  <dcterms:created xsi:type="dcterms:W3CDTF">2024-06-05T22:28:00Z</dcterms:created>
  <dcterms:modified xsi:type="dcterms:W3CDTF">2024-06-0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200DB7FCEDBF720E842BCF98CF990A36209002F9283702569BD408B876402EED2E7B0</vt:lpwstr>
  </property>
  <property fmtid="{D5CDD505-2E9C-101B-9397-08002B2CF9AE}" pid="3" name="_dlc_DocIdItemGuid">
    <vt:lpwstr>b0624f97-b28f-43fa-b9d1-63295fde200e</vt:lpwstr>
  </property>
</Properties>
</file>